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8E395" w14:textId="553F6CC8" w:rsidR="00645A27" w:rsidRDefault="00645A27" w:rsidP="00645A27">
      <w:pPr>
        <w:pStyle w:val="Title"/>
        <w:jc w:val="center"/>
        <w:rPr>
          <w:sz w:val="56"/>
          <w:szCs w:val="36"/>
        </w:rPr>
      </w:pPr>
      <w:r>
        <w:rPr>
          <w:bCs/>
          <w:sz w:val="56"/>
        </w:rPr>
        <w:t>Library Online “elibrary.edu”</w:t>
      </w:r>
    </w:p>
    <w:p w14:paraId="779E0676" w14:textId="77777777" w:rsidR="00591EF4" w:rsidRPr="00B766F4" w:rsidRDefault="001F7B24" w:rsidP="00591EF4">
      <w:pPr>
        <w:spacing w:line="360" w:lineRule="auto"/>
        <w:jc w:val="center"/>
        <w:rPr>
          <w:rFonts w:ascii="Arial" w:hAnsi="Arial" w:cs="Arial"/>
          <w:b/>
          <w:bCs/>
          <w:sz w:val="32"/>
          <w:szCs w:val="32"/>
        </w:rPr>
      </w:pPr>
      <w:r>
        <w:rPr>
          <w:rFonts w:ascii="Arial" w:hAnsi="Arial" w:cs="Arial"/>
          <w:b/>
          <w:bCs/>
          <w:sz w:val="32"/>
          <w:szCs w:val="32"/>
        </w:rPr>
        <w:t>Design Document</w:t>
      </w:r>
    </w:p>
    <w:p w14:paraId="046ADF8C" w14:textId="77777777" w:rsidR="00591EF4" w:rsidRPr="00E347E5" w:rsidRDefault="00591EF4" w:rsidP="00591EF4">
      <w:pPr>
        <w:pStyle w:val="Title"/>
      </w:pPr>
    </w:p>
    <w:p w14:paraId="130EA8F2" w14:textId="77777777" w:rsidR="00591EF4" w:rsidRPr="00804F30" w:rsidRDefault="00591EF4" w:rsidP="00591EF4">
      <w:pPr>
        <w:pStyle w:val="Title"/>
        <w:ind w:firstLine="28"/>
        <w:rPr>
          <w:rFonts w:ascii="Arial" w:hAnsi="Arial" w:cs="Arial"/>
          <w:b/>
        </w:rPr>
      </w:pPr>
      <w:r w:rsidRPr="00804F30">
        <w:rPr>
          <w:rFonts w:ascii="Arial" w:hAnsi="Arial" w:cs="Arial"/>
          <w:b/>
        </w:rPr>
        <w:t>Version 1.0</w:t>
      </w:r>
    </w:p>
    <w:p w14:paraId="34741066" w14:textId="77777777" w:rsidR="00591EF4" w:rsidRDefault="00591EF4" w:rsidP="00591EF4">
      <w:pPr>
        <w:pStyle w:val="Title"/>
        <w:ind w:left="720" w:firstLine="28"/>
        <w:jc w:val="right"/>
      </w:pPr>
    </w:p>
    <w:p w14:paraId="63A5F3A4" w14:textId="77777777" w:rsidR="00591EF4" w:rsidRDefault="00A166CF" w:rsidP="00591EF4">
      <w:pPr>
        <w:pStyle w:val="Title"/>
        <w:jc w:val="center"/>
        <w:rPr>
          <w:color w:val="0000FF"/>
        </w:rPr>
      </w:pPr>
      <w:r>
        <w:rPr>
          <w:b/>
          <w:bCs/>
          <w:sz w:val="28"/>
          <w:szCs w:val="28"/>
        </w:rPr>
        <w:pict w14:anchorId="69B00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35pt;height:108.55pt">
            <v:imagedata r:id="rId8" o:title=""/>
          </v:shape>
        </w:pict>
      </w:r>
    </w:p>
    <w:p w14:paraId="7080CB91" w14:textId="77777777" w:rsidR="00591EF4" w:rsidRDefault="00591EF4" w:rsidP="00591EF4">
      <w:pPr>
        <w:pStyle w:val="Title"/>
      </w:pPr>
    </w:p>
    <w:p w14:paraId="180E7696" w14:textId="77777777" w:rsidR="00591EF4" w:rsidRDefault="00591EF4" w:rsidP="00591EF4">
      <w:pPr>
        <w:pStyle w:val="Title"/>
      </w:pPr>
    </w:p>
    <w:p w14:paraId="7F5937F9" w14:textId="77777777" w:rsidR="00645A27" w:rsidRDefault="00645A27" w:rsidP="00645A27">
      <w:pPr>
        <w:spacing w:before="100" w:beforeAutospacing="1" w:after="100" w:afterAutospacing="1"/>
        <w:rPr>
          <w:rFonts w:ascii="Arial" w:hAnsi="Arial" w:cs="Arial"/>
          <w:b/>
          <w:sz w:val="32"/>
        </w:rPr>
      </w:pPr>
      <w:r w:rsidRPr="006F6CD3">
        <w:rPr>
          <w:rFonts w:ascii="Arial" w:hAnsi="Arial" w:cs="Arial"/>
          <w:b/>
          <w:sz w:val="32"/>
        </w:rPr>
        <w:t>Group Id:</w:t>
      </w:r>
      <w:r>
        <w:rPr>
          <w:rFonts w:ascii="Arial" w:hAnsi="Arial" w:cs="Arial"/>
          <w:b/>
          <w:sz w:val="32"/>
        </w:rPr>
        <w:t xml:space="preserve"> F210273AE8</w:t>
      </w:r>
    </w:p>
    <w:p w14:paraId="1CC53974" w14:textId="77777777" w:rsidR="00645A27" w:rsidRPr="00FE6CCD" w:rsidRDefault="00645A27" w:rsidP="00645A27">
      <w:pPr>
        <w:spacing w:before="100" w:beforeAutospacing="1" w:after="100" w:afterAutospacing="1"/>
        <w:rPr>
          <w:rFonts w:ascii="Arial" w:hAnsi="Arial" w:cs="Arial"/>
          <w:b/>
        </w:rPr>
      </w:pPr>
      <w:r w:rsidRPr="00FE6CCD">
        <w:rPr>
          <w:rFonts w:ascii="Arial" w:hAnsi="Arial" w:cs="Arial"/>
          <w:b/>
        </w:rPr>
        <w:t>Supervisor Name:</w:t>
      </w:r>
      <w:r>
        <w:rPr>
          <w:rFonts w:ascii="Arial" w:hAnsi="Arial" w:cs="Arial"/>
          <w:b/>
        </w:rPr>
        <w:t xml:space="preserve"> Abdul Majid Khokhar (abdulmajid@vu.edu.pk)</w:t>
      </w:r>
      <w:r>
        <w:rPr>
          <w:rFonts w:ascii="Poppins" w:hAnsi="Poppins"/>
          <w:color w:val="212529"/>
          <w:sz w:val="20"/>
          <w:szCs w:val="20"/>
          <w:shd w:val="clear" w:color="auto" w:fill="F4F4F4"/>
        </w:rPr>
        <w:t> </w:t>
      </w:r>
    </w:p>
    <w:p w14:paraId="7B49061C" w14:textId="77777777" w:rsidR="00C91DC5" w:rsidRDefault="00C91DC5" w:rsidP="00591EF4">
      <w:pPr>
        <w:pStyle w:val="Title"/>
        <w:rPr>
          <w:rFonts w:ascii="Arial" w:hAnsi="Arial" w:cs="Arial"/>
          <w:b/>
        </w:rPr>
      </w:pPr>
    </w:p>
    <w:p w14:paraId="3B7C6219" w14:textId="77777777" w:rsidR="00C91DC5" w:rsidRDefault="00C91DC5" w:rsidP="00591EF4">
      <w:pPr>
        <w:pStyle w:val="Title"/>
        <w:rPr>
          <w:rFonts w:ascii="Arial" w:hAnsi="Arial" w:cs="Arial"/>
          <w:b/>
        </w:rPr>
      </w:pPr>
    </w:p>
    <w:p w14:paraId="2DCC31B9" w14:textId="77777777" w:rsidR="00C91DC5" w:rsidRDefault="00C91DC5" w:rsidP="00591EF4">
      <w:pPr>
        <w:pStyle w:val="Title"/>
        <w:rPr>
          <w:rFonts w:ascii="Arial" w:hAnsi="Arial" w:cs="Arial"/>
          <w:b/>
        </w:rPr>
      </w:pPr>
    </w:p>
    <w:p w14:paraId="0D9C5B7B" w14:textId="77777777" w:rsidR="00C91DC5" w:rsidRDefault="00C91DC5" w:rsidP="00591EF4">
      <w:pPr>
        <w:pStyle w:val="Title"/>
        <w:rPr>
          <w:rFonts w:ascii="Arial" w:hAnsi="Arial" w:cs="Arial"/>
          <w:b/>
        </w:rPr>
      </w:pPr>
    </w:p>
    <w:p w14:paraId="426E25EC" w14:textId="77777777" w:rsidR="00C91DC5" w:rsidRDefault="00C91DC5" w:rsidP="00591EF4">
      <w:pPr>
        <w:pStyle w:val="Title"/>
        <w:rPr>
          <w:rFonts w:ascii="Arial" w:hAnsi="Arial" w:cs="Arial"/>
          <w:b/>
        </w:rPr>
      </w:pPr>
    </w:p>
    <w:p w14:paraId="16B196F8" w14:textId="77777777" w:rsidR="00C91DC5" w:rsidRDefault="00C91DC5" w:rsidP="00591EF4">
      <w:pPr>
        <w:pStyle w:val="Title"/>
        <w:rPr>
          <w:rFonts w:ascii="Arial" w:hAnsi="Arial" w:cs="Arial"/>
          <w:b/>
        </w:rPr>
      </w:pPr>
    </w:p>
    <w:p w14:paraId="35F95F77" w14:textId="77777777" w:rsidR="00C91DC5" w:rsidRDefault="00C91DC5" w:rsidP="00591EF4">
      <w:pPr>
        <w:pStyle w:val="Title"/>
        <w:rPr>
          <w:rFonts w:ascii="Arial" w:hAnsi="Arial" w:cs="Arial"/>
          <w:b/>
        </w:rPr>
      </w:pPr>
    </w:p>
    <w:p w14:paraId="3AD03AFD" w14:textId="77777777" w:rsidR="00C91DC5" w:rsidRDefault="00C91DC5" w:rsidP="00591EF4">
      <w:pPr>
        <w:pStyle w:val="Title"/>
        <w:rPr>
          <w:rFonts w:ascii="Arial" w:hAnsi="Arial" w:cs="Arial"/>
          <w:b/>
        </w:rPr>
      </w:pPr>
    </w:p>
    <w:p w14:paraId="6173BED2" w14:textId="77777777" w:rsidR="00C91DC5" w:rsidRDefault="00C91DC5" w:rsidP="00591EF4">
      <w:pPr>
        <w:pStyle w:val="Title"/>
        <w:rPr>
          <w:rFonts w:ascii="Arial" w:hAnsi="Arial" w:cs="Arial"/>
          <w:b/>
        </w:rPr>
      </w:pPr>
    </w:p>
    <w:p w14:paraId="306C5FFF" w14:textId="77777777" w:rsidR="00C91DC5" w:rsidRPr="004E5B42" w:rsidRDefault="00C91DC5" w:rsidP="00C91DC5">
      <w:pPr>
        <w:jc w:val="center"/>
        <w:rPr>
          <w:b/>
          <w:bCs/>
          <w:sz w:val="36"/>
          <w:szCs w:val="36"/>
        </w:rPr>
      </w:pPr>
      <w:r w:rsidRPr="004E5B42">
        <w:rPr>
          <w:b/>
          <w:bCs/>
          <w:sz w:val="36"/>
          <w:szCs w:val="36"/>
        </w:rPr>
        <w:lastRenderedPageBreak/>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C91DC5" w:rsidRPr="004E5B42" w14:paraId="3BC418AE" w14:textId="77777777">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48AB8E15" w14:textId="77777777" w:rsidR="00C91DC5" w:rsidRPr="004E5B42" w:rsidRDefault="00C91DC5" w:rsidP="00C91DC5">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8768A4D" w14:textId="77777777" w:rsidR="00C91DC5" w:rsidRPr="004E5B42" w:rsidRDefault="00C91DC5" w:rsidP="00C91DC5">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6A4A188" w14:textId="77777777" w:rsidR="00C91DC5" w:rsidRPr="004E5B42" w:rsidRDefault="00C91DC5" w:rsidP="00C91DC5">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4D5DE76" w14:textId="77777777" w:rsidR="00C91DC5" w:rsidRPr="004E5B42" w:rsidRDefault="00C91DC5" w:rsidP="00C91DC5">
            <w:pPr>
              <w:pStyle w:val="tabletext"/>
              <w:jc w:val="center"/>
              <w:rPr>
                <w:b/>
                <w:bCs/>
              </w:rPr>
            </w:pPr>
            <w:r w:rsidRPr="004E5B42">
              <w:rPr>
                <w:b/>
                <w:bCs/>
              </w:rPr>
              <w:t>Author</w:t>
            </w:r>
          </w:p>
        </w:tc>
      </w:tr>
      <w:tr w:rsidR="00645A27" w:rsidRPr="004E5B42" w14:paraId="4123B21E"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6CF38D72" w14:textId="05DF5420" w:rsidR="00645A27" w:rsidRDefault="00FD406C" w:rsidP="00645A27">
            <w:pPr>
              <w:pStyle w:val="tabletext"/>
              <w:rPr>
                <w:rFonts w:ascii="Arial" w:hAnsi="Arial" w:cs="Arial"/>
              </w:rPr>
            </w:pPr>
            <w:r>
              <w:rPr>
                <w:rFonts w:ascii="Arial" w:hAnsi="Arial" w:cs="Arial"/>
              </w:rPr>
              <w:t>7</w:t>
            </w:r>
            <w:r w:rsidRPr="00FD406C">
              <w:rPr>
                <w:rFonts w:ascii="Arial" w:hAnsi="Arial" w:cs="Arial"/>
                <w:vertAlign w:val="superscript"/>
              </w:rPr>
              <w:t>th</w:t>
            </w:r>
            <w:r>
              <w:rPr>
                <w:rFonts w:ascii="Arial" w:hAnsi="Arial" w:cs="Arial"/>
              </w:rPr>
              <w:t xml:space="preserve"> – feb - 2022</w:t>
            </w:r>
          </w:p>
        </w:tc>
        <w:tc>
          <w:tcPr>
            <w:tcW w:w="1117" w:type="dxa"/>
            <w:tcBorders>
              <w:top w:val="nil"/>
              <w:left w:val="nil"/>
              <w:bottom w:val="nil"/>
              <w:right w:val="single" w:sz="6" w:space="0" w:color="auto"/>
            </w:tcBorders>
            <w:tcMar>
              <w:top w:w="0" w:type="dxa"/>
              <w:left w:w="108" w:type="dxa"/>
              <w:bottom w:w="0" w:type="dxa"/>
              <w:right w:w="108" w:type="dxa"/>
            </w:tcMar>
          </w:tcPr>
          <w:p w14:paraId="56863E22" w14:textId="77777777" w:rsidR="00645A27" w:rsidRDefault="00645A27" w:rsidP="00645A27">
            <w:pPr>
              <w:pStyle w:val="tabletext"/>
              <w:rPr>
                <w:rFonts w:ascii="Arial" w:hAnsi="Arial" w:cs="Arial"/>
              </w:rPr>
            </w:pPr>
            <w:r>
              <w:rPr>
                <w:rFonts w:ascii="Arial" w:hAnsi="Arial" w:cs="Arial"/>
              </w:rPr>
              <w:t>1.0</w:t>
            </w:r>
          </w:p>
        </w:tc>
        <w:tc>
          <w:tcPr>
            <w:tcW w:w="3434" w:type="dxa"/>
            <w:tcBorders>
              <w:top w:val="nil"/>
              <w:left w:val="nil"/>
              <w:bottom w:val="nil"/>
              <w:right w:val="single" w:sz="6" w:space="0" w:color="auto"/>
            </w:tcBorders>
            <w:tcMar>
              <w:top w:w="0" w:type="dxa"/>
              <w:left w:w="108" w:type="dxa"/>
              <w:bottom w:w="0" w:type="dxa"/>
              <w:right w:w="108" w:type="dxa"/>
            </w:tcMar>
          </w:tcPr>
          <w:p w14:paraId="770A7198" w14:textId="067352E5" w:rsidR="00645A27" w:rsidRDefault="00645A27" w:rsidP="00645A27">
            <w:pPr>
              <w:pStyle w:val="tabletext"/>
              <w:rPr>
                <w:rFonts w:ascii="Arial" w:hAnsi="Arial" w:cs="Arial"/>
              </w:rPr>
            </w:pPr>
            <w:r>
              <w:rPr>
                <w:rFonts w:ascii="Arial" w:hAnsi="Arial" w:cs="Arial"/>
              </w:rPr>
              <w:t>E-Library is a digital library website, where users can find books according to their needs by using filters and easily read books. E-Library maintains the information about the books, their authors, and members of a library which is very complex to maintain the information manually. E-library helps in many instances of maintenance. It will reduce the manual workload.</w:t>
            </w:r>
          </w:p>
        </w:tc>
        <w:tc>
          <w:tcPr>
            <w:tcW w:w="2139" w:type="dxa"/>
            <w:tcBorders>
              <w:top w:val="nil"/>
              <w:left w:val="nil"/>
              <w:bottom w:val="nil"/>
              <w:right w:val="single" w:sz="6" w:space="0" w:color="auto"/>
            </w:tcBorders>
            <w:tcMar>
              <w:top w:w="0" w:type="dxa"/>
              <w:left w:w="108" w:type="dxa"/>
              <w:bottom w:w="0" w:type="dxa"/>
              <w:right w:w="108" w:type="dxa"/>
            </w:tcMar>
          </w:tcPr>
          <w:p w14:paraId="4DD46C4B" w14:textId="77777777" w:rsidR="00645A27" w:rsidRDefault="00645A27" w:rsidP="00645A27">
            <w:pPr>
              <w:pStyle w:val="tabletext"/>
              <w:rPr>
                <w:rFonts w:ascii="Arial" w:hAnsi="Arial" w:cs="Arial"/>
              </w:rPr>
            </w:pPr>
            <w:r>
              <w:rPr>
                <w:rFonts w:ascii="Arial" w:hAnsi="Arial" w:cs="Arial"/>
              </w:rPr>
              <w:t>BC180408671,</w:t>
            </w:r>
          </w:p>
          <w:p w14:paraId="66B4CCDA" w14:textId="694B62E5" w:rsidR="00645A27" w:rsidRDefault="00645A27" w:rsidP="00645A27">
            <w:pPr>
              <w:pStyle w:val="tabletext"/>
              <w:rPr>
                <w:rFonts w:ascii="Arial" w:hAnsi="Arial" w:cs="Arial"/>
              </w:rPr>
            </w:pPr>
            <w:r>
              <w:rPr>
                <w:rFonts w:ascii="Arial" w:hAnsi="Arial" w:cs="Arial"/>
              </w:rPr>
              <w:t>BC180203457</w:t>
            </w:r>
          </w:p>
        </w:tc>
      </w:tr>
      <w:tr w:rsidR="00645A27" w:rsidRPr="004E5B42" w14:paraId="0DCC3D02"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11750A75" w14:textId="77777777" w:rsidR="00645A27" w:rsidRPr="004E5B42" w:rsidRDefault="00645A27" w:rsidP="00645A27">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521EF103" w14:textId="77777777" w:rsidR="00645A27" w:rsidRPr="004E5B42" w:rsidRDefault="00645A27" w:rsidP="00645A27">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0810D703" w14:textId="77777777" w:rsidR="00645A27" w:rsidRPr="004E5B42" w:rsidRDefault="00645A27" w:rsidP="00645A27">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0915362E" w14:textId="77777777" w:rsidR="00645A27" w:rsidRPr="004E5B42" w:rsidRDefault="00645A27" w:rsidP="00645A27">
            <w:pPr>
              <w:pStyle w:val="tabletext"/>
              <w:rPr>
                <w:bCs/>
              </w:rPr>
            </w:pPr>
          </w:p>
        </w:tc>
      </w:tr>
      <w:tr w:rsidR="00645A27" w:rsidRPr="004E5B42" w14:paraId="5C2F35CA"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6F4D3557" w14:textId="77777777" w:rsidR="00645A27" w:rsidRPr="004E5B42" w:rsidRDefault="00645A27" w:rsidP="00645A27">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00042C9E" w14:textId="77777777" w:rsidR="00645A27" w:rsidRPr="004E5B42" w:rsidRDefault="00645A27" w:rsidP="00645A27">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B304CFD" w14:textId="77777777" w:rsidR="00645A27" w:rsidRPr="004E5B42" w:rsidRDefault="00645A27" w:rsidP="00645A27">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47066A77" w14:textId="77777777" w:rsidR="00645A27" w:rsidRPr="004E5B42" w:rsidRDefault="00645A27" w:rsidP="00645A27">
            <w:pPr>
              <w:pStyle w:val="tabletext"/>
              <w:rPr>
                <w:bCs/>
              </w:rPr>
            </w:pPr>
          </w:p>
        </w:tc>
      </w:tr>
      <w:tr w:rsidR="00645A27" w:rsidRPr="004E5B42" w14:paraId="1A7C11C7" w14:textId="77777777">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A2F6911" w14:textId="77777777" w:rsidR="00645A27" w:rsidRPr="004E5B42" w:rsidRDefault="00645A27" w:rsidP="00645A27">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27DE6D1F" w14:textId="77777777" w:rsidR="00645A27" w:rsidRPr="004E5B42" w:rsidRDefault="00645A27" w:rsidP="00645A27">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1B0CFDBB" w14:textId="77777777" w:rsidR="00645A27" w:rsidRPr="004E5B42" w:rsidRDefault="00645A27" w:rsidP="00645A27">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5C6E9CA3" w14:textId="77777777" w:rsidR="00645A27" w:rsidRPr="004E5B42" w:rsidRDefault="00645A27" w:rsidP="00645A27">
            <w:pPr>
              <w:pStyle w:val="tabletext"/>
              <w:rPr>
                <w:bCs/>
              </w:rPr>
            </w:pPr>
          </w:p>
        </w:tc>
      </w:tr>
    </w:tbl>
    <w:p w14:paraId="24C2BCBC" w14:textId="77777777" w:rsidR="00C91DC5" w:rsidRDefault="00C91DC5" w:rsidP="00C91DC5"/>
    <w:p w14:paraId="5DCF5009" w14:textId="77777777" w:rsidR="00EE6DE9" w:rsidRDefault="00EE6DE9"/>
    <w:p w14:paraId="753E5E01" w14:textId="77777777" w:rsidR="00EE6DE9" w:rsidRDefault="00EE6DE9"/>
    <w:p w14:paraId="74A94C6A" w14:textId="77777777" w:rsidR="00C91DC5" w:rsidRDefault="00C91DC5"/>
    <w:p w14:paraId="1DE568AF" w14:textId="77777777" w:rsidR="00C91DC5" w:rsidRDefault="00C91DC5"/>
    <w:p w14:paraId="04EDC3E4" w14:textId="77777777" w:rsidR="00C91DC5" w:rsidRDefault="00C91DC5"/>
    <w:p w14:paraId="3080ABCA" w14:textId="77777777" w:rsidR="00C91DC5" w:rsidRDefault="00C91DC5"/>
    <w:p w14:paraId="534B336E" w14:textId="77777777" w:rsidR="00C91DC5" w:rsidRDefault="00C91DC5"/>
    <w:p w14:paraId="0700F501" w14:textId="77777777" w:rsidR="00C91DC5" w:rsidRDefault="00C91DC5"/>
    <w:p w14:paraId="4AC3EC5F" w14:textId="77777777" w:rsidR="00C91DC5" w:rsidRDefault="00C91DC5"/>
    <w:p w14:paraId="594FDD84" w14:textId="77777777" w:rsidR="00C91DC5" w:rsidRDefault="00C91DC5"/>
    <w:p w14:paraId="67F1E518" w14:textId="77777777" w:rsidR="00C91DC5" w:rsidRDefault="00C91DC5"/>
    <w:p w14:paraId="45EEC93F" w14:textId="77777777" w:rsidR="00C91DC5" w:rsidRDefault="00C91DC5"/>
    <w:p w14:paraId="74AB5591" w14:textId="77777777" w:rsidR="00C91DC5" w:rsidRDefault="00C91DC5"/>
    <w:p w14:paraId="6BFE9A27" w14:textId="77777777" w:rsidR="00C91DC5" w:rsidRDefault="00C91DC5"/>
    <w:p w14:paraId="216CBB63" w14:textId="77777777" w:rsidR="00C91DC5" w:rsidRDefault="00C91DC5"/>
    <w:p w14:paraId="635D8A1F" w14:textId="77777777" w:rsidR="00C91DC5" w:rsidRDefault="00C91DC5"/>
    <w:p w14:paraId="1688BA34" w14:textId="77777777" w:rsidR="00C91DC5" w:rsidRDefault="00C91DC5"/>
    <w:p w14:paraId="165C28CC" w14:textId="77777777" w:rsidR="00C91DC5" w:rsidRDefault="00C91DC5"/>
    <w:p w14:paraId="6895CDA8" w14:textId="77777777" w:rsidR="00C91DC5" w:rsidRDefault="00C91DC5"/>
    <w:p w14:paraId="55FFA509" w14:textId="77777777" w:rsidR="00C91DC5" w:rsidRDefault="00C91DC5"/>
    <w:p w14:paraId="4B6B1F8A" w14:textId="77777777" w:rsidR="00C91DC5" w:rsidRDefault="00C91DC5"/>
    <w:p w14:paraId="67A5BFBB" w14:textId="77777777" w:rsidR="00C91DC5" w:rsidRDefault="00C91DC5"/>
    <w:p w14:paraId="5CB95787" w14:textId="77777777" w:rsidR="00C91DC5" w:rsidRDefault="00C91DC5"/>
    <w:p w14:paraId="4D5FB3C7" w14:textId="77777777" w:rsidR="00C91DC5" w:rsidRDefault="00C91DC5"/>
    <w:p w14:paraId="6B80BC0C" w14:textId="77777777" w:rsidR="00C91DC5" w:rsidRDefault="00C91DC5"/>
    <w:p w14:paraId="44BB01A2" w14:textId="77777777" w:rsidR="00C91DC5" w:rsidRDefault="00C91DC5"/>
    <w:p w14:paraId="553A85A2" w14:textId="77777777" w:rsidR="00C91DC5" w:rsidRDefault="00C91DC5"/>
    <w:p w14:paraId="41257344" w14:textId="77777777" w:rsidR="00C91DC5" w:rsidRDefault="00C91DC5"/>
    <w:p w14:paraId="54C3C241" w14:textId="77777777" w:rsidR="00C91DC5" w:rsidRDefault="00C91DC5"/>
    <w:p w14:paraId="75002D8C" w14:textId="77777777" w:rsidR="00C91DC5" w:rsidRDefault="00C91DC5"/>
    <w:p w14:paraId="22E05051" w14:textId="77777777" w:rsidR="00C91DC5" w:rsidRDefault="00C91DC5"/>
    <w:p w14:paraId="12760207" w14:textId="77777777" w:rsidR="00EE6DE9" w:rsidRDefault="00EE6DE9"/>
    <w:p w14:paraId="54388EC6" w14:textId="77777777" w:rsidR="00EE6DE9" w:rsidRDefault="00EE6DE9"/>
    <w:p w14:paraId="18CA1FAB" w14:textId="77777777" w:rsidR="00EE6DE9" w:rsidRDefault="00EE6DE9"/>
    <w:p w14:paraId="1D2D9F84" w14:textId="77777777" w:rsidR="00EE6DE9" w:rsidRDefault="00EE6DE9"/>
    <w:p w14:paraId="7A4D4DDC" w14:textId="77777777" w:rsidR="00EE6DE9" w:rsidRDefault="00EE6DE9"/>
    <w:p w14:paraId="02B0F8FF" w14:textId="77777777" w:rsidR="00EE6DE9" w:rsidRDefault="00EE6DE9" w:rsidP="00EE6DE9">
      <w:pPr>
        <w:jc w:val="center"/>
        <w:rPr>
          <w:b/>
          <w:sz w:val="32"/>
          <w:u w:val="single"/>
        </w:rPr>
      </w:pPr>
      <w:r w:rsidRPr="00EE6DE9">
        <w:rPr>
          <w:b/>
          <w:sz w:val="32"/>
          <w:u w:val="single"/>
        </w:rPr>
        <w:t>Table of Contents</w:t>
      </w:r>
    </w:p>
    <w:p w14:paraId="5A4CFCB7" w14:textId="77777777" w:rsidR="00EE6DE9" w:rsidRDefault="00EE6DE9" w:rsidP="00EE6DE9">
      <w:pPr>
        <w:rPr>
          <w:b/>
          <w:sz w:val="32"/>
          <w:u w:val="single"/>
        </w:rPr>
      </w:pPr>
    </w:p>
    <w:p w14:paraId="5687ED85" w14:textId="77777777" w:rsidR="00EE6DE9" w:rsidRDefault="00EE6DE9" w:rsidP="00EE6DE9">
      <w:pPr>
        <w:rPr>
          <w:b/>
          <w:sz w:val="32"/>
          <w:u w:val="single"/>
        </w:rPr>
      </w:pPr>
    </w:p>
    <w:p w14:paraId="37AFED85" w14:textId="77777777" w:rsidR="00E63E9A" w:rsidRPr="00F62C49" w:rsidRDefault="00E63E9A" w:rsidP="00EE6DE9">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r w:rsidR="00F62C49">
        <w:rPr>
          <w:b/>
          <w:sz w:val="32"/>
        </w:rPr>
        <w:t xml:space="preserve">                 </w:t>
      </w:r>
    </w:p>
    <w:p w14:paraId="7337D7DD" w14:textId="77777777" w:rsidR="00EE6DE9" w:rsidRPr="001A60EC" w:rsidRDefault="00A166CF" w:rsidP="00F31D53">
      <w:pPr>
        <w:numPr>
          <w:ilvl w:val="0"/>
          <w:numId w:val="1"/>
        </w:numPr>
        <w:spacing w:line="600" w:lineRule="auto"/>
        <w:rPr>
          <w:sz w:val="26"/>
          <w:u w:val="single"/>
        </w:rPr>
      </w:pPr>
      <w:hyperlink w:anchor="One" w:history="1">
        <w:r w:rsidR="005E31DC">
          <w:rPr>
            <w:rStyle w:val="Hyperlink"/>
            <w:sz w:val="26"/>
          </w:rPr>
          <w:t>Introductio</w:t>
        </w:r>
        <w:r w:rsidR="002F3E65">
          <w:rPr>
            <w:rStyle w:val="Hyperlink"/>
            <w:sz w:val="26"/>
          </w:rPr>
          <w:t>n of Design Document</w:t>
        </w:r>
      </w:hyperlink>
      <w:r w:rsidR="00B73C9C" w:rsidRPr="001A60EC">
        <w:rPr>
          <w:sz w:val="26"/>
        </w:rPr>
        <w:tab/>
      </w:r>
      <w:r w:rsidR="00B73C9C" w:rsidRPr="001A60EC">
        <w:rPr>
          <w:sz w:val="26"/>
        </w:rPr>
        <w:tab/>
      </w:r>
      <w:r w:rsidR="00B73C9C" w:rsidRPr="001A60EC">
        <w:rPr>
          <w:sz w:val="26"/>
        </w:rPr>
        <w:tab/>
      </w:r>
      <w:r w:rsidR="00B73C9C" w:rsidRPr="001A60EC">
        <w:rPr>
          <w:sz w:val="26"/>
          <w:u w:val="single"/>
        </w:rPr>
        <w:t xml:space="preserve">      </w:t>
      </w:r>
    </w:p>
    <w:p w14:paraId="40611D3D" w14:textId="77777777" w:rsidR="00E54E8D" w:rsidRPr="001A60EC" w:rsidRDefault="00A166CF" w:rsidP="00F31D53">
      <w:pPr>
        <w:numPr>
          <w:ilvl w:val="0"/>
          <w:numId w:val="1"/>
        </w:numPr>
        <w:spacing w:line="600" w:lineRule="auto"/>
        <w:rPr>
          <w:sz w:val="26"/>
          <w:u w:val="single"/>
        </w:rPr>
      </w:pPr>
      <w:hyperlink w:anchor="ERD" w:history="1">
        <w:r w:rsidR="00E54E8D" w:rsidRPr="001A60EC">
          <w:rPr>
            <w:rStyle w:val="Hyperlink"/>
            <w:sz w:val="26"/>
          </w:rPr>
          <w:t>Entity Relationship Diagram (ERD)</w:t>
        </w:r>
      </w:hyperlink>
    </w:p>
    <w:p w14:paraId="68AB92FC" w14:textId="77777777" w:rsidR="00816803" w:rsidRPr="001A60EC" w:rsidRDefault="00A166CF" w:rsidP="00F31D53">
      <w:pPr>
        <w:numPr>
          <w:ilvl w:val="0"/>
          <w:numId w:val="1"/>
        </w:numPr>
        <w:spacing w:line="600" w:lineRule="auto"/>
        <w:rPr>
          <w:sz w:val="26"/>
          <w:u w:val="single"/>
        </w:rPr>
      </w:pPr>
      <w:hyperlink w:anchor="Six" w:history="1">
        <w:r w:rsidR="00206090" w:rsidRPr="001A60EC">
          <w:rPr>
            <w:rStyle w:val="Hyperlink"/>
            <w:sz w:val="26"/>
          </w:rPr>
          <w:t>Sequence Diagrams</w:t>
        </w:r>
      </w:hyperlink>
      <w:r w:rsidR="009301E0" w:rsidRPr="001A60EC">
        <w:rPr>
          <w:sz w:val="26"/>
          <w:u w:val="single"/>
        </w:rPr>
        <w:tab/>
      </w:r>
    </w:p>
    <w:p w14:paraId="1932C7FB" w14:textId="77777777" w:rsidR="00206090" w:rsidRPr="001A60EC" w:rsidRDefault="00A166CF" w:rsidP="00F31D53">
      <w:pPr>
        <w:numPr>
          <w:ilvl w:val="0"/>
          <w:numId w:val="1"/>
        </w:numPr>
        <w:spacing w:line="600" w:lineRule="auto"/>
        <w:rPr>
          <w:sz w:val="26"/>
          <w:u w:val="single"/>
        </w:rPr>
      </w:pPr>
      <w:hyperlink w:anchor="Seven" w:history="1">
        <w:r w:rsidR="00365201" w:rsidRPr="001A60EC">
          <w:rPr>
            <w:rStyle w:val="Hyperlink"/>
            <w:sz w:val="26"/>
          </w:rPr>
          <w:t>Architecture Design Diagram</w:t>
        </w:r>
      </w:hyperlink>
      <w:r w:rsidR="00665833" w:rsidRPr="001A60EC">
        <w:rPr>
          <w:sz w:val="26"/>
        </w:rPr>
        <w:t xml:space="preserve"> </w:t>
      </w:r>
      <w:r w:rsidR="009301E0" w:rsidRPr="001A60EC">
        <w:rPr>
          <w:sz w:val="26"/>
        </w:rPr>
        <w:tab/>
      </w:r>
    </w:p>
    <w:p w14:paraId="4C2EBA61" w14:textId="77777777" w:rsidR="00206090" w:rsidRPr="001A60EC" w:rsidRDefault="00A166CF" w:rsidP="00206090">
      <w:pPr>
        <w:numPr>
          <w:ilvl w:val="0"/>
          <w:numId w:val="1"/>
        </w:numPr>
        <w:spacing w:line="600" w:lineRule="auto"/>
        <w:rPr>
          <w:u w:val="single"/>
        </w:rPr>
      </w:pPr>
      <w:hyperlink w:anchor="class" w:history="1">
        <w:r w:rsidR="00206090" w:rsidRPr="001A60EC">
          <w:rPr>
            <w:rStyle w:val="Hyperlink"/>
          </w:rPr>
          <w:t>Class Diagram</w:t>
        </w:r>
        <w:r w:rsidR="00206090" w:rsidRPr="001A60EC">
          <w:rPr>
            <w:rStyle w:val="Hyperlink"/>
          </w:rPr>
          <w:tab/>
        </w:r>
      </w:hyperlink>
      <w:r w:rsidR="00206090" w:rsidRPr="001A60EC">
        <w:tab/>
      </w:r>
      <w:r w:rsidR="00206090" w:rsidRPr="001A60EC">
        <w:tab/>
      </w:r>
      <w:r w:rsidR="00206090" w:rsidRPr="001A60EC">
        <w:tab/>
      </w:r>
      <w:r w:rsidR="00206090" w:rsidRPr="001A60EC">
        <w:tab/>
      </w:r>
    </w:p>
    <w:p w14:paraId="37B0FF0B" w14:textId="77777777" w:rsidR="00206090" w:rsidRPr="001A60EC" w:rsidRDefault="00A166CF" w:rsidP="00206090">
      <w:pPr>
        <w:numPr>
          <w:ilvl w:val="0"/>
          <w:numId w:val="1"/>
        </w:numPr>
        <w:spacing w:line="600" w:lineRule="auto"/>
        <w:rPr>
          <w:u w:val="single"/>
        </w:rPr>
      </w:pPr>
      <w:hyperlink w:anchor="databasedesign" w:history="1">
        <w:r w:rsidR="00206090" w:rsidRPr="001A60EC">
          <w:rPr>
            <w:rStyle w:val="Hyperlink"/>
          </w:rPr>
          <w:t>Database Design</w:t>
        </w:r>
      </w:hyperlink>
    </w:p>
    <w:p w14:paraId="1C3520BD" w14:textId="77777777" w:rsidR="00206090" w:rsidRPr="001A60EC" w:rsidRDefault="00A166CF" w:rsidP="00206090">
      <w:pPr>
        <w:numPr>
          <w:ilvl w:val="0"/>
          <w:numId w:val="1"/>
        </w:numPr>
        <w:spacing w:line="600" w:lineRule="auto"/>
        <w:rPr>
          <w:u w:val="single"/>
        </w:rPr>
      </w:pPr>
      <w:hyperlink w:anchor="interfacedesign" w:history="1">
        <w:r w:rsidR="00206090" w:rsidRPr="001A60EC">
          <w:rPr>
            <w:rStyle w:val="Hyperlink"/>
          </w:rPr>
          <w:t>Interface Design</w:t>
        </w:r>
      </w:hyperlink>
    </w:p>
    <w:p w14:paraId="3D35C109" w14:textId="77777777" w:rsidR="00365201" w:rsidRPr="00E54E8D" w:rsidRDefault="00A166CF" w:rsidP="00206090">
      <w:pPr>
        <w:numPr>
          <w:ilvl w:val="0"/>
          <w:numId w:val="1"/>
        </w:numPr>
        <w:spacing w:line="600" w:lineRule="auto"/>
      </w:pPr>
      <w:hyperlink w:anchor="testcases" w:history="1">
        <w:r w:rsidR="00206090" w:rsidRPr="001A60EC">
          <w:rPr>
            <w:rStyle w:val="Hyperlink"/>
          </w:rPr>
          <w:t>Test Cases</w:t>
        </w:r>
      </w:hyperlink>
      <w:r w:rsidR="009301E0" w:rsidRPr="001A60EC">
        <w:rPr>
          <w:sz w:val="26"/>
        </w:rPr>
        <w:tab/>
      </w:r>
      <w:r w:rsidR="009301E0">
        <w:rPr>
          <w:sz w:val="26"/>
        </w:rPr>
        <w:tab/>
      </w:r>
      <w:r w:rsidR="009301E0">
        <w:rPr>
          <w:sz w:val="26"/>
        </w:rPr>
        <w:tab/>
      </w:r>
      <w:r w:rsidR="009301E0">
        <w:rPr>
          <w:sz w:val="26"/>
        </w:rPr>
        <w:tab/>
      </w:r>
    </w:p>
    <w:p w14:paraId="523B4FF5" w14:textId="77777777" w:rsidR="00365201" w:rsidRPr="00FB66A0" w:rsidRDefault="00FB66A0" w:rsidP="00FB66A0">
      <w:pPr>
        <w:spacing w:line="600" w:lineRule="auto"/>
        <w:ind w:left="7920"/>
        <w:rPr>
          <w:b/>
          <w:sz w:val="26"/>
        </w:rPr>
      </w:pPr>
      <w:r>
        <w:rPr>
          <w:b/>
          <w:sz w:val="26"/>
        </w:rPr>
        <w:t xml:space="preserve">    </w:t>
      </w:r>
    </w:p>
    <w:p w14:paraId="4877541A" w14:textId="77777777" w:rsidR="008E79E7" w:rsidRDefault="008E79E7" w:rsidP="00EE6DE9">
      <w:pPr>
        <w:rPr>
          <w:sz w:val="26"/>
        </w:rPr>
      </w:pPr>
    </w:p>
    <w:p w14:paraId="24E24B14" w14:textId="77777777" w:rsidR="008E79E7" w:rsidRDefault="008E79E7" w:rsidP="00EE6DE9">
      <w:pPr>
        <w:rPr>
          <w:sz w:val="26"/>
        </w:rPr>
      </w:pPr>
    </w:p>
    <w:p w14:paraId="18670BBF" w14:textId="77777777" w:rsidR="00872D46" w:rsidRDefault="00872D46" w:rsidP="00EE6DE9">
      <w:pPr>
        <w:rPr>
          <w:sz w:val="26"/>
        </w:rPr>
      </w:pPr>
    </w:p>
    <w:p w14:paraId="443A4AD2" w14:textId="77777777" w:rsidR="00FB66A0" w:rsidRDefault="00FB66A0" w:rsidP="00EE6DE9">
      <w:pPr>
        <w:rPr>
          <w:sz w:val="26"/>
        </w:rPr>
      </w:pPr>
    </w:p>
    <w:p w14:paraId="0B55291E" w14:textId="77777777" w:rsidR="00FB66A0" w:rsidRDefault="00FB66A0" w:rsidP="00EE6DE9">
      <w:pPr>
        <w:rPr>
          <w:sz w:val="26"/>
        </w:rPr>
      </w:pPr>
    </w:p>
    <w:p w14:paraId="5D171AAB" w14:textId="77777777" w:rsidR="00FB66A0" w:rsidRDefault="00FB66A0" w:rsidP="00EE6DE9">
      <w:pPr>
        <w:rPr>
          <w:sz w:val="26"/>
        </w:rPr>
      </w:pPr>
    </w:p>
    <w:p w14:paraId="5A6709DB" w14:textId="77777777" w:rsidR="009A43AC" w:rsidRDefault="009A43AC" w:rsidP="00EE6DE9">
      <w:pPr>
        <w:rPr>
          <w:sz w:val="26"/>
        </w:rPr>
      </w:pPr>
    </w:p>
    <w:p w14:paraId="3DF1FA70" w14:textId="77777777" w:rsidR="009A43AC" w:rsidRDefault="009A43AC" w:rsidP="00EE6DE9">
      <w:pPr>
        <w:rPr>
          <w:sz w:val="26"/>
        </w:rPr>
      </w:pPr>
    </w:p>
    <w:p w14:paraId="07217967" w14:textId="77777777" w:rsidR="009A43AC" w:rsidRDefault="009A43AC" w:rsidP="00EE6DE9">
      <w:pPr>
        <w:rPr>
          <w:sz w:val="26"/>
        </w:rPr>
      </w:pPr>
    </w:p>
    <w:p w14:paraId="2A3B084F" w14:textId="77777777" w:rsidR="009A43AC" w:rsidRDefault="009A43AC" w:rsidP="00EE6DE9">
      <w:pPr>
        <w:rPr>
          <w:sz w:val="26"/>
        </w:rPr>
      </w:pPr>
    </w:p>
    <w:p w14:paraId="35BA98C4" w14:textId="77777777" w:rsidR="009A43AC" w:rsidRDefault="009A43AC" w:rsidP="00EE6DE9">
      <w:pPr>
        <w:rPr>
          <w:sz w:val="26"/>
        </w:rPr>
      </w:pPr>
    </w:p>
    <w:p w14:paraId="5283576A" w14:textId="77777777" w:rsidR="00FB66A0" w:rsidRDefault="00FB66A0" w:rsidP="00EE6DE9">
      <w:pPr>
        <w:rPr>
          <w:sz w:val="26"/>
        </w:rPr>
      </w:pPr>
    </w:p>
    <w:p w14:paraId="13BD70E7" w14:textId="77777777" w:rsidR="00FB66A0" w:rsidRDefault="00FB66A0" w:rsidP="00EE6DE9">
      <w:pPr>
        <w:rPr>
          <w:sz w:val="26"/>
        </w:rPr>
      </w:pPr>
    </w:p>
    <w:p w14:paraId="65A0F6E7" w14:textId="77777777" w:rsidR="00FB66A0" w:rsidRDefault="00FB66A0" w:rsidP="00EE6DE9">
      <w:pPr>
        <w:rPr>
          <w:sz w:val="26"/>
        </w:rPr>
      </w:pPr>
    </w:p>
    <w:p w14:paraId="6B2CE377" w14:textId="77777777" w:rsidR="00FB66A0" w:rsidRDefault="00FB66A0" w:rsidP="00EE6DE9">
      <w:pPr>
        <w:rPr>
          <w:sz w:val="26"/>
        </w:rPr>
      </w:pPr>
    </w:p>
    <w:p w14:paraId="341F4D7C" w14:textId="77777777" w:rsidR="00FB66A0" w:rsidRDefault="00FB66A0" w:rsidP="00EE6DE9">
      <w:pPr>
        <w:rPr>
          <w:sz w:val="26"/>
        </w:rPr>
      </w:pPr>
    </w:p>
    <w:p w14:paraId="2FEC4E43" w14:textId="77777777" w:rsidR="00FB66A0" w:rsidRDefault="00FB66A0" w:rsidP="00630DD2">
      <w:pPr>
        <w:spacing w:line="600" w:lineRule="auto"/>
        <w:rPr>
          <w:sz w:val="28"/>
          <w:szCs w:val="28"/>
          <w:u w:val="single"/>
        </w:rPr>
      </w:pPr>
      <w:bookmarkStart w:id="0" w:name="One"/>
      <w:r w:rsidRPr="00FD1838">
        <w:rPr>
          <w:sz w:val="28"/>
          <w:szCs w:val="28"/>
          <w:u w:val="single"/>
        </w:rPr>
        <w:t xml:space="preserve">Introduction </w:t>
      </w:r>
      <w:r w:rsidR="00BE2039">
        <w:rPr>
          <w:sz w:val="28"/>
          <w:szCs w:val="28"/>
          <w:u w:val="single"/>
        </w:rPr>
        <w:t>o</w:t>
      </w:r>
      <w:r w:rsidRPr="00FD1838">
        <w:rPr>
          <w:sz w:val="28"/>
          <w:szCs w:val="28"/>
          <w:u w:val="single"/>
        </w:rPr>
        <w:t xml:space="preserve">f </w:t>
      </w:r>
      <w:r w:rsidR="00BE2039">
        <w:rPr>
          <w:sz w:val="28"/>
          <w:szCs w:val="28"/>
          <w:u w:val="single"/>
        </w:rPr>
        <w:t>D</w:t>
      </w:r>
      <w:r w:rsidRPr="00FD1838">
        <w:rPr>
          <w:sz w:val="28"/>
          <w:szCs w:val="28"/>
          <w:u w:val="single"/>
        </w:rPr>
        <w:t xml:space="preserve">esign </w:t>
      </w:r>
      <w:r w:rsidR="00BE2039">
        <w:rPr>
          <w:sz w:val="28"/>
          <w:szCs w:val="28"/>
          <w:u w:val="single"/>
        </w:rPr>
        <w:t>Document</w:t>
      </w:r>
    </w:p>
    <w:bookmarkEnd w:id="0"/>
    <w:p w14:paraId="7852D374" w14:textId="4C895B0F" w:rsidR="003B1139" w:rsidRDefault="003B1139" w:rsidP="00910148">
      <w:pPr>
        <w:ind w:left="360"/>
        <w:jc w:val="both"/>
        <w:rPr>
          <w:sz w:val="28"/>
          <w:szCs w:val="28"/>
        </w:rPr>
      </w:pPr>
      <w:r>
        <w:rPr>
          <w:sz w:val="28"/>
          <w:szCs w:val="28"/>
        </w:rPr>
        <w:t>The design document is use</w:t>
      </w:r>
      <w:r w:rsidR="00910148">
        <w:rPr>
          <w:sz w:val="28"/>
          <w:szCs w:val="28"/>
        </w:rPr>
        <w:t>d</w:t>
      </w:r>
      <w:r>
        <w:rPr>
          <w:sz w:val="28"/>
          <w:szCs w:val="28"/>
        </w:rPr>
        <w:t xml:space="preserve"> to provide the documentation aid in software development providing the detail </w:t>
      </w:r>
      <w:r w:rsidR="00910148">
        <w:rPr>
          <w:sz w:val="28"/>
          <w:szCs w:val="28"/>
        </w:rPr>
        <w:t xml:space="preserve">of </w:t>
      </w:r>
      <w:r>
        <w:rPr>
          <w:sz w:val="28"/>
          <w:szCs w:val="28"/>
        </w:rPr>
        <w:t>how the system should be built.</w:t>
      </w:r>
      <w:r w:rsidR="00910148">
        <w:rPr>
          <w:sz w:val="28"/>
          <w:szCs w:val="28"/>
        </w:rPr>
        <w:t xml:space="preserve"> This document contains the contextual as well as the visual design of the application. This design activity provides a roadmap for the completion of the project and will make sure the achievement of the requirements of the project and let the project be the final deliverable stage.</w:t>
      </w:r>
    </w:p>
    <w:p w14:paraId="1C86FD0F" w14:textId="77777777" w:rsidR="003B1139" w:rsidRDefault="003B1139" w:rsidP="00910148">
      <w:pPr>
        <w:ind w:left="360"/>
        <w:jc w:val="both"/>
        <w:rPr>
          <w:sz w:val="28"/>
          <w:szCs w:val="28"/>
        </w:rPr>
      </w:pPr>
    </w:p>
    <w:p w14:paraId="17832D5E" w14:textId="1F66114C" w:rsidR="007650B8" w:rsidRDefault="00D62777" w:rsidP="00910148">
      <w:pPr>
        <w:ind w:left="360"/>
        <w:jc w:val="both"/>
        <w:rPr>
          <w:sz w:val="28"/>
          <w:szCs w:val="28"/>
        </w:rPr>
      </w:pPr>
      <w:r>
        <w:rPr>
          <w:sz w:val="28"/>
          <w:szCs w:val="28"/>
        </w:rPr>
        <w:t xml:space="preserve">The reason behind writing this document is to provide you </w:t>
      </w:r>
      <w:r w:rsidR="00910148">
        <w:rPr>
          <w:sz w:val="28"/>
          <w:szCs w:val="28"/>
        </w:rPr>
        <w:t xml:space="preserve">with </w:t>
      </w:r>
      <w:r>
        <w:rPr>
          <w:sz w:val="28"/>
          <w:szCs w:val="28"/>
        </w:rPr>
        <w:t>a graphical and textual design</w:t>
      </w:r>
      <w:r w:rsidR="003B1139">
        <w:rPr>
          <w:sz w:val="28"/>
          <w:szCs w:val="28"/>
        </w:rPr>
        <w:t xml:space="preserve"> of the E-Library</w:t>
      </w:r>
      <w:r>
        <w:rPr>
          <w:sz w:val="28"/>
          <w:szCs w:val="28"/>
        </w:rPr>
        <w:t>.</w:t>
      </w:r>
      <w:r w:rsidR="003B1139">
        <w:rPr>
          <w:sz w:val="28"/>
          <w:szCs w:val="28"/>
        </w:rPr>
        <w:t xml:space="preserve"> This document briefly explain</w:t>
      </w:r>
      <w:r w:rsidR="00910148">
        <w:rPr>
          <w:sz w:val="28"/>
          <w:szCs w:val="28"/>
        </w:rPr>
        <w:t>s</w:t>
      </w:r>
      <w:r w:rsidR="003B1139">
        <w:rPr>
          <w:sz w:val="28"/>
          <w:szCs w:val="28"/>
        </w:rPr>
        <w:t xml:space="preserve"> </w:t>
      </w:r>
      <w:r w:rsidR="00910148">
        <w:rPr>
          <w:sz w:val="28"/>
          <w:szCs w:val="28"/>
        </w:rPr>
        <w:t xml:space="preserve">to </w:t>
      </w:r>
      <w:r w:rsidR="003B1139">
        <w:rPr>
          <w:sz w:val="28"/>
          <w:szCs w:val="28"/>
        </w:rPr>
        <w:t>you the application design with the help of several design diagram</w:t>
      </w:r>
      <w:r w:rsidR="00910148">
        <w:rPr>
          <w:sz w:val="28"/>
          <w:szCs w:val="28"/>
        </w:rPr>
        <w:t>s</w:t>
      </w:r>
      <w:r w:rsidR="003B1139">
        <w:rPr>
          <w:sz w:val="28"/>
          <w:szCs w:val="28"/>
        </w:rPr>
        <w:t xml:space="preserve"> including ERD diagram, sequential diagram, database diagram, </w:t>
      </w:r>
      <w:r w:rsidR="00910148">
        <w:rPr>
          <w:sz w:val="28"/>
          <w:szCs w:val="28"/>
        </w:rPr>
        <w:t xml:space="preserve">and </w:t>
      </w:r>
      <w:r w:rsidR="003B1139" w:rsidRPr="003B1139">
        <w:rPr>
          <w:sz w:val="28"/>
          <w:szCs w:val="28"/>
        </w:rPr>
        <w:t>architecture diagram</w:t>
      </w:r>
      <w:r w:rsidR="003B1139">
        <w:rPr>
          <w:sz w:val="28"/>
          <w:szCs w:val="28"/>
        </w:rPr>
        <w:t>.</w:t>
      </w:r>
      <w:r w:rsidR="00910148">
        <w:rPr>
          <w:sz w:val="28"/>
          <w:szCs w:val="28"/>
        </w:rPr>
        <w:t xml:space="preserve"> </w:t>
      </w:r>
      <w:r w:rsidR="003B1139">
        <w:rPr>
          <w:sz w:val="28"/>
          <w:szCs w:val="28"/>
        </w:rPr>
        <w:t xml:space="preserve"> </w:t>
      </w:r>
    </w:p>
    <w:p w14:paraId="652503A0" w14:textId="77777777" w:rsidR="003B1139" w:rsidRDefault="003B1139" w:rsidP="003B1139">
      <w:pPr>
        <w:ind w:left="360"/>
        <w:rPr>
          <w:sz w:val="28"/>
          <w:szCs w:val="28"/>
        </w:rPr>
      </w:pPr>
    </w:p>
    <w:p w14:paraId="2F25F1B9" w14:textId="77777777" w:rsidR="003B1139" w:rsidRDefault="003B1139" w:rsidP="003B1139">
      <w:pPr>
        <w:ind w:left="360"/>
        <w:rPr>
          <w:sz w:val="28"/>
          <w:szCs w:val="28"/>
        </w:rPr>
      </w:pPr>
    </w:p>
    <w:p w14:paraId="5DB71375" w14:textId="77777777" w:rsidR="003B1139" w:rsidRPr="00FD1838" w:rsidRDefault="003B1139" w:rsidP="003B1139">
      <w:pPr>
        <w:ind w:left="360"/>
        <w:rPr>
          <w:sz w:val="28"/>
          <w:szCs w:val="28"/>
          <w:u w:val="single"/>
        </w:rPr>
      </w:pPr>
    </w:p>
    <w:p w14:paraId="1E703E80" w14:textId="2ECFEDB6" w:rsidR="00FB66A0" w:rsidRDefault="00FB66A0" w:rsidP="00630DD2">
      <w:pPr>
        <w:spacing w:line="600" w:lineRule="auto"/>
        <w:rPr>
          <w:sz w:val="28"/>
          <w:szCs w:val="28"/>
          <w:u w:val="single"/>
        </w:rPr>
      </w:pPr>
      <w:bookmarkStart w:id="1" w:name="Four"/>
      <w:bookmarkStart w:id="2" w:name="ERD"/>
      <w:r w:rsidRPr="00FD1838">
        <w:rPr>
          <w:sz w:val="28"/>
          <w:szCs w:val="28"/>
          <w:u w:val="single"/>
        </w:rPr>
        <w:t>Entity Relationship Diagram (ERD))</w:t>
      </w:r>
    </w:p>
    <w:bookmarkEnd w:id="1"/>
    <w:bookmarkEnd w:id="2"/>
    <w:p w14:paraId="531A75B0" w14:textId="77777777" w:rsidR="00041CA3" w:rsidRPr="00FD1838" w:rsidRDefault="00041CA3" w:rsidP="00041CA3">
      <w:pPr>
        <w:spacing w:line="600" w:lineRule="auto"/>
        <w:ind w:left="360"/>
        <w:rPr>
          <w:sz w:val="28"/>
          <w:szCs w:val="28"/>
          <w:u w:val="single"/>
        </w:rPr>
      </w:pPr>
      <w:r>
        <w:rPr>
          <w:sz w:val="28"/>
          <w:szCs w:val="28"/>
        </w:rPr>
        <w:t>&lt;</w:t>
      </w:r>
      <w:r w:rsidR="00AB0563">
        <w:rPr>
          <w:color w:val="0000FF"/>
          <w:sz w:val="28"/>
          <w:szCs w:val="28"/>
        </w:rPr>
        <w:t>Provide Entity Relationship Diagram (ERD) of your system</w:t>
      </w:r>
      <w:r>
        <w:rPr>
          <w:sz w:val="28"/>
          <w:szCs w:val="28"/>
        </w:rPr>
        <w:t>&gt;</w:t>
      </w:r>
    </w:p>
    <w:p w14:paraId="3921BBD4" w14:textId="47A968BF" w:rsidR="00FB66A0" w:rsidRDefault="00FB66A0" w:rsidP="00630DD2">
      <w:pPr>
        <w:spacing w:line="600" w:lineRule="auto"/>
        <w:rPr>
          <w:sz w:val="28"/>
          <w:szCs w:val="28"/>
          <w:u w:val="single"/>
        </w:rPr>
      </w:pPr>
      <w:bookmarkStart w:id="3" w:name="Six"/>
      <w:r w:rsidRPr="00FD1838">
        <w:rPr>
          <w:sz w:val="28"/>
          <w:szCs w:val="28"/>
          <w:u w:val="single"/>
        </w:rPr>
        <w:t>Sequence Diagrams</w:t>
      </w:r>
      <w:r w:rsidR="00950467">
        <w:rPr>
          <w:sz w:val="28"/>
          <w:szCs w:val="28"/>
          <w:u w:val="single"/>
        </w:rPr>
        <w:t xml:space="preserve"> </w:t>
      </w:r>
    </w:p>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10718A" w:rsidRPr="00C24194" w14:paraId="0995E37C" w14:textId="77777777" w:rsidTr="0086379F">
        <w:tc>
          <w:tcPr>
            <w:tcW w:w="9469" w:type="dxa"/>
            <w:shd w:val="clear" w:color="auto" w:fill="auto"/>
            <w:vAlign w:val="center"/>
          </w:tcPr>
          <w:p w14:paraId="031CF955" w14:textId="5644C8F7" w:rsidR="0010718A" w:rsidRPr="00C24194" w:rsidRDefault="0010718A" w:rsidP="0086379F">
            <w:pPr>
              <w:spacing w:line="600" w:lineRule="auto"/>
              <w:jc w:val="center"/>
              <w:rPr>
                <w:sz w:val="26"/>
              </w:rPr>
            </w:pPr>
            <w:bookmarkStart w:id="4" w:name="Seven"/>
            <w:bookmarkEnd w:id="3"/>
            <w:r w:rsidRPr="00C24194">
              <w:rPr>
                <w:sz w:val="26"/>
              </w:rPr>
              <w:t>Sequence Diagram for Admin</w:t>
            </w:r>
          </w:p>
        </w:tc>
      </w:tr>
      <w:tr w:rsidR="0010718A" w:rsidRPr="00C24194" w14:paraId="2ECE3E03" w14:textId="77777777" w:rsidTr="0086379F">
        <w:tc>
          <w:tcPr>
            <w:tcW w:w="9576" w:type="dxa"/>
            <w:shd w:val="clear" w:color="auto" w:fill="auto"/>
            <w:vAlign w:val="center"/>
          </w:tcPr>
          <w:p w14:paraId="20491598" w14:textId="706FBFC9" w:rsidR="0010718A" w:rsidRPr="00C24194" w:rsidRDefault="0010718A" w:rsidP="0086379F">
            <w:pPr>
              <w:spacing w:line="600" w:lineRule="auto"/>
              <w:jc w:val="center"/>
              <w:rPr>
                <w:sz w:val="26"/>
              </w:rPr>
            </w:pPr>
            <w:r w:rsidRPr="00C24194">
              <w:rPr>
                <w:sz w:val="26"/>
              </w:rPr>
              <w:t>For Login</w:t>
            </w:r>
          </w:p>
        </w:tc>
      </w:tr>
      <w:tr w:rsidR="0010718A" w:rsidRPr="00C24194" w14:paraId="0506B988" w14:textId="77777777" w:rsidTr="0086379F">
        <w:tc>
          <w:tcPr>
            <w:tcW w:w="9576" w:type="dxa"/>
            <w:shd w:val="clear" w:color="auto" w:fill="auto"/>
            <w:vAlign w:val="center"/>
          </w:tcPr>
          <w:p w14:paraId="28955C68" w14:textId="4F5C5D22" w:rsidR="0010718A" w:rsidRPr="00C24194" w:rsidRDefault="00FE1C76" w:rsidP="0086379F">
            <w:pPr>
              <w:spacing w:line="600" w:lineRule="auto"/>
              <w:jc w:val="center"/>
              <w:rPr>
                <w:sz w:val="26"/>
              </w:rPr>
            </w:pPr>
            <w:r>
              <w:rPr>
                <w:sz w:val="26"/>
              </w:rPr>
              <w:lastRenderedPageBreak/>
              <w:pict w14:anchorId="4FD62B76">
                <v:shape id="_x0000_i1026" type="#_x0000_t75" style="width:452.4pt;height:233.75pt">
                  <v:imagedata r:id="rId9" o:title="admin login"/>
                </v:shape>
              </w:pict>
            </w:r>
          </w:p>
        </w:tc>
      </w:tr>
      <w:tr w:rsidR="0010718A" w:rsidRPr="00C24194" w14:paraId="4B49589F" w14:textId="77777777" w:rsidTr="0086379F">
        <w:tc>
          <w:tcPr>
            <w:tcW w:w="9576" w:type="dxa"/>
            <w:shd w:val="clear" w:color="auto" w:fill="auto"/>
            <w:vAlign w:val="center"/>
          </w:tcPr>
          <w:p w14:paraId="7BECECE7" w14:textId="5494D7D4" w:rsidR="0010718A" w:rsidRPr="00C24194" w:rsidRDefault="0010718A" w:rsidP="0086379F">
            <w:pPr>
              <w:spacing w:line="600" w:lineRule="auto"/>
              <w:jc w:val="center"/>
              <w:rPr>
                <w:sz w:val="26"/>
              </w:rPr>
            </w:pPr>
            <w:r w:rsidRPr="00C24194">
              <w:rPr>
                <w:sz w:val="26"/>
              </w:rPr>
              <w:t>For adding books</w:t>
            </w:r>
          </w:p>
        </w:tc>
      </w:tr>
      <w:tr w:rsidR="0010718A" w:rsidRPr="00C24194" w14:paraId="55FE7FCD" w14:textId="77777777" w:rsidTr="0086379F">
        <w:tc>
          <w:tcPr>
            <w:tcW w:w="9576" w:type="dxa"/>
            <w:shd w:val="clear" w:color="auto" w:fill="auto"/>
            <w:vAlign w:val="center"/>
          </w:tcPr>
          <w:p w14:paraId="33D6E43B" w14:textId="1F79C98B" w:rsidR="0010718A" w:rsidRPr="00C24194" w:rsidRDefault="00FE1C76" w:rsidP="0086379F">
            <w:pPr>
              <w:spacing w:line="600" w:lineRule="auto"/>
              <w:jc w:val="center"/>
              <w:rPr>
                <w:sz w:val="26"/>
              </w:rPr>
            </w:pPr>
            <w:r>
              <w:rPr>
                <w:sz w:val="26"/>
              </w:rPr>
              <w:pict w14:anchorId="1E35ACD2">
                <v:shape id="_x0000_i1027" type="#_x0000_t75" style="width:460.5pt;height:326.15pt">
                  <v:imagedata r:id="rId10" o:title="admin add book"/>
                </v:shape>
              </w:pict>
            </w:r>
          </w:p>
        </w:tc>
      </w:tr>
      <w:tr w:rsidR="0010718A" w:rsidRPr="00C24194" w14:paraId="1A47AAA4" w14:textId="77777777" w:rsidTr="0086379F">
        <w:tc>
          <w:tcPr>
            <w:tcW w:w="9576" w:type="dxa"/>
            <w:shd w:val="clear" w:color="auto" w:fill="auto"/>
            <w:vAlign w:val="center"/>
          </w:tcPr>
          <w:p w14:paraId="34A0DCE9" w14:textId="555BA926" w:rsidR="0010718A" w:rsidRPr="00C24194" w:rsidRDefault="0010718A" w:rsidP="0086379F">
            <w:pPr>
              <w:spacing w:line="600" w:lineRule="auto"/>
              <w:jc w:val="center"/>
              <w:rPr>
                <w:sz w:val="26"/>
              </w:rPr>
            </w:pPr>
            <w:r w:rsidRPr="00C24194">
              <w:rPr>
                <w:sz w:val="26"/>
              </w:rPr>
              <w:lastRenderedPageBreak/>
              <w:t>For updating books</w:t>
            </w:r>
          </w:p>
        </w:tc>
      </w:tr>
      <w:tr w:rsidR="0010718A" w:rsidRPr="00C24194" w14:paraId="5C813B93" w14:textId="77777777" w:rsidTr="0086379F">
        <w:tc>
          <w:tcPr>
            <w:tcW w:w="9576" w:type="dxa"/>
            <w:shd w:val="clear" w:color="auto" w:fill="auto"/>
            <w:vAlign w:val="center"/>
          </w:tcPr>
          <w:p w14:paraId="7C51784E" w14:textId="64D75E53" w:rsidR="0010718A" w:rsidRPr="00C24194" w:rsidRDefault="00FE1C76" w:rsidP="0086379F">
            <w:pPr>
              <w:spacing w:line="600" w:lineRule="auto"/>
              <w:jc w:val="center"/>
              <w:rPr>
                <w:sz w:val="26"/>
              </w:rPr>
            </w:pPr>
            <w:r>
              <w:rPr>
                <w:sz w:val="26"/>
              </w:rPr>
              <w:pict w14:anchorId="354A93E2">
                <v:shape id="_x0000_i1028" type="#_x0000_t75" style="width:460.5pt;height:326.15pt">
                  <v:imagedata r:id="rId11" o:title="admin update book"/>
                </v:shape>
              </w:pict>
            </w:r>
          </w:p>
        </w:tc>
      </w:tr>
      <w:tr w:rsidR="0010718A" w:rsidRPr="00C24194" w14:paraId="6A43ECAF" w14:textId="77777777" w:rsidTr="0086379F">
        <w:tc>
          <w:tcPr>
            <w:tcW w:w="9576" w:type="dxa"/>
            <w:shd w:val="clear" w:color="auto" w:fill="auto"/>
            <w:vAlign w:val="center"/>
          </w:tcPr>
          <w:p w14:paraId="7C3722EE" w14:textId="543B9DAF" w:rsidR="0010718A" w:rsidRPr="00C24194" w:rsidRDefault="0010718A" w:rsidP="0086379F">
            <w:pPr>
              <w:spacing w:line="600" w:lineRule="auto"/>
              <w:jc w:val="center"/>
              <w:rPr>
                <w:sz w:val="26"/>
              </w:rPr>
            </w:pPr>
            <w:r w:rsidRPr="00C24194">
              <w:rPr>
                <w:sz w:val="26"/>
              </w:rPr>
              <w:t>For deleting books</w:t>
            </w:r>
          </w:p>
        </w:tc>
      </w:tr>
      <w:tr w:rsidR="0010718A" w:rsidRPr="00C24194" w14:paraId="48BDEE51" w14:textId="77777777" w:rsidTr="0086379F">
        <w:tc>
          <w:tcPr>
            <w:tcW w:w="9576" w:type="dxa"/>
            <w:shd w:val="clear" w:color="auto" w:fill="auto"/>
            <w:vAlign w:val="center"/>
          </w:tcPr>
          <w:p w14:paraId="11501839" w14:textId="0592C4A2" w:rsidR="0010718A" w:rsidRPr="00C24194" w:rsidRDefault="00FE1C76" w:rsidP="0086379F">
            <w:pPr>
              <w:spacing w:line="600" w:lineRule="auto"/>
              <w:jc w:val="center"/>
              <w:rPr>
                <w:sz w:val="26"/>
              </w:rPr>
            </w:pPr>
            <w:r>
              <w:rPr>
                <w:sz w:val="26"/>
              </w:rPr>
              <w:pict w14:anchorId="0EEB1C43">
                <v:shape id="_x0000_i1029" type="#_x0000_t75" style="width:445.45pt;height:159.05pt">
                  <v:imagedata r:id="rId12" o:title="admin delete book"/>
                </v:shape>
              </w:pict>
            </w:r>
          </w:p>
        </w:tc>
      </w:tr>
      <w:tr w:rsidR="0010718A" w:rsidRPr="00C24194" w14:paraId="4703F17D" w14:textId="77777777" w:rsidTr="0086379F">
        <w:tc>
          <w:tcPr>
            <w:tcW w:w="9576" w:type="dxa"/>
            <w:shd w:val="clear" w:color="auto" w:fill="auto"/>
            <w:vAlign w:val="center"/>
          </w:tcPr>
          <w:p w14:paraId="7EDEDE52" w14:textId="06BD5265" w:rsidR="0010718A" w:rsidRPr="00C24194" w:rsidRDefault="0010718A" w:rsidP="0086379F">
            <w:pPr>
              <w:spacing w:line="600" w:lineRule="auto"/>
              <w:jc w:val="center"/>
              <w:rPr>
                <w:sz w:val="26"/>
              </w:rPr>
            </w:pPr>
            <w:r w:rsidRPr="00C24194">
              <w:rPr>
                <w:sz w:val="26"/>
              </w:rPr>
              <w:t>For adding categories</w:t>
            </w:r>
          </w:p>
        </w:tc>
      </w:tr>
      <w:tr w:rsidR="0010718A" w:rsidRPr="00C24194" w14:paraId="76E23098" w14:textId="77777777" w:rsidTr="0086379F">
        <w:tc>
          <w:tcPr>
            <w:tcW w:w="9576" w:type="dxa"/>
            <w:shd w:val="clear" w:color="auto" w:fill="auto"/>
            <w:vAlign w:val="center"/>
          </w:tcPr>
          <w:p w14:paraId="51C7BE73" w14:textId="5E6F29DC" w:rsidR="0010718A" w:rsidRPr="00C24194" w:rsidRDefault="00FE1C76" w:rsidP="0086379F">
            <w:pPr>
              <w:spacing w:line="600" w:lineRule="auto"/>
              <w:jc w:val="center"/>
              <w:rPr>
                <w:sz w:val="26"/>
              </w:rPr>
            </w:pPr>
            <w:r>
              <w:rPr>
                <w:sz w:val="26"/>
              </w:rPr>
              <w:lastRenderedPageBreak/>
              <w:pict w14:anchorId="69A5B376">
                <v:shape id="_x0000_i1030" type="#_x0000_t75" style="width:456.7pt;height:334.75pt">
                  <v:imagedata r:id="rId13" o:title="admin add category"/>
                </v:shape>
              </w:pict>
            </w:r>
          </w:p>
        </w:tc>
      </w:tr>
      <w:tr w:rsidR="0010718A" w:rsidRPr="00C24194" w14:paraId="12CD5C7D" w14:textId="77777777" w:rsidTr="0086379F">
        <w:tc>
          <w:tcPr>
            <w:tcW w:w="9576" w:type="dxa"/>
            <w:shd w:val="clear" w:color="auto" w:fill="auto"/>
            <w:vAlign w:val="center"/>
          </w:tcPr>
          <w:p w14:paraId="5741CFCA" w14:textId="5DC25F86" w:rsidR="0010718A" w:rsidRPr="00C24194" w:rsidRDefault="0010718A" w:rsidP="0086379F">
            <w:pPr>
              <w:spacing w:line="600" w:lineRule="auto"/>
              <w:jc w:val="center"/>
              <w:rPr>
                <w:sz w:val="26"/>
              </w:rPr>
            </w:pPr>
            <w:r w:rsidRPr="00C24194">
              <w:rPr>
                <w:sz w:val="26"/>
              </w:rPr>
              <w:t>For updating setting</w:t>
            </w:r>
          </w:p>
        </w:tc>
      </w:tr>
      <w:tr w:rsidR="0010718A" w:rsidRPr="00C24194" w14:paraId="374CBC49" w14:textId="77777777" w:rsidTr="0086379F">
        <w:tc>
          <w:tcPr>
            <w:tcW w:w="9576" w:type="dxa"/>
            <w:shd w:val="clear" w:color="auto" w:fill="auto"/>
            <w:vAlign w:val="center"/>
          </w:tcPr>
          <w:p w14:paraId="5CFED560" w14:textId="15E01264" w:rsidR="0010718A" w:rsidRPr="00C24194" w:rsidRDefault="00FE1C76" w:rsidP="0086379F">
            <w:pPr>
              <w:spacing w:line="600" w:lineRule="auto"/>
              <w:jc w:val="center"/>
              <w:rPr>
                <w:sz w:val="26"/>
              </w:rPr>
            </w:pPr>
            <w:r>
              <w:rPr>
                <w:sz w:val="26"/>
              </w:rPr>
              <w:lastRenderedPageBreak/>
              <w:pict w14:anchorId="502E3FF3">
                <v:shape id="_x0000_i1031" type="#_x0000_t75" style="width:456.7pt;height:334.75pt">
                  <v:imagedata r:id="rId14" o:title="admin update category"/>
                </v:shape>
              </w:pict>
            </w:r>
          </w:p>
        </w:tc>
      </w:tr>
      <w:tr w:rsidR="0010718A" w:rsidRPr="00C24194" w14:paraId="5F78FD40" w14:textId="77777777" w:rsidTr="0086379F">
        <w:tc>
          <w:tcPr>
            <w:tcW w:w="9576" w:type="dxa"/>
            <w:shd w:val="clear" w:color="auto" w:fill="auto"/>
            <w:vAlign w:val="center"/>
          </w:tcPr>
          <w:p w14:paraId="640CF0A6" w14:textId="34428A67" w:rsidR="0010718A" w:rsidRPr="00C24194" w:rsidRDefault="0010718A" w:rsidP="0086379F">
            <w:pPr>
              <w:spacing w:line="600" w:lineRule="auto"/>
              <w:jc w:val="center"/>
              <w:rPr>
                <w:sz w:val="26"/>
              </w:rPr>
            </w:pPr>
            <w:r w:rsidRPr="00C24194">
              <w:rPr>
                <w:sz w:val="26"/>
              </w:rPr>
              <w:t>For deleting categories</w:t>
            </w:r>
          </w:p>
        </w:tc>
      </w:tr>
      <w:tr w:rsidR="0010718A" w:rsidRPr="00C24194" w14:paraId="250B2438" w14:textId="77777777" w:rsidTr="0086379F">
        <w:tc>
          <w:tcPr>
            <w:tcW w:w="9576" w:type="dxa"/>
            <w:shd w:val="clear" w:color="auto" w:fill="auto"/>
            <w:vAlign w:val="center"/>
          </w:tcPr>
          <w:p w14:paraId="433A0CD5" w14:textId="50FF51F5" w:rsidR="0010718A" w:rsidRPr="00C24194" w:rsidRDefault="00FE1C76" w:rsidP="0086379F">
            <w:pPr>
              <w:spacing w:line="600" w:lineRule="auto"/>
              <w:jc w:val="center"/>
              <w:rPr>
                <w:sz w:val="26"/>
              </w:rPr>
            </w:pPr>
            <w:r>
              <w:rPr>
                <w:sz w:val="26"/>
              </w:rPr>
              <w:pict w14:anchorId="3EE08578">
                <v:shape id="_x0000_i1032" type="#_x0000_t75" style="width:443.8pt;height:149.9pt">
                  <v:imagedata r:id="rId12" o:title="admin delete categories"/>
                </v:shape>
              </w:pict>
            </w:r>
          </w:p>
        </w:tc>
      </w:tr>
      <w:tr w:rsidR="0010718A" w:rsidRPr="00C24194" w14:paraId="71194A1A" w14:textId="77777777" w:rsidTr="0086379F">
        <w:tc>
          <w:tcPr>
            <w:tcW w:w="9576" w:type="dxa"/>
            <w:shd w:val="clear" w:color="auto" w:fill="auto"/>
            <w:vAlign w:val="center"/>
          </w:tcPr>
          <w:p w14:paraId="64E99C2D" w14:textId="385009CC" w:rsidR="0010718A" w:rsidRPr="00C24194" w:rsidRDefault="0010718A" w:rsidP="0086379F">
            <w:pPr>
              <w:spacing w:line="600" w:lineRule="auto"/>
              <w:jc w:val="center"/>
              <w:rPr>
                <w:sz w:val="26"/>
              </w:rPr>
            </w:pPr>
            <w:r w:rsidRPr="00C24194">
              <w:rPr>
                <w:sz w:val="26"/>
              </w:rPr>
              <w:t>For view user</w:t>
            </w:r>
          </w:p>
        </w:tc>
      </w:tr>
      <w:tr w:rsidR="0010718A" w:rsidRPr="00C24194" w14:paraId="2DEB0CB2" w14:textId="77777777" w:rsidTr="0086379F">
        <w:tc>
          <w:tcPr>
            <w:tcW w:w="9576" w:type="dxa"/>
            <w:shd w:val="clear" w:color="auto" w:fill="auto"/>
            <w:vAlign w:val="center"/>
          </w:tcPr>
          <w:p w14:paraId="70F624B4" w14:textId="56228551" w:rsidR="0010718A" w:rsidRPr="00C24194" w:rsidRDefault="00FE1C76" w:rsidP="0086379F">
            <w:pPr>
              <w:spacing w:line="600" w:lineRule="auto"/>
              <w:jc w:val="center"/>
              <w:rPr>
                <w:sz w:val="26"/>
              </w:rPr>
            </w:pPr>
            <w:r>
              <w:rPr>
                <w:sz w:val="26"/>
              </w:rPr>
              <w:lastRenderedPageBreak/>
              <w:pict w14:anchorId="2274C792">
                <v:shape id="_x0000_i1033" type="#_x0000_t75" style="width:443.3pt;height:134.85pt">
                  <v:imagedata r:id="rId15" o:title="admin view user"/>
                </v:shape>
              </w:pict>
            </w:r>
          </w:p>
        </w:tc>
      </w:tr>
      <w:tr w:rsidR="0010718A" w:rsidRPr="00C24194" w14:paraId="41C2D81A" w14:textId="77777777" w:rsidTr="0086379F">
        <w:tc>
          <w:tcPr>
            <w:tcW w:w="9576" w:type="dxa"/>
            <w:shd w:val="clear" w:color="auto" w:fill="auto"/>
            <w:vAlign w:val="center"/>
          </w:tcPr>
          <w:p w14:paraId="56381D24" w14:textId="4161AA21" w:rsidR="0010718A" w:rsidRPr="00C24194" w:rsidRDefault="0010718A" w:rsidP="0086379F">
            <w:pPr>
              <w:spacing w:line="600" w:lineRule="auto"/>
              <w:jc w:val="center"/>
              <w:rPr>
                <w:sz w:val="26"/>
              </w:rPr>
            </w:pPr>
            <w:r w:rsidRPr="00C24194">
              <w:rPr>
                <w:sz w:val="26"/>
              </w:rPr>
              <w:t>For view books</w:t>
            </w:r>
          </w:p>
        </w:tc>
      </w:tr>
      <w:tr w:rsidR="0010718A" w:rsidRPr="00C24194" w14:paraId="4EF6D771" w14:textId="77777777" w:rsidTr="0086379F">
        <w:tc>
          <w:tcPr>
            <w:tcW w:w="9576" w:type="dxa"/>
            <w:shd w:val="clear" w:color="auto" w:fill="auto"/>
            <w:vAlign w:val="center"/>
          </w:tcPr>
          <w:p w14:paraId="582CEFC2" w14:textId="0EA155F4" w:rsidR="0010718A" w:rsidRPr="00C24194" w:rsidRDefault="00FE1C76" w:rsidP="0086379F">
            <w:pPr>
              <w:spacing w:line="600" w:lineRule="auto"/>
              <w:jc w:val="center"/>
              <w:rPr>
                <w:sz w:val="26"/>
              </w:rPr>
            </w:pPr>
            <w:r>
              <w:rPr>
                <w:sz w:val="26"/>
              </w:rPr>
              <w:pict w14:anchorId="07CFC145">
                <v:shape id="_x0000_i1034" type="#_x0000_t75" style="width:441.65pt;height:134.85pt">
                  <v:imagedata r:id="rId16" o:title="admin view books"/>
                </v:shape>
              </w:pict>
            </w:r>
          </w:p>
        </w:tc>
      </w:tr>
      <w:tr w:rsidR="0010718A" w:rsidRPr="00C24194" w14:paraId="453F20C2" w14:textId="77777777" w:rsidTr="0086379F">
        <w:tc>
          <w:tcPr>
            <w:tcW w:w="9576" w:type="dxa"/>
            <w:shd w:val="clear" w:color="auto" w:fill="auto"/>
            <w:vAlign w:val="center"/>
          </w:tcPr>
          <w:p w14:paraId="5FB1DB83" w14:textId="11F8C877" w:rsidR="0010718A" w:rsidRPr="00C24194" w:rsidRDefault="0010718A" w:rsidP="0086379F">
            <w:pPr>
              <w:spacing w:line="600" w:lineRule="auto"/>
              <w:jc w:val="center"/>
              <w:rPr>
                <w:sz w:val="26"/>
              </w:rPr>
            </w:pPr>
            <w:r w:rsidRPr="00C24194">
              <w:rPr>
                <w:sz w:val="26"/>
              </w:rPr>
              <w:t>For update setting</w:t>
            </w:r>
          </w:p>
        </w:tc>
      </w:tr>
      <w:tr w:rsidR="0010718A" w:rsidRPr="00C24194" w14:paraId="31934584" w14:textId="77777777" w:rsidTr="0086379F">
        <w:tc>
          <w:tcPr>
            <w:tcW w:w="9576" w:type="dxa"/>
            <w:shd w:val="clear" w:color="auto" w:fill="auto"/>
            <w:vAlign w:val="center"/>
          </w:tcPr>
          <w:p w14:paraId="00C21B05" w14:textId="0261199C" w:rsidR="0010718A" w:rsidRPr="00C24194" w:rsidRDefault="00FE1C76" w:rsidP="0086379F">
            <w:pPr>
              <w:spacing w:line="600" w:lineRule="auto"/>
              <w:jc w:val="center"/>
              <w:rPr>
                <w:sz w:val="26"/>
              </w:rPr>
            </w:pPr>
            <w:r>
              <w:rPr>
                <w:sz w:val="26"/>
              </w:rPr>
              <w:lastRenderedPageBreak/>
              <w:pict w14:anchorId="6D2DCD8F">
                <v:shape id="_x0000_i1035" type="#_x0000_t75" style="width:466.4pt;height:396pt">
                  <v:imagedata r:id="rId17" o:title="update setting"/>
                </v:shape>
              </w:pict>
            </w:r>
          </w:p>
        </w:tc>
      </w:tr>
      <w:tr w:rsidR="0010718A" w:rsidRPr="00C24194" w14:paraId="1089A848" w14:textId="77777777" w:rsidTr="0086379F">
        <w:tc>
          <w:tcPr>
            <w:tcW w:w="9576" w:type="dxa"/>
            <w:shd w:val="clear" w:color="auto" w:fill="auto"/>
            <w:vAlign w:val="center"/>
          </w:tcPr>
          <w:p w14:paraId="33E26D58" w14:textId="4001E9BC" w:rsidR="0010718A" w:rsidRPr="00C24194" w:rsidRDefault="0010718A" w:rsidP="0086379F">
            <w:pPr>
              <w:spacing w:line="600" w:lineRule="auto"/>
              <w:jc w:val="center"/>
              <w:rPr>
                <w:sz w:val="26"/>
              </w:rPr>
            </w:pPr>
            <w:r w:rsidRPr="00C24194">
              <w:rPr>
                <w:sz w:val="26"/>
              </w:rPr>
              <w:t>For logout</w:t>
            </w:r>
          </w:p>
        </w:tc>
      </w:tr>
      <w:tr w:rsidR="0010718A" w:rsidRPr="00C24194" w14:paraId="64D00A74" w14:textId="77777777" w:rsidTr="0086379F">
        <w:tc>
          <w:tcPr>
            <w:tcW w:w="9576" w:type="dxa"/>
            <w:shd w:val="clear" w:color="auto" w:fill="auto"/>
            <w:vAlign w:val="center"/>
          </w:tcPr>
          <w:p w14:paraId="136D57DA" w14:textId="573C538A" w:rsidR="0010718A" w:rsidRPr="00C24194" w:rsidRDefault="0010718A" w:rsidP="0086379F">
            <w:pPr>
              <w:spacing w:line="600" w:lineRule="auto"/>
              <w:jc w:val="center"/>
              <w:rPr>
                <w:sz w:val="26"/>
              </w:rPr>
            </w:pPr>
          </w:p>
        </w:tc>
      </w:tr>
    </w:tbl>
    <w:p w14:paraId="45772DD8" w14:textId="556EB560" w:rsidR="00CA005D" w:rsidRDefault="00CA005D" w:rsidP="00CA005D">
      <w:pPr>
        <w:spacing w:line="600" w:lineRule="auto"/>
        <w:ind w:left="360"/>
        <w:rPr>
          <w:sz w:val="26"/>
        </w:rPr>
      </w:pPr>
    </w:p>
    <w:tbl>
      <w:tblPr>
        <w:tblW w:w="0" w:type="auto"/>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0"/>
      </w:tblGrid>
      <w:tr w:rsidR="003A6FEE" w:rsidRPr="001E0002" w14:paraId="73DB9E73" w14:textId="77777777" w:rsidTr="0086379F">
        <w:tc>
          <w:tcPr>
            <w:tcW w:w="9576" w:type="dxa"/>
            <w:shd w:val="clear" w:color="auto" w:fill="auto"/>
            <w:vAlign w:val="center"/>
          </w:tcPr>
          <w:p w14:paraId="1AA62B66" w14:textId="00045BAC" w:rsidR="003A6FEE" w:rsidRPr="001E0002" w:rsidRDefault="003A6FEE" w:rsidP="0086379F">
            <w:pPr>
              <w:spacing w:line="600" w:lineRule="auto"/>
              <w:jc w:val="center"/>
              <w:rPr>
                <w:sz w:val="26"/>
              </w:rPr>
            </w:pPr>
            <w:r w:rsidRPr="001E0002">
              <w:rPr>
                <w:sz w:val="26"/>
              </w:rPr>
              <w:t>For  User/Reader</w:t>
            </w:r>
          </w:p>
        </w:tc>
      </w:tr>
      <w:tr w:rsidR="003A6FEE" w:rsidRPr="001E0002" w14:paraId="6E473477" w14:textId="77777777" w:rsidTr="0086379F">
        <w:tc>
          <w:tcPr>
            <w:tcW w:w="9576" w:type="dxa"/>
            <w:shd w:val="clear" w:color="auto" w:fill="auto"/>
            <w:vAlign w:val="center"/>
          </w:tcPr>
          <w:p w14:paraId="4B5A9D09" w14:textId="423D9001" w:rsidR="003A6FEE" w:rsidRPr="001E0002" w:rsidRDefault="003A6FEE" w:rsidP="0086379F">
            <w:pPr>
              <w:spacing w:line="600" w:lineRule="auto"/>
              <w:jc w:val="center"/>
              <w:rPr>
                <w:sz w:val="26"/>
              </w:rPr>
            </w:pPr>
            <w:r w:rsidRPr="001E0002">
              <w:rPr>
                <w:sz w:val="26"/>
              </w:rPr>
              <w:t>Login</w:t>
            </w:r>
          </w:p>
        </w:tc>
      </w:tr>
      <w:tr w:rsidR="003A6FEE" w:rsidRPr="001E0002" w14:paraId="77F93A02" w14:textId="77777777" w:rsidTr="0086379F">
        <w:tc>
          <w:tcPr>
            <w:tcW w:w="9576" w:type="dxa"/>
            <w:shd w:val="clear" w:color="auto" w:fill="auto"/>
            <w:vAlign w:val="center"/>
          </w:tcPr>
          <w:p w14:paraId="3CB49D09" w14:textId="5C568690" w:rsidR="003A6FEE" w:rsidRPr="001E0002" w:rsidRDefault="00FE1C76" w:rsidP="0086379F">
            <w:pPr>
              <w:spacing w:line="600" w:lineRule="auto"/>
              <w:jc w:val="center"/>
              <w:rPr>
                <w:sz w:val="26"/>
              </w:rPr>
            </w:pPr>
            <w:r>
              <w:rPr>
                <w:sz w:val="26"/>
              </w:rPr>
              <w:lastRenderedPageBreak/>
              <w:pict w14:anchorId="13311099">
                <v:shape id="_x0000_i1036" type="#_x0000_t75" style="width:474.45pt;height:327.75pt">
                  <v:imagedata r:id="rId18" o:title="user login"/>
                </v:shape>
              </w:pict>
            </w:r>
          </w:p>
        </w:tc>
      </w:tr>
      <w:tr w:rsidR="003A6FEE" w:rsidRPr="001E0002" w14:paraId="421C1316" w14:textId="77777777" w:rsidTr="0086379F">
        <w:tc>
          <w:tcPr>
            <w:tcW w:w="9576" w:type="dxa"/>
            <w:shd w:val="clear" w:color="auto" w:fill="auto"/>
            <w:vAlign w:val="center"/>
          </w:tcPr>
          <w:p w14:paraId="6D4D1B45" w14:textId="4A1517EC" w:rsidR="003A6FEE" w:rsidRPr="001E0002" w:rsidRDefault="003A6FEE" w:rsidP="0086379F">
            <w:pPr>
              <w:spacing w:line="600" w:lineRule="auto"/>
              <w:jc w:val="center"/>
              <w:rPr>
                <w:sz w:val="26"/>
              </w:rPr>
            </w:pPr>
            <w:r w:rsidRPr="001E0002">
              <w:rPr>
                <w:sz w:val="26"/>
              </w:rPr>
              <w:t>Read Book</w:t>
            </w:r>
          </w:p>
        </w:tc>
      </w:tr>
      <w:tr w:rsidR="003A6FEE" w:rsidRPr="001E0002" w14:paraId="324A41C5" w14:textId="77777777" w:rsidTr="0086379F">
        <w:tc>
          <w:tcPr>
            <w:tcW w:w="9576" w:type="dxa"/>
            <w:shd w:val="clear" w:color="auto" w:fill="auto"/>
            <w:vAlign w:val="center"/>
          </w:tcPr>
          <w:p w14:paraId="077518EF" w14:textId="592FEE7F" w:rsidR="003A6FEE" w:rsidRPr="001E0002" w:rsidRDefault="00FE1C76" w:rsidP="0086379F">
            <w:pPr>
              <w:spacing w:line="600" w:lineRule="auto"/>
              <w:jc w:val="center"/>
              <w:rPr>
                <w:sz w:val="26"/>
              </w:rPr>
            </w:pPr>
            <w:r>
              <w:rPr>
                <w:sz w:val="26"/>
              </w:rPr>
              <w:pict w14:anchorId="1129F05A">
                <v:shape id="_x0000_i1037" type="#_x0000_t75" style="width:449.2pt;height:154.75pt">
                  <v:imagedata r:id="rId19" o:title="read book"/>
                </v:shape>
              </w:pict>
            </w:r>
          </w:p>
        </w:tc>
      </w:tr>
      <w:tr w:rsidR="003A6FEE" w:rsidRPr="001E0002" w14:paraId="459B321C" w14:textId="77777777" w:rsidTr="0086379F">
        <w:tc>
          <w:tcPr>
            <w:tcW w:w="9576" w:type="dxa"/>
            <w:shd w:val="clear" w:color="auto" w:fill="auto"/>
            <w:vAlign w:val="center"/>
          </w:tcPr>
          <w:p w14:paraId="2EFD470B" w14:textId="39A5C196" w:rsidR="003A6FEE" w:rsidRPr="001E0002" w:rsidRDefault="003A6FEE" w:rsidP="0086379F">
            <w:pPr>
              <w:spacing w:line="600" w:lineRule="auto"/>
              <w:jc w:val="center"/>
              <w:rPr>
                <w:sz w:val="26"/>
              </w:rPr>
            </w:pPr>
            <w:r w:rsidRPr="001E0002">
              <w:rPr>
                <w:sz w:val="26"/>
              </w:rPr>
              <w:t>Add / Remove to book shelf</w:t>
            </w:r>
          </w:p>
        </w:tc>
      </w:tr>
      <w:tr w:rsidR="003A6FEE" w:rsidRPr="001E0002" w14:paraId="62C403CC" w14:textId="77777777" w:rsidTr="0086379F">
        <w:tc>
          <w:tcPr>
            <w:tcW w:w="9576" w:type="dxa"/>
            <w:shd w:val="clear" w:color="auto" w:fill="auto"/>
            <w:vAlign w:val="center"/>
          </w:tcPr>
          <w:p w14:paraId="56CF1E23" w14:textId="7BC9A2B4" w:rsidR="003A6FEE" w:rsidRPr="001E0002" w:rsidRDefault="00FE1C76" w:rsidP="0086379F">
            <w:pPr>
              <w:spacing w:line="600" w:lineRule="auto"/>
              <w:jc w:val="center"/>
              <w:rPr>
                <w:sz w:val="26"/>
              </w:rPr>
            </w:pPr>
            <w:r>
              <w:rPr>
                <w:sz w:val="26"/>
              </w:rPr>
              <w:lastRenderedPageBreak/>
              <w:pict w14:anchorId="6DD934B6">
                <v:shape id="_x0000_i1038" type="#_x0000_t75" style="width:461pt;height:233.2pt">
                  <v:imagedata r:id="rId20" o:title="book shelf"/>
                </v:shape>
              </w:pict>
            </w:r>
          </w:p>
        </w:tc>
      </w:tr>
      <w:tr w:rsidR="003A6FEE" w:rsidRPr="001E0002" w14:paraId="1E765F1B" w14:textId="77777777" w:rsidTr="0086379F">
        <w:tc>
          <w:tcPr>
            <w:tcW w:w="9576" w:type="dxa"/>
            <w:shd w:val="clear" w:color="auto" w:fill="auto"/>
            <w:vAlign w:val="center"/>
          </w:tcPr>
          <w:p w14:paraId="521C3050" w14:textId="3E2B5F48" w:rsidR="003A6FEE" w:rsidRPr="001E0002" w:rsidRDefault="003A6FEE" w:rsidP="0086379F">
            <w:pPr>
              <w:spacing w:line="600" w:lineRule="auto"/>
              <w:jc w:val="center"/>
              <w:rPr>
                <w:sz w:val="26"/>
              </w:rPr>
            </w:pPr>
            <w:r w:rsidRPr="001E0002">
              <w:rPr>
                <w:sz w:val="26"/>
              </w:rPr>
              <w:t>Search</w:t>
            </w:r>
          </w:p>
        </w:tc>
      </w:tr>
      <w:tr w:rsidR="003A6FEE" w:rsidRPr="001E0002" w14:paraId="6356CD7F" w14:textId="77777777" w:rsidTr="0086379F">
        <w:tc>
          <w:tcPr>
            <w:tcW w:w="9576" w:type="dxa"/>
            <w:shd w:val="clear" w:color="auto" w:fill="auto"/>
            <w:vAlign w:val="center"/>
          </w:tcPr>
          <w:p w14:paraId="2BA490E1" w14:textId="3EC2264E" w:rsidR="003A6FEE" w:rsidRPr="001E0002" w:rsidRDefault="00FE1C76" w:rsidP="0086379F">
            <w:pPr>
              <w:spacing w:line="600" w:lineRule="auto"/>
              <w:jc w:val="center"/>
              <w:rPr>
                <w:sz w:val="26"/>
              </w:rPr>
            </w:pPr>
            <w:r>
              <w:rPr>
                <w:sz w:val="26"/>
              </w:rPr>
              <w:pict w14:anchorId="394B1361">
                <v:shape id="_x0000_i1039" type="#_x0000_t75" style="width:461.55pt;height:170.35pt">
                  <v:imagedata r:id="rId21" o:title="search book"/>
                </v:shape>
              </w:pict>
            </w:r>
          </w:p>
        </w:tc>
      </w:tr>
      <w:tr w:rsidR="003A6FEE" w:rsidRPr="001E0002" w14:paraId="0FBC4A89" w14:textId="77777777" w:rsidTr="0086379F">
        <w:tc>
          <w:tcPr>
            <w:tcW w:w="9576" w:type="dxa"/>
            <w:shd w:val="clear" w:color="auto" w:fill="auto"/>
            <w:vAlign w:val="center"/>
          </w:tcPr>
          <w:p w14:paraId="0D36F0B0" w14:textId="78A208B6" w:rsidR="003A6FEE" w:rsidRPr="001E0002" w:rsidRDefault="003A6FEE" w:rsidP="0086379F">
            <w:pPr>
              <w:spacing w:line="600" w:lineRule="auto"/>
              <w:jc w:val="center"/>
              <w:rPr>
                <w:sz w:val="26"/>
              </w:rPr>
            </w:pPr>
            <w:r w:rsidRPr="001E0002">
              <w:rPr>
                <w:sz w:val="26"/>
              </w:rPr>
              <w:t>Explore Categories</w:t>
            </w:r>
          </w:p>
        </w:tc>
      </w:tr>
      <w:tr w:rsidR="003A6FEE" w:rsidRPr="001E0002" w14:paraId="4A29EA32" w14:textId="77777777" w:rsidTr="0086379F">
        <w:tc>
          <w:tcPr>
            <w:tcW w:w="9576" w:type="dxa"/>
            <w:shd w:val="clear" w:color="auto" w:fill="auto"/>
            <w:vAlign w:val="center"/>
          </w:tcPr>
          <w:p w14:paraId="4016EA5E" w14:textId="528C29E3" w:rsidR="003A6FEE" w:rsidRPr="001E0002" w:rsidRDefault="00FE1C76" w:rsidP="0086379F">
            <w:pPr>
              <w:spacing w:line="600" w:lineRule="auto"/>
              <w:jc w:val="center"/>
              <w:rPr>
                <w:sz w:val="26"/>
              </w:rPr>
            </w:pPr>
            <w:r>
              <w:rPr>
                <w:sz w:val="26"/>
              </w:rPr>
              <w:lastRenderedPageBreak/>
              <w:pict w14:anchorId="389350E4">
                <v:shape id="_x0000_i1040" type="#_x0000_t75" style="width:458.35pt;height:132.7pt">
                  <v:imagedata r:id="rId22" o:title="view cat"/>
                </v:shape>
              </w:pict>
            </w:r>
          </w:p>
        </w:tc>
      </w:tr>
      <w:tr w:rsidR="003A6FEE" w:rsidRPr="001E0002" w14:paraId="739BA3C4" w14:textId="77777777" w:rsidTr="0086379F">
        <w:tc>
          <w:tcPr>
            <w:tcW w:w="9576" w:type="dxa"/>
            <w:shd w:val="clear" w:color="auto" w:fill="auto"/>
            <w:vAlign w:val="center"/>
          </w:tcPr>
          <w:p w14:paraId="54D11190" w14:textId="0F199A8F" w:rsidR="003A6FEE" w:rsidRPr="001E0002" w:rsidRDefault="003A6FEE" w:rsidP="0086379F">
            <w:pPr>
              <w:spacing w:line="600" w:lineRule="auto"/>
              <w:jc w:val="center"/>
              <w:rPr>
                <w:sz w:val="26"/>
              </w:rPr>
            </w:pPr>
            <w:r w:rsidRPr="001E0002">
              <w:rPr>
                <w:sz w:val="26"/>
              </w:rPr>
              <w:t>Update setting</w:t>
            </w:r>
          </w:p>
        </w:tc>
      </w:tr>
      <w:tr w:rsidR="003A6FEE" w:rsidRPr="001E0002" w14:paraId="042F3ADC" w14:textId="77777777" w:rsidTr="0086379F">
        <w:tc>
          <w:tcPr>
            <w:tcW w:w="9576" w:type="dxa"/>
            <w:shd w:val="clear" w:color="auto" w:fill="auto"/>
            <w:vAlign w:val="center"/>
          </w:tcPr>
          <w:p w14:paraId="2D85E1AB" w14:textId="071C4E4E" w:rsidR="003A6FEE" w:rsidRPr="001E0002" w:rsidRDefault="00FE1C76" w:rsidP="0086379F">
            <w:pPr>
              <w:spacing w:line="600" w:lineRule="auto"/>
              <w:jc w:val="center"/>
              <w:rPr>
                <w:sz w:val="26"/>
              </w:rPr>
            </w:pPr>
            <w:r>
              <w:rPr>
                <w:sz w:val="26"/>
              </w:rPr>
              <w:pict w14:anchorId="3051D457">
                <v:shape id="_x0000_i1041" type="#_x0000_t75" style="width:447.05pt;height:413.2pt">
                  <v:imagedata r:id="rId23" o:title="user update setting"/>
                </v:shape>
              </w:pict>
            </w:r>
          </w:p>
        </w:tc>
      </w:tr>
      <w:tr w:rsidR="003A6FEE" w:rsidRPr="001E0002" w14:paraId="53CC2D67" w14:textId="77777777" w:rsidTr="0086379F">
        <w:tc>
          <w:tcPr>
            <w:tcW w:w="9576" w:type="dxa"/>
            <w:shd w:val="clear" w:color="auto" w:fill="auto"/>
            <w:vAlign w:val="center"/>
          </w:tcPr>
          <w:p w14:paraId="3E83727E" w14:textId="1F26F3A9" w:rsidR="003A6FEE" w:rsidRPr="001E0002" w:rsidRDefault="003A6FEE" w:rsidP="0086379F">
            <w:pPr>
              <w:spacing w:line="600" w:lineRule="auto"/>
              <w:jc w:val="center"/>
              <w:rPr>
                <w:sz w:val="26"/>
              </w:rPr>
            </w:pPr>
            <w:r w:rsidRPr="001E0002">
              <w:rPr>
                <w:sz w:val="26"/>
              </w:rPr>
              <w:lastRenderedPageBreak/>
              <w:t>Logout</w:t>
            </w:r>
          </w:p>
        </w:tc>
      </w:tr>
      <w:tr w:rsidR="003A6FEE" w:rsidRPr="001E0002" w14:paraId="7071AF39" w14:textId="77777777" w:rsidTr="0086379F">
        <w:tc>
          <w:tcPr>
            <w:tcW w:w="9576" w:type="dxa"/>
            <w:shd w:val="clear" w:color="auto" w:fill="auto"/>
            <w:vAlign w:val="center"/>
          </w:tcPr>
          <w:p w14:paraId="17D56433" w14:textId="202C2735" w:rsidR="003A6FEE" w:rsidRPr="001E0002" w:rsidRDefault="00FE1C76" w:rsidP="0086379F">
            <w:pPr>
              <w:spacing w:line="600" w:lineRule="auto"/>
              <w:jc w:val="center"/>
              <w:rPr>
                <w:sz w:val="26"/>
              </w:rPr>
            </w:pPr>
            <w:r>
              <w:rPr>
                <w:sz w:val="26"/>
              </w:rPr>
              <w:pict w14:anchorId="6AA42008">
                <v:shape id="_x0000_i1042" type="#_x0000_t75" style="width:463.15pt;height:134.85pt">
                  <v:imagedata r:id="rId24" o:title="user logout"/>
                </v:shape>
              </w:pict>
            </w:r>
          </w:p>
        </w:tc>
      </w:tr>
    </w:tbl>
    <w:p w14:paraId="6220173D" w14:textId="77777777" w:rsidR="003A6FEE" w:rsidRDefault="003A6FEE" w:rsidP="00CA005D">
      <w:pPr>
        <w:spacing w:line="600" w:lineRule="auto"/>
        <w:ind w:left="360"/>
        <w:rPr>
          <w:sz w:val="26"/>
        </w:rPr>
      </w:pPr>
    </w:p>
    <w:tbl>
      <w:tblPr>
        <w:tblW w:w="9781"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1"/>
      </w:tblGrid>
      <w:tr w:rsidR="003A6FEE" w:rsidRPr="001E0002" w14:paraId="34E7C090" w14:textId="77777777" w:rsidTr="0086379F">
        <w:tc>
          <w:tcPr>
            <w:tcW w:w="9781" w:type="dxa"/>
            <w:shd w:val="clear" w:color="auto" w:fill="auto"/>
          </w:tcPr>
          <w:p w14:paraId="081BFDE4" w14:textId="5F62FA60" w:rsidR="003A6FEE" w:rsidRPr="001E0002" w:rsidRDefault="003A6FEE" w:rsidP="0086379F">
            <w:pPr>
              <w:spacing w:line="600" w:lineRule="auto"/>
              <w:jc w:val="center"/>
              <w:rPr>
                <w:sz w:val="26"/>
              </w:rPr>
            </w:pPr>
            <w:r w:rsidRPr="001E0002">
              <w:rPr>
                <w:sz w:val="26"/>
              </w:rPr>
              <w:t>For Visitor</w:t>
            </w:r>
          </w:p>
        </w:tc>
      </w:tr>
      <w:tr w:rsidR="003A6FEE" w:rsidRPr="001E0002" w14:paraId="726564F4" w14:textId="77777777" w:rsidTr="0086379F">
        <w:tc>
          <w:tcPr>
            <w:tcW w:w="9781" w:type="dxa"/>
            <w:shd w:val="clear" w:color="auto" w:fill="auto"/>
          </w:tcPr>
          <w:p w14:paraId="39D318A6" w14:textId="732C24BD" w:rsidR="003A6FEE" w:rsidRPr="001E0002" w:rsidRDefault="003A6FEE" w:rsidP="0086379F">
            <w:pPr>
              <w:spacing w:line="600" w:lineRule="auto"/>
              <w:jc w:val="center"/>
              <w:rPr>
                <w:sz w:val="26"/>
              </w:rPr>
            </w:pPr>
            <w:r w:rsidRPr="001E0002">
              <w:rPr>
                <w:sz w:val="26"/>
              </w:rPr>
              <w:t>View Website</w:t>
            </w:r>
          </w:p>
        </w:tc>
      </w:tr>
      <w:tr w:rsidR="003A6FEE" w:rsidRPr="001E0002" w14:paraId="1EF2B052" w14:textId="77777777" w:rsidTr="0086379F">
        <w:tc>
          <w:tcPr>
            <w:tcW w:w="9781" w:type="dxa"/>
            <w:shd w:val="clear" w:color="auto" w:fill="auto"/>
            <w:vAlign w:val="center"/>
          </w:tcPr>
          <w:p w14:paraId="36DEDDE0" w14:textId="7B8F9D7B" w:rsidR="003A6FEE" w:rsidRPr="001E0002" w:rsidRDefault="00FE1C76" w:rsidP="0086379F">
            <w:pPr>
              <w:spacing w:line="600" w:lineRule="auto"/>
              <w:jc w:val="center"/>
              <w:rPr>
                <w:sz w:val="26"/>
              </w:rPr>
            </w:pPr>
            <w:r>
              <w:rPr>
                <w:sz w:val="26"/>
              </w:rPr>
              <w:pict w14:anchorId="7CAFD169">
                <v:shape id="_x0000_i1043" type="#_x0000_t75" style="width:408.35pt;height:170.35pt">
                  <v:imagedata r:id="rId25" o:title="view website"/>
                </v:shape>
              </w:pict>
            </w:r>
          </w:p>
        </w:tc>
      </w:tr>
      <w:tr w:rsidR="003A6FEE" w:rsidRPr="001E0002" w14:paraId="518BD83F" w14:textId="77777777" w:rsidTr="0086379F">
        <w:tc>
          <w:tcPr>
            <w:tcW w:w="9781" w:type="dxa"/>
            <w:shd w:val="clear" w:color="auto" w:fill="auto"/>
            <w:vAlign w:val="center"/>
          </w:tcPr>
          <w:p w14:paraId="4A62F633" w14:textId="176483E4" w:rsidR="003A6FEE" w:rsidRPr="001E0002" w:rsidRDefault="003A6FEE" w:rsidP="0086379F">
            <w:pPr>
              <w:spacing w:line="600" w:lineRule="auto"/>
              <w:jc w:val="center"/>
              <w:rPr>
                <w:sz w:val="26"/>
              </w:rPr>
            </w:pPr>
            <w:r w:rsidRPr="001E0002">
              <w:rPr>
                <w:sz w:val="26"/>
              </w:rPr>
              <w:t>For Preview book</w:t>
            </w:r>
          </w:p>
        </w:tc>
      </w:tr>
      <w:tr w:rsidR="003A6FEE" w:rsidRPr="001E0002" w14:paraId="5D4DCB15" w14:textId="77777777" w:rsidTr="0086379F">
        <w:tc>
          <w:tcPr>
            <w:tcW w:w="9781" w:type="dxa"/>
            <w:shd w:val="clear" w:color="auto" w:fill="auto"/>
            <w:vAlign w:val="center"/>
          </w:tcPr>
          <w:p w14:paraId="3F814556" w14:textId="3EE92868" w:rsidR="003A6FEE" w:rsidRPr="001E0002" w:rsidRDefault="00FE1C76" w:rsidP="0086379F">
            <w:pPr>
              <w:spacing w:line="600" w:lineRule="auto"/>
              <w:jc w:val="center"/>
              <w:rPr>
                <w:sz w:val="26"/>
              </w:rPr>
            </w:pPr>
            <w:r>
              <w:rPr>
                <w:sz w:val="26"/>
              </w:rPr>
              <w:lastRenderedPageBreak/>
              <w:pict w14:anchorId="78BB50BC">
                <v:shape id="_x0000_i1044" type="#_x0000_t75" style="width:454.55pt;height:151.5pt">
                  <v:imagedata r:id="rId26" o:title="prewview"/>
                </v:shape>
              </w:pict>
            </w:r>
          </w:p>
        </w:tc>
      </w:tr>
      <w:tr w:rsidR="003A6FEE" w:rsidRPr="001E0002" w14:paraId="65A6EE4F" w14:textId="77777777" w:rsidTr="0086379F">
        <w:tc>
          <w:tcPr>
            <w:tcW w:w="9781" w:type="dxa"/>
            <w:shd w:val="clear" w:color="auto" w:fill="auto"/>
            <w:vAlign w:val="center"/>
          </w:tcPr>
          <w:p w14:paraId="0D829551" w14:textId="1356F40F" w:rsidR="003A6FEE" w:rsidRPr="001E0002" w:rsidRDefault="003A6FEE" w:rsidP="0086379F">
            <w:pPr>
              <w:spacing w:line="600" w:lineRule="auto"/>
              <w:jc w:val="center"/>
              <w:rPr>
                <w:sz w:val="26"/>
              </w:rPr>
            </w:pPr>
            <w:r w:rsidRPr="001E0002">
              <w:rPr>
                <w:sz w:val="26"/>
              </w:rPr>
              <w:t>For Searching</w:t>
            </w:r>
          </w:p>
        </w:tc>
      </w:tr>
      <w:tr w:rsidR="003A6FEE" w:rsidRPr="001E0002" w14:paraId="21CC5633" w14:textId="77777777" w:rsidTr="0086379F">
        <w:tc>
          <w:tcPr>
            <w:tcW w:w="9781" w:type="dxa"/>
            <w:shd w:val="clear" w:color="auto" w:fill="auto"/>
            <w:vAlign w:val="center"/>
          </w:tcPr>
          <w:p w14:paraId="172FDA09" w14:textId="355A493E" w:rsidR="003A6FEE" w:rsidRPr="001E0002" w:rsidRDefault="00FE1C76" w:rsidP="0086379F">
            <w:pPr>
              <w:spacing w:line="600" w:lineRule="auto"/>
              <w:jc w:val="center"/>
              <w:rPr>
                <w:sz w:val="26"/>
              </w:rPr>
            </w:pPr>
            <w:r>
              <w:rPr>
                <w:sz w:val="26"/>
              </w:rPr>
              <w:pict w14:anchorId="091D4B9F">
                <v:shape id="_x0000_i1045" type="#_x0000_t75" style="width:462.65pt;height:170.35pt">
                  <v:imagedata r:id="rId27" o:title="search"/>
                </v:shape>
              </w:pict>
            </w:r>
          </w:p>
        </w:tc>
      </w:tr>
      <w:tr w:rsidR="003A6FEE" w:rsidRPr="001E0002" w14:paraId="144C60BE" w14:textId="77777777" w:rsidTr="0086379F">
        <w:tc>
          <w:tcPr>
            <w:tcW w:w="9781" w:type="dxa"/>
            <w:shd w:val="clear" w:color="auto" w:fill="auto"/>
            <w:vAlign w:val="center"/>
          </w:tcPr>
          <w:p w14:paraId="3F6B5944" w14:textId="6624739D" w:rsidR="003A6FEE" w:rsidRPr="001E0002" w:rsidRDefault="003A6FEE" w:rsidP="0086379F">
            <w:pPr>
              <w:spacing w:line="600" w:lineRule="auto"/>
              <w:jc w:val="center"/>
              <w:rPr>
                <w:sz w:val="26"/>
              </w:rPr>
            </w:pPr>
            <w:r w:rsidRPr="001E0002">
              <w:rPr>
                <w:sz w:val="26"/>
              </w:rPr>
              <w:t>For  Registration</w:t>
            </w:r>
          </w:p>
        </w:tc>
      </w:tr>
      <w:tr w:rsidR="003A6FEE" w:rsidRPr="001E0002" w14:paraId="4F2AB794" w14:textId="77777777" w:rsidTr="0086379F">
        <w:tc>
          <w:tcPr>
            <w:tcW w:w="9781" w:type="dxa"/>
            <w:shd w:val="clear" w:color="auto" w:fill="auto"/>
            <w:vAlign w:val="center"/>
          </w:tcPr>
          <w:p w14:paraId="4D6C4F4A" w14:textId="55CB8DDE" w:rsidR="003A6FEE" w:rsidRPr="001E0002" w:rsidRDefault="00FE1C76" w:rsidP="0086379F">
            <w:pPr>
              <w:spacing w:line="600" w:lineRule="auto"/>
              <w:jc w:val="center"/>
              <w:rPr>
                <w:sz w:val="26"/>
              </w:rPr>
            </w:pPr>
            <w:r>
              <w:rPr>
                <w:sz w:val="26"/>
              </w:rPr>
              <w:lastRenderedPageBreak/>
              <w:pict w14:anchorId="4A635D6C">
                <v:shape id="_x0000_i1046" type="#_x0000_t75" style="width:456.2pt;height:238.55pt">
                  <v:imagedata r:id="rId28" o:title="registration"/>
                </v:shape>
              </w:pict>
            </w:r>
          </w:p>
        </w:tc>
      </w:tr>
    </w:tbl>
    <w:p w14:paraId="47107B1C" w14:textId="77777777" w:rsidR="003A6FEE" w:rsidRPr="00CA005D" w:rsidRDefault="003A6FEE" w:rsidP="00CA005D">
      <w:pPr>
        <w:spacing w:line="600" w:lineRule="auto"/>
        <w:ind w:left="360"/>
        <w:rPr>
          <w:sz w:val="26"/>
        </w:rPr>
      </w:pPr>
    </w:p>
    <w:p w14:paraId="216FFB0F" w14:textId="77777777" w:rsidR="0086379F" w:rsidRDefault="0086379F" w:rsidP="00630DD2">
      <w:pPr>
        <w:spacing w:line="600" w:lineRule="auto"/>
        <w:rPr>
          <w:sz w:val="28"/>
          <w:szCs w:val="28"/>
          <w:u w:val="single"/>
        </w:rPr>
      </w:pPr>
    </w:p>
    <w:p w14:paraId="5FFF3255" w14:textId="77777777" w:rsidR="0086379F" w:rsidRDefault="0086379F" w:rsidP="00630DD2">
      <w:pPr>
        <w:spacing w:line="600" w:lineRule="auto"/>
        <w:rPr>
          <w:sz w:val="28"/>
          <w:szCs w:val="28"/>
          <w:u w:val="single"/>
        </w:rPr>
      </w:pPr>
    </w:p>
    <w:p w14:paraId="5C3AD672" w14:textId="77777777" w:rsidR="0086379F" w:rsidRDefault="0086379F" w:rsidP="00630DD2">
      <w:pPr>
        <w:spacing w:line="600" w:lineRule="auto"/>
        <w:rPr>
          <w:sz w:val="28"/>
          <w:szCs w:val="28"/>
          <w:u w:val="single"/>
        </w:rPr>
      </w:pPr>
    </w:p>
    <w:p w14:paraId="5841BF03" w14:textId="77777777" w:rsidR="0086379F" w:rsidRDefault="0086379F" w:rsidP="00630DD2">
      <w:pPr>
        <w:spacing w:line="600" w:lineRule="auto"/>
        <w:rPr>
          <w:sz w:val="28"/>
          <w:szCs w:val="28"/>
          <w:u w:val="single"/>
        </w:rPr>
      </w:pPr>
    </w:p>
    <w:p w14:paraId="6D49A9A2" w14:textId="77777777" w:rsidR="0086379F" w:rsidRDefault="0086379F" w:rsidP="00630DD2">
      <w:pPr>
        <w:spacing w:line="600" w:lineRule="auto"/>
        <w:rPr>
          <w:sz w:val="28"/>
          <w:szCs w:val="28"/>
          <w:u w:val="single"/>
        </w:rPr>
      </w:pPr>
    </w:p>
    <w:p w14:paraId="3DFD99FF" w14:textId="77777777" w:rsidR="0086379F" w:rsidRDefault="0086379F" w:rsidP="00630DD2">
      <w:pPr>
        <w:spacing w:line="600" w:lineRule="auto"/>
        <w:rPr>
          <w:sz w:val="28"/>
          <w:szCs w:val="28"/>
          <w:u w:val="single"/>
        </w:rPr>
      </w:pPr>
    </w:p>
    <w:p w14:paraId="4509A613" w14:textId="77777777" w:rsidR="0086379F" w:rsidRDefault="0086379F" w:rsidP="00630DD2">
      <w:pPr>
        <w:spacing w:line="600" w:lineRule="auto"/>
        <w:rPr>
          <w:sz w:val="28"/>
          <w:szCs w:val="28"/>
          <w:u w:val="single"/>
        </w:rPr>
      </w:pPr>
    </w:p>
    <w:p w14:paraId="1E3509F6" w14:textId="77777777" w:rsidR="0086379F" w:rsidRDefault="0086379F" w:rsidP="00630DD2">
      <w:pPr>
        <w:spacing w:line="600" w:lineRule="auto"/>
        <w:rPr>
          <w:sz w:val="28"/>
          <w:szCs w:val="28"/>
          <w:u w:val="single"/>
        </w:rPr>
      </w:pPr>
    </w:p>
    <w:p w14:paraId="700F3840" w14:textId="77777777" w:rsidR="0086379F" w:rsidRDefault="0086379F" w:rsidP="00630DD2">
      <w:pPr>
        <w:spacing w:line="600" w:lineRule="auto"/>
        <w:rPr>
          <w:sz w:val="28"/>
          <w:szCs w:val="28"/>
          <w:u w:val="single"/>
        </w:rPr>
      </w:pPr>
    </w:p>
    <w:p w14:paraId="66D5C2F0" w14:textId="12EDD648" w:rsidR="00630DD2" w:rsidRPr="00630DD2" w:rsidRDefault="00FB66A0" w:rsidP="00630DD2">
      <w:pPr>
        <w:spacing w:line="600" w:lineRule="auto"/>
        <w:rPr>
          <w:sz w:val="26"/>
        </w:rPr>
      </w:pPr>
      <w:r w:rsidRPr="00FD1838">
        <w:rPr>
          <w:sz w:val="28"/>
          <w:szCs w:val="28"/>
          <w:u w:val="single"/>
        </w:rPr>
        <w:lastRenderedPageBreak/>
        <w:t>Architecture Design Diagram</w:t>
      </w:r>
      <w:r w:rsidR="00630DD2">
        <w:rPr>
          <w:sz w:val="26"/>
        </w:rPr>
        <w:tab/>
      </w:r>
      <w:r w:rsidR="00FE1C76">
        <w:rPr>
          <w:sz w:val="26"/>
        </w:rPr>
        <w:pict w14:anchorId="5DFFF700">
          <v:shape id="_x0000_i1047" type="#_x0000_t75" style="width:485.2pt;height:498.65pt">
            <v:imagedata r:id="rId29" o:title="database 1"/>
          </v:shape>
        </w:pict>
      </w:r>
    </w:p>
    <w:p w14:paraId="7E478243" w14:textId="77777777" w:rsidR="0086379F" w:rsidRDefault="0086379F" w:rsidP="00FD406C">
      <w:pPr>
        <w:rPr>
          <w:sz w:val="28"/>
          <w:szCs w:val="28"/>
          <w:u w:val="single"/>
        </w:rPr>
      </w:pPr>
      <w:bookmarkStart w:id="5" w:name="class"/>
      <w:bookmarkEnd w:id="4"/>
    </w:p>
    <w:p w14:paraId="185D3A94" w14:textId="77777777" w:rsidR="0086379F" w:rsidRDefault="0086379F" w:rsidP="00FD406C">
      <w:pPr>
        <w:rPr>
          <w:sz w:val="28"/>
          <w:szCs w:val="28"/>
          <w:u w:val="single"/>
        </w:rPr>
      </w:pPr>
    </w:p>
    <w:p w14:paraId="4B9D0B85" w14:textId="77777777" w:rsidR="0086379F" w:rsidRDefault="0086379F" w:rsidP="00FD406C">
      <w:pPr>
        <w:rPr>
          <w:sz w:val="28"/>
          <w:szCs w:val="28"/>
          <w:u w:val="single"/>
        </w:rPr>
      </w:pPr>
    </w:p>
    <w:p w14:paraId="182FA355" w14:textId="408AA66E" w:rsidR="00E54E8D" w:rsidRPr="0082602F" w:rsidRDefault="00E54E8D" w:rsidP="00FD406C">
      <w:pPr>
        <w:rPr>
          <w:sz w:val="28"/>
          <w:szCs w:val="28"/>
          <w:u w:val="single"/>
        </w:rPr>
      </w:pPr>
      <w:r w:rsidRPr="0082602F">
        <w:rPr>
          <w:sz w:val="28"/>
          <w:szCs w:val="28"/>
          <w:u w:val="single"/>
        </w:rPr>
        <w:lastRenderedPageBreak/>
        <w:t>Class Diagram</w:t>
      </w:r>
      <w:bookmarkEnd w:id="5"/>
    </w:p>
    <w:p w14:paraId="7699ABEC" w14:textId="77777777" w:rsidR="00E54E8D" w:rsidRDefault="00E54E8D" w:rsidP="00E54E8D">
      <w:pPr>
        <w:rPr>
          <w:sz w:val="28"/>
          <w:szCs w:val="28"/>
          <w:u w:val="single"/>
        </w:rPr>
      </w:pPr>
    </w:p>
    <w:p w14:paraId="4FB35DBA" w14:textId="33F4DEE5" w:rsidR="00E54E8D" w:rsidRDefault="00A166CF" w:rsidP="00E54E8D">
      <w:pPr>
        <w:rPr>
          <w:sz w:val="28"/>
          <w:szCs w:val="28"/>
          <w:u w:val="single"/>
        </w:rPr>
      </w:pPr>
      <w:r>
        <w:rPr>
          <w:sz w:val="28"/>
          <w:szCs w:val="28"/>
        </w:rPr>
        <w:pict w14:anchorId="7097C307">
          <v:shape id="_x0000_i1048" type="#_x0000_t75" style="width:487.35pt;height:545.9pt">
            <v:imagedata r:id="rId30" o:title="classdiagram"/>
          </v:shape>
        </w:pict>
      </w:r>
    </w:p>
    <w:p w14:paraId="2F1F949F" w14:textId="77777777" w:rsidR="009A43AC" w:rsidRPr="0082602F" w:rsidRDefault="009A43AC" w:rsidP="00E54E8D">
      <w:pPr>
        <w:rPr>
          <w:sz w:val="28"/>
          <w:szCs w:val="28"/>
          <w:u w:val="single"/>
        </w:rPr>
      </w:pPr>
    </w:p>
    <w:p w14:paraId="62CFB94B" w14:textId="77777777" w:rsidR="0086379F" w:rsidRDefault="0086379F" w:rsidP="00FD406C">
      <w:pPr>
        <w:rPr>
          <w:sz w:val="28"/>
          <w:szCs w:val="28"/>
          <w:u w:val="single"/>
        </w:rPr>
      </w:pPr>
      <w:bookmarkStart w:id="6" w:name="databasedesign"/>
    </w:p>
    <w:p w14:paraId="56045321" w14:textId="77777777" w:rsidR="0086379F" w:rsidRDefault="0086379F" w:rsidP="00FD406C">
      <w:pPr>
        <w:rPr>
          <w:sz w:val="28"/>
          <w:szCs w:val="28"/>
          <w:u w:val="single"/>
        </w:rPr>
      </w:pPr>
    </w:p>
    <w:p w14:paraId="5AF650D4" w14:textId="77777777" w:rsidR="0086379F" w:rsidRDefault="0086379F" w:rsidP="00FD406C">
      <w:pPr>
        <w:rPr>
          <w:sz w:val="28"/>
          <w:szCs w:val="28"/>
          <w:u w:val="single"/>
        </w:rPr>
      </w:pPr>
    </w:p>
    <w:p w14:paraId="3687CE40" w14:textId="77777777" w:rsidR="0086379F" w:rsidRDefault="0086379F" w:rsidP="00FD406C">
      <w:pPr>
        <w:rPr>
          <w:sz w:val="28"/>
          <w:szCs w:val="28"/>
          <w:u w:val="single"/>
        </w:rPr>
      </w:pPr>
    </w:p>
    <w:p w14:paraId="699556C6" w14:textId="77777777" w:rsidR="00E54E8D" w:rsidRPr="0082602F" w:rsidRDefault="00E54E8D" w:rsidP="00FD406C">
      <w:pPr>
        <w:rPr>
          <w:sz w:val="28"/>
          <w:szCs w:val="28"/>
          <w:u w:val="single"/>
        </w:rPr>
      </w:pPr>
      <w:r w:rsidRPr="0082602F">
        <w:rPr>
          <w:sz w:val="28"/>
          <w:szCs w:val="28"/>
          <w:u w:val="single"/>
        </w:rPr>
        <w:t>Database Design</w:t>
      </w:r>
      <w:bookmarkEnd w:id="6"/>
    </w:p>
    <w:p w14:paraId="212EE0EB" w14:textId="77777777" w:rsidR="00E54E8D" w:rsidRDefault="00E54E8D" w:rsidP="00E54E8D">
      <w:pPr>
        <w:rPr>
          <w:sz w:val="28"/>
          <w:szCs w:val="28"/>
          <w:u w:val="single"/>
        </w:rPr>
      </w:pPr>
    </w:p>
    <w:p w14:paraId="640E9B04" w14:textId="7746857E" w:rsidR="00E54E8D" w:rsidRPr="0082602F" w:rsidRDefault="00A166CF" w:rsidP="00E54E8D">
      <w:pPr>
        <w:rPr>
          <w:sz w:val="28"/>
          <w:szCs w:val="28"/>
          <w:u w:val="single"/>
        </w:rPr>
      </w:pPr>
      <w:r>
        <w:rPr>
          <w:sz w:val="28"/>
          <w:szCs w:val="28"/>
        </w:rPr>
        <w:pict w14:anchorId="1536E069">
          <v:shape id="_x0000_i1049" type="#_x0000_t75" style="width:486.25pt;height:557.2pt">
            <v:imagedata r:id="rId31" o:title="database"/>
          </v:shape>
        </w:pict>
      </w:r>
    </w:p>
    <w:p w14:paraId="539D5129" w14:textId="77777777" w:rsidR="00FD406C" w:rsidRDefault="00FD406C" w:rsidP="00FD406C">
      <w:pPr>
        <w:rPr>
          <w:sz w:val="28"/>
          <w:szCs w:val="28"/>
          <w:u w:val="single"/>
        </w:rPr>
      </w:pPr>
      <w:bookmarkStart w:id="7" w:name="interfacedesign"/>
    </w:p>
    <w:p w14:paraId="5417C0EC" w14:textId="77777777" w:rsidR="0086379F" w:rsidRDefault="0086379F" w:rsidP="00FD406C">
      <w:pPr>
        <w:rPr>
          <w:sz w:val="28"/>
          <w:szCs w:val="28"/>
          <w:u w:val="single"/>
        </w:rPr>
      </w:pPr>
    </w:p>
    <w:p w14:paraId="1F5DD554" w14:textId="77777777" w:rsidR="00E54E8D" w:rsidRPr="00FD406C" w:rsidRDefault="00E54E8D" w:rsidP="00FD406C">
      <w:pPr>
        <w:rPr>
          <w:sz w:val="28"/>
          <w:szCs w:val="28"/>
          <w:u w:val="single"/>
        </w:rPr>
      </w:pPr>
      <w:r w:rsidRPr="00FD406C">
        <w:rPr>
          <w:sz w:val="28"/>
          <w:szCs w:val="28"/>
          <w:u w:val="single"/>
        </w:rPr>
        <w:lastRenderedPageBreak/>
        <w:t>Interface Design</w:t>
      </w:r>
      <w:bookmarkEnd w:id="7"/>
    </w:p>
    <w:p w14:paraId="6DCDA811" w14:textId="77777777" w:rsidR="00E54E8D" w:rsidRDefault="00E54E8D" w:rsidP="00E54E8D">
      <w:pPr>
        <w:rPr>
          <w:sz w:val="28"/>
          <w:szCs w:val="28"/>
          <w:u w:val="single"/>
        </w:rPr>
      </w:pPr>
    </w:p>
    <w:p w14:paraId="05B588FE" w14:textId="77777777" w:rsidR="00E54E8D" w:rsidRDefault="00E54E8D" w:rsidP="001A60EC">
      <w:pPr>
        <w:ind w:left="360"/>
        <w:rPr>
          <w:sz w:val="28"/>
          <w:szCs w:val="28"/>
        </w:rPr>
      </w:pPr>
      <w:r>
        <w:rPr>
          <w:sz w:val="28"/>
          <w:szCs w:val="28"/>
        </w:rPr>
        <w:t>&lt;</w:t>
      </w:r>
      <w:r>
        <w:rPr>
          <w:color w:val="0000FF"/>
          <w:sz w:val="28"/>
          <w:szCs w:val="28"/>
        </w:rPr>
        <w:t>Provide here the screenshots (GUI) of the system (Provide 3 or 4 main GUIs/interfaces, to show the most important features of the application as you are visualizing your application to be, in actual development phase. You can update these GUIs in Final Report and Final Presentation, in case they are changed after the actual development.</w:t>
      </w:r>
      <w:r>
        <w:rPr>
          <w:sz w:val="28"/>
          <w:szCs w:val="28"/>
        </w:rPr>
        <w:t>&gt;</w:t>
      </w:r>
    </w:p>
    <w:p w14:paraId="027B087A" w14:textId="77777777" w:rsidR="0086379F" w:rsidRDefault="0086379F" w:rsidP="0086379F">
      <w:pPr>
        <w:rPr>
          <w:sz w:val="28"/>
          <w:szCs w:val="28"/>
          <w:u w:val="single"/>
        </w:rPr>
      </w:pPr>
      <w:bookmarkStart w:id="8" w:name="testcases"/>
    </w:p>
    <w:p w14:paraId="7F84AA85" w14:textId="77777777" w:rsidR="00E54E8D" w:rsidRPr="0082602F" w:rsidRDefault="00E54E8D" w:rsidP="0086379F">
      <w:pPr>
        <w:rPr>
          <w:sz w:val="28"/>
          <w:szCs w:val="28"/>
          <w:u w:val="single"/>
        </w:rPr>
      </w:pPr>
      <w:r w:rsidRPr="0082602F">
        <w:rPr>
          <w:sz w:val="28"/>
          <w:szCs w:val="28"/>
          <w:u w:val="single"/>
        </w:rPr>
        <w:t>Test Cases</w:t>
      </w:r>
      <w:bookmarkEnd w:id="8"/>
    </w:p>
    <w:p w14:paraId="1F8EB491" w14:textId="77777777" w:rsidR="00E54E8D" w:rsidRDefault="00E54E8D" w:rsidP="00E54E8D"/>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E8527E" w:rsidRPr="00FE1C76" w14:paraId="62B1DE56" w14:textId="77777777" w:rsidTr="00E8527E">
        <w:trPr>
          <w:trHeight w:val="678"/>
        </w:trPr>
        <w:tc>
          <w:tcPr>
            <w:tcW w:w="1875" w:type="dxa"/>
            <w:shd w:val="clear" w:color="auto" w:fill="auto"/>
            <w:vAlign w:val="center"/>
          </w:tcPr>
          <w:p w14:paraId="0B2F9DB2" w14:textId="3712DD13" w:rsidR="0086379F" w:rsidRPr="00FE1C76" w:rsidRDefault="0086379F" w:rsidP="0086379F">
            <w:r w:rsidRPr="00FE1C76">
              <w:t>Test Case Id</w:t>
            </w:r>
          </w:p>
        </w:tc>
        <w:tc>
          <w:tcPr>
            <w:tcW w:w="6403" w:type="dxa"/>
            <w:shd w:val="clear" w:color="auto" w:fill="auto"/>
            <w:vAlign w:val="center"/>
          </w:tcPr>
          <w:p w14:paraId="3CC167A4" w14:textId="198CB0EC" w:rsidR="0086379F" w:rsidRPr="00FE1C76" w:rsidRDefault="00FE1C76" w:rsidP="0086379F">
            <w:r w:rsidRPr="00FE1C76">
              <w:t>ELTC1</w:t>
            </w:r>
          </w:p>
        </w:tc>
      </w:tr>
      <w:tr w:rsidR="00FE1C76" w:rsidRPr="00FE1C76" w14:paraId="03AEB16D" w14:textId="77777777" w:rsidTr="00E8527E">
        <w:trPr>
          <w:trHeight w:val="678"/>
        </w:trPr>
        <w:tc>
          <w:tcPr>
            <w:tcW w:w="1875" w:type="dxa"/>
            <w:shd w:val="clear" w:color="auto" w:fill="auto"/>
            <w:vAlign w:val="center"/>
          </w:tcPr>
          <w:p w14:paraId="7F933B4F" w14:textId="5FD95E17" w:rsidR="00FE1C76" w:rsidRPr="00FE1C76" w:rsidRDefault="00FE1C76" w:rsidP="0086379F">
            <w:r w:rsidRPr="00FE1C76">
              <w:t>Test Case Title</w:t>
            </w:r>
          </w:p>
        </w:tc>
        <w:tc>
          <w:tcPr>
            <w:tcW w:w="6403" w:type="dxa"/>
            <w:shd w:val="clear" w:color="auto" w:fill="auto"/>
            <w:vAlign w:val="center"/>
          </w:tcPr>
          <w:p w14:paraId="4E573C3C" w14:textId="574D4027" w:rsidR="00FE1C76" w:rsidRPr="00FE1C76" w:rsidRDefault="00FE1C76" w:rsidP="0086379F">
            <w:r w:rsidRPr="00FE1C76">
              <w:t>Registration</w:t>
            </w:r>
            <w:r>
              <w:t xml:space="preserve"> with invalid information</w:t>
            </w:r>
          </w:p>
        </w:tc>
      </w:tr>
      <w:tr w:rsidR="00FE1C76" w:rsidRPr="00FE1C76" w14:paraId="41CE6221" w14:textId="77777777" w:rsidTr="00E8527E">
        <w:trPr>
          <w:trHeight w:val="678"/>
        </w:trPr>
        <w:tc>
          <w:tcPr>
            <w:tcW w:w="1875" w:type="dxa"/>
            <w:shd w:val="clear" w:color="auto" w:fill="auto"/>
            <w:vAlign w:val="center"/>
          </w:tcPr>
          <w:p w14:paraId="0A71F29E" w14:textId="2597653B" w:rsidR="00FE1C76" w:rsidRPr="00FE1C76" w:rsidRDefault="00FE1C76" w:rsidP="0086379F">
            <w:r w:rsidRPr="00FE1C76">
              <w:t>Test Case Description</w:t>
            </w:r>
          </w:p>
        </w:tc>
        <w:tc>
          <w:tcPr>
            <w:tcW w:w="6403" w:type="dxa"/>
            <w:shd w:val="clear" w:color="auto" w:fill="auto"/>
            <w:vAlign w:val="center"/>
          </w:tcPr>
          <w:p w14:paraId="50755F1B" w14:textId="3C6160BD" w:rsidR="00FE1C76" w:rsidRPr="00FE1C76" w:rsidRDefault="00FE1C76" w:rsidP="0086379F">
            <w:r w:rsidRPr="00FE1C76">
              <w:t>Vis</w:t>
            </w:r>
            <w:r>
              <w:t>itor register himself by filling up registration form to get user right(reading books, adding book to book library etc)</w:t>
            </w:r>
          </w:p>
        </w:tc>
      </w:tr>
      <w:tr w:rsidR="00FE1C76" w:rsidRPr="00FE1C76" w14:paraId="2032D305" w14:textId="77777777" w:rsidTr="00E8527E">
        <w:trPr>
          <w:trHeight w:val="678"/>
        </w:trPr>
        <w:tc>
          <w:tcPr>
            <w:tcW w:w="1875" w:type="dxa"/>
            <w:shd w:val="clear" w:color="auto" w:fill="auto"/>
            <w:vAlign w:val="center"/>
          </w:tcPr>
          <w:p w14:paraId="1D09571F" w14:textId="58D638B6" w:rsidR="00FE1C76" w:rsidRPr="00FE1C76" w:rsidRDefault="00FE1C76" w:rsidP="0086379F">
            <w:r w:rsidRPr="00FE1C76">
              <w:t>Test Steps</w:t>
            </w:r>
          </w:p>
        </w:tc>
        <w:tc>
          <w:tcPr>
            <w:tcW w:w="6403" w:type="dxa"/>
            <w:shd w:val="clear" w:color="auto" w:fill="auto"/>
            <w:vAlign w:val="center"/>
          </w:tcPr>
          <w:p w14:paraId="49A2ED5C" w14:textId="77777777" w:rsidR="00FE1C76" w:rsidRDefault="00FE1C76" w:rsidP="00FE1C76">
            <w:pPr>
              <w:numPr>
                <w:ilvl w:val="0"/>
                <w:numId w:val="11"/>
              </w:numPr>
            </w:pPr>
            <w:r>
              <w:t>Visitor click registration link.</w:t>
            </w:r>
          </w:p>
          <w:p w14:paraId="33E90038" w14:textId="338E6DCB" w:rsidR="00FE1C76" w:rsidRDefault="00FE1C76" w:rsidP="00FE1C76">
            <w:pPr>
              <w:numPr>
                <w:ilvl w:val="0"/>
                <w:numId w:val="11"/>
              </w:numPr>
            </w:pPr>
            <w:r>
              <w:t>Visitor fills the registration form.</w:t>
            </w:r>
          </w:p>
          <w:p w14:paraId="0A6001D4" w14:textId="6438A099" w:rsidR="00FE1C76" w:rsidRPr="00FE1C76" w:rsidRDefault="00DA57F5" w:rsidP="00FE1C76">
            <w:pPr>
              <w:numPr>
                <w:ilvl w:val="0"/>
                <w:numId w:val="11"/>
              </w:numPr>
            </w:pPr>
            <w:r>
              <w:t>Visitor</w:t>
            </w:r>
            <w:r w:rsidR="00FE1C76">
              <w:t xml:space="preserve"> cl</w:t>
            </w:r>
            <w:r>
              <w:t>ick submit button</w:t>
            </w:r>
          </w:p>
        </w:tc>
      </w:tr>
      <w:tr w:rsidR="00E8527E" w:rsidRPr="00FE1C76" w14:paraId="78248259" w14:textId="77777777" w:rsidTr="00E8527E">
        <w:trPr>
          <w:trHeight w:val="669"/>
        </w:trPr>
        <w:tc>
          <w:tcPr>
            <w:tcW w:w="1875" w:type="dxa"/>
            <w:shd w:val="clear" w:color="auto" w:fill="auto"/>
            <w:vAlign w:val="center"/>
          </w:tcPr>
          <w:p w14:paraId="56A6501B" w14:textId="0A78D06C" w:rsidR="0086379F" w:rsidRPr="00FE1C76" w:rsidRDefault="00633AE9" w:rsidP="0086379F">
            <w:r w:rsidRPr="00FE1C76">
              <w:t>Pre-Condition</w:t>
            </w:r>
          </w:p>
        </w:tc>
        <w:tc>
          <w:tcPr>
            <w:tcW w:w="6403" w:type="dxa"/>
            <w:shd w:val="clear" w:color="auto" w:fill="auto"/>
            <w:vAlign w:val="center"/>
          </w:tcPr>
          <w:p w14:paraId="2C8CABC6" w14:textId="77777777" w:rsidR="0086379F" w:rsidRDefault="00DA57F5" w:rsidP="0086379F">
            <w:r>
              <w:t>Internet must be available.</w:t>
            </w:r>
          </w:p>
          <w:p w14:paraId="455C11D2" w14:textId="4B7CF1E3" w:rsidR="00DA57F5" w:rsidRPr="00FE1C76" w:rsidRDefault="00DA57F5" w:rsidP="0086379F">
            <w:r>
              <w:t>Registration form must be opened.</w:t>
            </w:r>
          </w:p>
        </w:tc>
      </w:tr>
      <w:tr w:rsidR="00E8527E" w:rsidRPr="00FE1C76" w14:paraId="143CD7D6" w14:textId="77777777" w:rsidTr="00E8527E">
        <w:trPr>
          <w:trHeight w:val="678"/>
        </w:trPr>
        <w:tc>
          <w:tcPr>
            <w:tcW w:w="1875" w:type="dxa"/>
            <w:shd w:val="clear" w:color="auto" w:fill="auto"/>
            <w:vAlign w:val="center"/>
          </w:tcPr>
          <w:p w14:paraId="2BA9811A" w14:textId="2BA6A36C" w:rsidR="0086379F" w:rsidRPr="00FE1C76" w:rsidRDefault="00633AE9" w:rsidP="00633AE9">
            <w:r w:rsidRPr="00FE1C76">
              <w:t>Pos</w:t>
            </w:r>
            <w:r w:rsidR="00FE1C76" w:rsidRPr="00FE1C76">
              <w:t>t</w:t>
            </w:r>
            <w:r w:rsidRPr="00FE1C76">
              <w:t>-Condition</w:t>
            </w:r>
          </w:p>
        </w:tc>
        <w:tc>
          <w:tcPr>
            <w:tcW w:w="6403" w:type="dxa"/>
            <w:shd w:val="clear" w:color="auto" w:fill="auto"/>
            <w:vAlign w:val="center"/>
          </w:tcPr>
          <w:p w14:paraId="20CA8429" w14:textId="13587712" w:rsidR="0086379F" w:rsidRPr="00FE1C76" w:rsidRDefault="00DA57F5" w:rsidP="0086379F">
            <w:r>
              <w:t>If error occurs it should be shown clearly.</w:t>
            </w:r>
          </w:p>
        </w:tc>
      </w:tr>
      <w:tr w:rsidR="00FE1C76" w:rsidRPr="00FE1C76" w14:paraId="13097C75" w14:textId="77777777" w:rsidTr="00E8527E">
        <w:trPr>
          <w:trHeight w:val="678"/>
        </w:trPr>
        <w:tc>
          <w:tcPr>
            <w:tcW w:w="1875" w:type="dxa"/>
            <w:shd w:val="clear" w:color="auto" w:fill="auto"/>
            <w:vAlign w:val="center"/>
          </w:tcPr>
          <w:p w14:paraId="41BE8963" w14:textId="6DF84847" w:rsidR="00FE1C76" w:rsidRPr="00FE1C76" w:rsidRDefault="00FE1C76" w:rsidP="00633AE9">
            <w:r w:rsidRPr="00FE1C76">
              <w:t>Expected Result</w:t>
            </w:r>
          </w:p>
        </w:tc>
        <w:tc>
          <w:tcPr>
            <w:tcW w:w="6403" w:type="dxa"/>
            <w:shd w:val="clear" w:color="auto" w:fill="auto"/>
            <w:vAlign w:val="center"/>
          </w:tcPr>
          <w:p w14:paraId="45A982BE" w14:textId="15F3C09B" w:rsidR="00FE1C76" w:rsidRPr="00FE1C76" w:rsidRDefault="00DA57F5" w:rsidP="00DA57F5">
            <w:r>
              <w:t xml:space="preserve">Registration failed </w:t>
            </w:r>
          </w:p>
        </w:tc>
      </w:tr>
      <w:tr w:rsidR="00FE1C76" w:rsidRPr="00FE1C76" w14:paraId="50DE9868" w14:textId="77777777" w:rsidTr="00E8527E">
        <w:trPr>
          <w:trHeight w:val="678"/>
        </w:trPr>
        <w:tc>
          <w:tcPr>
            <w:tcW w:w="1875" w:type="dxa"/>
            <w:shd w:val="clear" w:color="auto" w:fill="auto"/>
            <w:vAlign w:val="center"/>
          </w:tcPr>
          <w:p w14:paraId="195ABC0F" w14:textId="0689AF1E" w:rsidR="00FE1C76" w:rsidRPr="00FE1C76" w:rsidRDefault="00FE1C76" w:rsidP="00633AE9">
            <w:r w:rsidRPr="00FE1C76">
              <w:t>Actual Result</w:t>
            </w:r>
          </w:p>
        </w:tc>
        <w:tc>
          <w:tcPr>
            <w:tcW w:w="6403" w:type="dxa"/>
            <w:shd w:val="clear" w:color="auto" w:fill="auto"/>
            <w:vAlign w:val="center"/>
          </w:tcPr>
          <w:p w14:paraId="48ED40DF" w14:textId="1AA489ED" w:rsidR="00FE1C76" w:rsidRPr="00FE1C76" w:rsidRDefault="00DA57F5" w:rsidP="0086379F">
            <w:r>
              <w:t>Registration failed because of invalid information</w:t>
            </w:r>
          </w:p>
        </w:tc>
      </w:tr>
      <w:tr w:rsidR="00FE1C76" w:rsidRPr="00FE1C76" w14:paraId="052F73BE" w14:textId="77777777" w:rsidTr="00E8527E">
        <w:trPr>
          <w:trHeight w:val="678"/>
        </w:trPr>
        <w:tc>
          <w:tcPr>
            <w:tcW w:w="1875" w:type="dxa"/>
            <w:shd w:val="clear" w:color="auto" w:fill="auto"/>
            <w:vAlign w:val="center"/>
          </w:tcPr>
          <w:p w14:paraId="67AE0E0E" w14:textId="0877F66D" w:rsidR="00FE1C76" w:rsidRPr="00FE1C76" w:rsidRDefault="00FE1C76" w:rsidP="00633AE9">
            <w:r w:rsidRPr="00FE1C76">
              <w:t>Pass/Fail</w:t>
            </w:r>
          </w:p>
        </w:tc>
        <w:tc>
          <w:tcPr>
            <w:tcW w:w="6403" w:type="dxa"/>
            <w:shd w:val="clear" w:color="auto" w:fill="auto"/>
            <w:vAlign w:val="center"/>
          </w:tcPr>
          <w:p w14:paraId="1B5E2147" w14:textId="354C15E6" w:rsidR="00FE1C76" w:rsidRPr="00FE1C76" w:rsidRDefault="00DA57F5" w:rsidP="0086379F">
            <w:r>
              <w:t>Pass</w:t>
            </w:r>
          </w:p>
        </w:tc>
      </w:tr>
      <w:tr w:rsidR="00FE1C76" w:rsidRPr="00FE1C76" w14:paraId="53CE93DB" w14:textId="77777777" w:rsidTr="00E8527E">
        <w:trPr>
          <w:trHeight w:val="678"/>
        </w:trPr>
        <w:tc>
          <w:tcPr>
            <w:tcW w:w="1875" w:type="dxa"/>
            <w:shd w:val="clear" w:color="auto" w:fill="auto"/>
            <w:vAlign w:val="center"/>
          </w:tcPr>
          <w:p w14:paraId="69E13501" w14:textId="370B15D8" w:rsidR="00FE1C76" w:rsidRPr="00FE1C76" w:rsidRDefault="00FE1C76" w:rsidP="00633AE9">
            <w:r w:rsidRPr="00FE1C76">
              <w:t>Tested By</w:t>
            </w:r>
          </w:p>
        </w:tc>
        <w:tc>
          <w:tcPr>
            <w:tcW w:w="6403" w:type="dxa"/>
            <w:shd w:val="clear" w:color="auto" w:fill="auto"/>
            <w:vAlign w:val="center"/>
          </w:tcPr>
          <w:p w14:paraId="7FBB6996" w14:textId="29E6E702" w:rsidR="00FE1C76" w:rsidRPr="00FE1C76" w:rsidRDefault="00DA57F5" w:rsidP="0086379F">
            <w:r>
              <w:t>BC180203457 (Komal Jameel)</w:t>
            </w:r>
          </w:p>
        </w:tc>
      </w:tr>
    </w:tbl>
    <w:p w14:paraId="04478C45" w14:textId="77777777" w:rsidR="00E54E8D" w:rsidRDefault="00E54E8D"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DA57F5" w:rsidRPr="00FE1C76" w14:paraId="723902FB" w14:textId="77777777" w:rsidTr="00A166CF">
        <w:trPr>
          <w:trHeight w:val="678"/>
        </w:trPr>
        <w:tc>
          <w:tcPr>
            <w:tcW w:w="1875" w:type="dxa"/>
            <w:shd w:val="clear" w:color="auto" w:fill="auto"/>
            <w:vAlign w:val="center"/>
          </w:tcPr>
          <w:p w14:paraId="018B2AC1" w14:textId="77777777" w:rsidR="00DA57F5" w:rsidRPr="00FE1C76" w:rsidRDefault="00DA57F5" w:rsidP="00A166CF">
            <w:r w:rsidRPr="00FE1C76">
              <w:t>Test Case Id</w:t>
            </w:r>
          </w:p>
        </w:tc>
        <w:tc>
          <w:tcPr>
            <w:tcW w:w="6403" w:type="dxa"/>
            <w:shd w:val="clear" w:color="auto" w:fill="auto"/>
            <w:vAlign w:val="center"/>
          </w:tcPr>
          <w:p w14:paraId="52F3E8DB" w14:textId="0260962E" w:rsidR="00DA57F5" w:rsidRPr="00FE1C76" w:rsidRDefault="00DA57F5" w:rsidP="00A166CF">
            <w:r w:rsidRPr="00FE1C76">
              <w:t>ELTC</w:t>
            </w:r>
            <w:r>
              <w:t>2</w:t>
            </w:r>
          </w:p>
        </w:tc>
      </w:tr>
      <w:tr w:rsidR="00DA57F5" w:rsidRPr="00FE1C76" w14:paraId="0A9CFFEA" w14:textId="77777777" w:rsidTr="00A166CF">
        <w:trPr>
          <w:trHeight w:val="678"/>
        </w:trPr>
        <w:tc>
          <w:tcPr>
            <w:tcW w:w="1875" w:type="dxa"/>
            <w:shd w:val="clear" w:color="auto" w:fill="auto"/>
            <w:vAlign w:val="center"/>
          </w:tcPr>
          <w:p w14:paraId="1034524B" w14:textId="77777777" w:rsidR="00DA57F5" w:rsidRPr="00FE1C76" w:rsidRDefault="00DA57F5" w:rsidP="00A166CF">
            <w:r w:rsidRPr="00FE1C76">
              <w:t>Test Case Title</w:t>
            </w:r>
          </w:p>
        </w:tc>
        <w:tc>
          <w:tcPr>
            <w:tcW w:w="6403" w:type="dxa"/>
            <w:shd w:val="clear" w:color="auto" w:fill="auto"/>
            <w:vAlign w:val="center"/>
          </w:tcPr>
          <w:p w14:paraId="4245CB82" w14:textId="1E83B06A" w:rsidR="00DA57F5" w:rsidRPr="00FE1C76" w:rsidRDefault="00DA57F5" w:rsidP="00DA57F5">
            <w:r w:rsidRPr="00FE1C76">
              <w:t>Registration</w:t>
            </w:r>
            <w:r>
              <w:t xml:space="preserve"> with email id that already exits</w:t>
            </w:r>
          </w:p>
        </w:tc>
      </w:tr>
      <w:tr w:rsidR="00DA57F5" w:rsidRPr="00FE1C76" w14:paraId="21BEA164" w14:textId="77777777" w:rsidTr="00A166CF">
        <w:trPr>
          <w:trHeight w:val="678"/>
        </w:trPr>
        <w:tc>
          <w:tcPr>
            <w:tcW w:w="1875" w:type="dxa"/>
            <w:shd w:val="clear" w:color="auto" w:fill="auto"/>
            <w:vAlign w:val="center"/>
          </w:tcPr>
          <w:p w14:paraId="441264A3" w14:textId="77777777" w:rsidR="00DA57F5" w:rsidRPr="00FE1C76" w:rsidRDefault="00DA57F5" w:rsidP="00A166CF">
            <w:r w:rsidRPr="00FE1C76">
              <w:lastRenderedPageBreak/>
              <w:t>Test Case Description</w:t>
            </w:r>
          </w:p>
        </w:tc>
        <w:tc>
          <w:tcPr>
            <w:tcW w:w="6403" w:type="dxa"/>
            <w:shd w:val="clear" w:color="auto" w:fill="auto"/>
            <w:vAlign w:val="center"/>
          </w:tcPr>
          <w:p w14:paraId="10AB96A3" w14:textId="77777777" w:rsidR="00DA57F5" w:rsidRPr="00FE1C76" w:rsidRDefault="00DA57F5" w:rsidP="00A166CF">
            <w:r w:rsidRPr="00FE1C76">
              <w:t>Vis</w:t>
            </w:r>
            <w:r>
              <w:t>itor register himself by filling up registration form to get user right(reading books, adding book to book library etc)</w:t>
            </w:r>
          </w:p>
        </w:tc>
      </w:tr>
      <w:tr w:rsidR="00DA57F5" w:rsidRPr="00FE1C76" w14:paraId="130E4394" w14:textId="77777777" w:rsidTr="00A166CF">
        <w:trPr>
          <w:trHeight w:val="678"/>
        </w:trPr>
        <w:tc>
          <w:tcPr>
            <w:tcW w:w="1875" w:type="dxa"/>
            <w:shd w:val="clear" w:color="auto" w:fill="auto"/>
            <w:vAlign w:val="center"/>
          </w:tcPr>
          <w:p w14:paraId="29423952" w14:textId="77777777" w:rsidR="00DA57F5" w:rsidRPr="00FE1C76" w:rsidRDefault="00DA57F5" w:rsidP="00A166CF">
            <w:r w:rsidRPr="00FE1C76">
              <w:t>Test Steps</w:t>
            </w:r>
          </w:p>
        </w:tc>
        <w:tc>
          <w:tcPr>
            <w:tcW w:w="6403" w:type="dxa"/>
            <w:shd w:val="clear" w:color="auto" w:fill="auto"/>
            <w:vAlign w:val="center"/>
          </w:tcPr>
          <w:p w14:paraId="6C9DB6E8" w14:textId="77777777" w:rsidR="00DA57F5" w:rsidRDefault="00DA57F5" w:rsidP="00DA57F5">
            <w:pPr>
              <w:numPr>
                <w:ilvl w:val="0"/>
                <w:numId w:val="12"/>
              </w:numPr>
            </w:pPr>
            <w:r>
              <w:t>Visitor click registration link.</w:t>
            </w:r>
          </w:p>
          <w:p w14:paraId="797EE45B" w14:textId="77777777" w:rsidR="00DA57F5" w:rsidRDefault="00DA57F5" w:rsidP="00DA57F5">
            <w:pPr>
              <w:numPr>
                <w:ilvl w:val="0"/>
                <w:numId w:val="12"/>
              </w:numPr>
            </w:pPr>
            <w:r>
              <w:t>Visitor fills the registration form.</w:t>
            </w:r>
          </w:p>
          <w:p w14:paraId="140B5D7D" w14:textId="77777777" w:rsidR="00DA57F5" w:rsidRPr="00FE1C76" w:rsidRDefault="00DA57F5" w:rsidP="00DA57F5">
            <w:pPr>
              <w:numPr>
                <w:ilvl w:val="0"/>
                <w:numId w:val="12"/>
              </w:numPr>
            </w:pPr>
            <w:r>
              <w:t>Visitor click submit button</w:t>
            </w:r>
          </w:p>
        </w:tc>
      </w:tr>
      <w:tr w:rsidR="00DA57F5" w:rsidRPr="00FE1C76" w14:paraId="274F8196" w14:textId="77777777" w:rsidTr="00A166CF">
        <w:trPr>
          <w:trHeight w:val="669"/>
        </w:trPr>
        <w:tc>
          <w:tcPr>
            <w:tcW w:w="1875" w:type="dxa"/>
            <w:shd w:val="clear" w:color="auto" w:fill="auto"/>
            <w:vAlign w:val="center"/>
          </w:tcPr>
          <w:p w14:paraId="25433CF7" w14:textId="77777777" w:rsidR="00DA57F5" w:rsidRPr="00FE1C76" w:rsidRDefault="00DA57F5" w:rsidP="00A166CF">
            <w:r w:rsidRPr="00FE1C76">
              <w:t>Pre-Condition</w:t>
            </w:r>
          </w:p>
        </w:tc>
        <w:tc>
          <w:tcPr>
            <w:tcW w:w="6403" w:type="dxa"/>
            <w:shd w:val="clear" w:color="auto" w:fill="auto"/>
            <w:vAlign w:val="center"/>
          </w:tcPr>
          <w:p w14:paraId="1F868C0D" w14:textId="77777777" w:rsidR="00DA57F5" w:rsidRDefault="00DA57F5" w:rsidP="00A166CF">
            <w:r>
              <w:t>Internet must be available.</w:t>
            </w:r>
          </w:p>
          <w:p w14:paraId="07B78AAB" w14:textId="77777777" w:rsidR="00DA57F5" w:rsidRPr="00FE1C76" w:rsidRDefault="00DA57F5" w:rsidP="00A166CF">
            <w:r>
              <w:t>Registration form must be opened.</w:t>
            </w:r>
          </w:p>
        </w:tc>
      </w:tr>
      <w:tr w:rsidR="00DA57F5" w:rsidRPr="00FE1C76" w14:paraId="57673008" w14:textId="77777777" w:rsidTr="00A166CF">
        <w:trPr>
          <w:trHeight w:val="678"/>
        </w:trPr>
        <w:tc>
          <w:tcPr>
            <w:tcW w:w="1875" w:type="dxa"/>
            <w:shd w:val="clear" w:color="auto" w:fill="auto"/>
            <w:vAlign w:val="center"/>
          </w:tcPr>
          <w:p w14:paraId="302B2B90" w14:textId="77777777" w:rsidR="00DA57F5" w:rsidRPr="00FE1C76" w:rsidRDefault="00DA57F5" w:rsidP="00A166CF">
            <w:r w:rsidRPr="00FE1C76">
              <w:t>Post-Condition</w:t>
            </w:r>
          </w:p>
        </w:tc>
        <w:tc>
          <w:tcPr>
            <w:tcW w:w="6403" w:type="dxa"/>
            <w:shd w:val="clear" w:color="auto" w:fill="auto"/>
            <w:vAlign w:val="center"/>
          </w:tcPr>
          <w:p w14:paraId="03330583" w14:textId="77777777" w:rsidR="00DA57F5" w:rsidRPr="00FE1C76" w:rsidRDefault="00DA57F5" w:rsidP="00A166CF">
            <w:r>
              <w:t>If error occurs it should be shown clearly.</w:t>
            </w:r>
          </w:p>
        </w:tc>
      </w:tr>
      <w:tr w:rsidR="00DA57F5" w:rsidRPr="00FE1C76" w14:paraId="07096533" w14:textId="77777777" w:rsidTr="00A166CF">
        <w:trPr>
          <w:trHeight w:val="678"/>
        </w:trPr>
        <w:tc>
          <w:tcPr>
            <w:tcW w:w="1875" w:type="dxa"/>
            <w:shd w:val="clear" w:color="auto" w:fill="auto"/>
            <w:vAlign w:val="center"/>
          </w:tcPr>
          <w:p w14:paraId="2CAA7AA7" w14:textId="77777777" w:rsidR="00DA57F5" w:rsidRPr="00FE1C76" w:rsidRDefault="00DA57F5" w:rsidP="00A166CF">
            <w:r w:rsidRPr="00FE1C76">
              <w:t>Expected Result</w:t>
            </w:r>
          </w:p>
        </w:tc>
        <w:tc>
          <w:tcPr>
            <w:tcW w:w="6403" w:type="dxa"/>
            <w:shd w:val="clear" w:color="auto" w:fill="auto"/>
            <w:vAlign w:val="center"/>
          </w:tcPr>
          <w:p w14:paraId="233017AF" w14:textId="77777777" w:rsidR="00DA57F5" w:rsidRPr="00FE1C76" w:rsidRDefault="00DA57F5" w:rsidP="00A166CF">
            <w:r>
              <w:t xml:space="preserve">Registration failed </w:t>
            </w:r>
          </w:p>
        </w:tc>
      </w:tr>
      <w:tr w:rsidR="00DA57F5" w:rsidRPr="00FE1C76" w14:paraId="3B52AABB" w14:textId="77777777" w:rsidTr="00A166CF">
        <w:trPr>
          <w:trHeight w:val="678"/>
        </w:trPr>
        <w:tc>
          <w:tcPr>
            <w:tcW w:w="1875" w:type="dxa"/>
            <w:shd w:val="clear" w:color="auto" w:fill="auto"/>
            <w:vAlign w:val="center"/>
          </w:tcPr>
          <w:p w14:paraId="0E7C1A17" w14:textId="77777777" w:rsidR="00DA57F5" w:rsidRPr="00FE1C76" w:rsidRDefault="00DA57F5" w:rsidP="00A166CF">
            <w:r w:rsidRPr="00FE1C76">
              <w:t>Actual Result</w:t>
            </w:r>
          </w:p>
        </w:tc>
        <w:tc>
          <w:tcPr>
            <w:tcW w:w="6403" w:type="dxa"/>
            <w:shd w:val="clear" w:color="auto" w:fill="auto"/>
            <w:vAlign w:val="center"/>
          </w:tcPr>
          <w:p w14:paraId="4A019F8C" w14:textId="400169EE" w:rsidR="00DA57F5" w:rsidRPr="00FE1C76" w:rsidRDefault="00DA57F5" w:rsidP="00A166CF">
            <w:r>
              <w:t>This user id is already exist</w:t>
            </w:r>
          </w:p>
        </w:tc>
      </w:tr>
      <w:tr w:rsidR="00DA57F5" w:rsidRPr="00FE1C76" w14:paraId="378E9DAD" w14:textId="77777777" w:rsidTr="00A166CF">
        <w:trPr>
          <w:trHeight w:val="678"/>
        </w:trPr>
        <w:tc>
          <w:tcPr>
            <w:tcW w:w="1875" w:type="dxa"/>
            <w:shd w:val="clear" w:color="auto" w:fill="auto"/>
            <w:vAlign w:val="center"/>
          </w:tcPr>
          <w:p w14:paraId="6D6C9ED9" w14:textId="77777777" w:rsidR="00DA57F5" w:rsidRPr="00FE1C76" w:rsidRDefault="00DA57F5" w:rsidP="00A166CF">
            <w:r w:rsidRPr="00FE1C76">
              <w:t>Pass/Fail</w:t>
            </w:r>
          </w:p>
        </w:tc>
        <w:tc>
          <w:tcPr>
            <w:tcW w:w="6403" w:type="dxa"/>
            <w:shd w:val="clear" w:color="auto" w:fill="auto"/>
            <w:vAlign w:val="center"/>
          </w:tcPr>
          <w:p w14:paraId="7B16DFA4" w14:textId="77777777" w:rsidR="00DA57F5" w:rsidRPr="00FE1C76" w:rsidRDefault="00DA57F5" w:rsidP="00A166CF">
            <w:r>
              <w:t>Pass</w:t>
            </w:r>
          </w:p>
        </w:tc>
      </w:tr>
      <w:tr w:rsidR="00DA57F5" w:rsidRPr="00FE1C76" w14:paraId="164DAA34" w14:textId="77777777" w:rsidTr="00A166CF">
        <w:trPr>
          <w:trHeight w:val="678"/>
        </w:trPr>
        <w:tc>
          <w:tcPr>
            <w:tcW w:w="1875" w:type="dxa"/>
            <w:shd w:val="clear" w:color="auto" w:fill="auto"/>
            <w:vAlign w:val="center"/>
          </w:tcPr>
          <w:p w14:paraId="7543BC81" w14:textId="77777777" w:rsidR="00DA57F5" w:rsidRPr="00FE1C76" w:rsidRDefault="00DA57F5" w:rsidP="00A166CF">
            <w:r w:rsidRPr="00FE1C76">
              <w:t>Tested By</w:t>
            </w:r>
          </w:p>
        </w:tc>
        <w:tc>
          <w:tcPr>
            <w:tcW w:w="6403" w:type="dxa"/>
            <w:shd w:val="clear" w:color="auto" w:fill="auto"/>
            <w:vAlign w:val="center"/>
          </w:tcPr>
          <w:p w14:paraId="42A385B8" w14:textId="77777777" w:rsidR="00DA57F5" w:rsidRPr="00FE1C76" w:rsidRDefault="00DA57F5" w:rsidP="00A166CF">
            <w:r>
              <w:t>BC180203457 (Komal Jameel)</w:t>
            </w:r>
          </w:p>
        </w:tc>
      </w:tr>
    </w:tbl>
    <w:p w14:paraId="1645744B" w14:textId="77777777" w:rsidR="00DA57F5" w:rsidRDefault="00DA57F5"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DA57F5" w:rsidRPr="00FE1C76" w14:paraId="4EFF4FF9" w14:textId="77777777" w:rsidTr="00A166CF">
        <w:trPr>
          <w:trHeight w:val="678"/>
        </w:trPr>
        <w:tc>
          <w:tcPr>
            <w:tcW w:w="1875" w:type="dxa"/>
            <w:shd w:val="clear" w:color="auto" w:fill="auto"/>
            <w:vAlign w:val="center"/>
          </w:tcPr>
          <w:p w14:paraId="67D2DF6A" w14:textId="77777777" w:rsidR="00DA57F5" w:rsidRPr="00FE1C76" w:rsidRDefault="00DA57F5" w:rsidP="00A166CF">
            <w:r w:rsidRPr="00FE1C76">
              <w:t>Test Case Id</w:t>
            </w:r>
          </w:p>
        </w:tc>
        <w:tc>
          <w:tcPr>
            <w:tcW w:w="6403" w:type="dxa"/>
            <w:shd w:val="clear" w:color="auto" w:fill="auto"/>
            <w:vAlign w:val="center"/>
          </w:tcPr>
          <w:p w14:paraId="1FD1CF02" w14:textId="03D576D9" w:rsidR="00DA57F5" w:rsidRPr="00FE1C76" w:rsidRDefault="00DA57F5" w:rsidP="00A166CF">
            <w:r w:rsidRPr="00FE1C76">
              <w:t>ELTC</w:t>
            </w:r>
            <w:r>
              <w:t>3</w:t>
            </w:r>
          </w:p>
        </w:tc>
      </w:tr>
      <w:tr w:rsidR="00DA57F5" w:rsidRPr="00FE1C76" w14:paraId="577E297A" w14:textId="77777777" w:rsidTr="00A166CF">
        <w:trPr>
          <w:trHeight w:val="678"/>
        </w:trPr>
        <w:tc>
          <w:tcPr>
            <w:tcW w:w="1875" w:type="dxa"/>
            <w:shd w:val="clear" w:color="auto" w:fill="auto"/>
            <w:vAlign w:val="center"/>
          </w:tcPr>
          <w:p w14:paraId="33ABF1E7" w14:textId="77777777" w:rsidR="00DA57F5" w:rsidRPr="00FE1C76" w:rsidRDefault="00DA57F5" w:rsidP="00A166CF">
            <w:r w:rsidRPr="00FE1C76">
              <w:t>Test Case Title</w:t>
            </w:r>
          </w:p>
        </w:tc>
        <w:tc>
          <w:tcPr>
            <w:tcW w:w="6403" w:type="dxa"/>
            <w:shd w:val="clear" w:color="auto" w:fill="auto"/>
            <w:vAlign w:val="center"/>
          </w:tcPr>
          <w:p w14:paraId="666BFAB7" w14:textId="41DBF680" w:rsidR="00DA57F5" w:rsidRPr="00FE1C76" w:rsidRDefault="00DA57F5" w:rsidP="00DA57F5">
            <w:r w:rsidRPr="00FE1C76">
              <w:t>Registration</w:t>
            </w:r>
            <w:r>
              <w:t xml:space="preserve"> with valid information</w:t>
            </w:r>
          </w:p>
        </w:tc>
      </w:tr>
      <w:tr w:rsidR="00DA57F5" w:rsidRPr="00FE1C76" w14:paraId="657D83A2" w14:textId="77777777" w:rsidTr="00A166CF">
        <w:trPr>
          <w:trHeight w:val="678"/>
        </w:trPr>
        <w:tc>
          <w:tcPr>
            <w:tcW w:w="1875" w:type="dxa"/>
            <w:shd w:val="clear" w:color="auto" w:fill="auto"/>
            <w:vAlign w:val="center"/>
          </w:tcPr>
          <w:p w14:paraId="1E0A15D9" w14:textId="77777777" w:rsidR="00DA57F5" w:rsidRPr="00FE1C76" w:rsidRDefault="00DA57F5" w:rsidP="00A166CF">
            <w:r w:rsidRPr="00FE1C76">
              <w:t>Test Case Description</w:t>
            </w:r>
          </w:p>
        </w:tc>
        <w:tc>
          <w:tcPr>
            <w:tcW w:w="6403" w:type="dxa"/>
            <w:shd w:val="clear" w:color="auto" w:fill="auto"/>
            <w:vAlign w:val="center"/>
          </w:tcPr>
          <w:p w14:paraId="03F4E839" w14:textId="77777777" w:rsidR="00DA57F5" w:rsidRPr="00FE1C76" w:rsidRDefault="00DA57F5" w:rsidP="00A166CF">
            <w:r w:rsidRPr="00FE1C76">
              <w:t>Vis</w:t>
            </w:r>
            <w:r>
              <w:t>itor register himself by filling up registration form to get user right(reading books, adding book to book library etc)</w:t>
            </w:r>
          </w:p>
        </w:tc>
      </w:tr>
      <w:tr w:rsidR="00DA57F5" w:rsidRPr="00FE1C76" w14:paraId="0678CFB4" w14:textId="77777777" w:rsidTr="00A166CF">
        <w:trPr>
          <w:trHeight w:val="678"/>
        </w:trPr>
        <w:tc>
          <w:tcPr>
            <w:tcW w:w="1875" w:type="dxa"/>
            <w:shd w:val="clear" w:color="auto" w:fill="auto"/>
            <w:vAlign w:val="center"/>
          </w:tcPr>
          <w:p w14:paraId="1B2FCF25" w14:textId="77777777" w:rsidR="00DA57F5" w:rsidRPr="00FE1C76" w:rsidRDefault="00DA57F5" w:rsidP="00A166CF">
            <w:r w:rsidRPr="00FE1C76">
              <w:t>Test Steps</w:t>
            </w:r>
          </w:p>
        </w:tc>
        <w:tc>
          <w:tcPr>
            <w:tcW w:w="6403" w:type="dxa"/>
            <w:shd w:val="clear" w:color="auto" w:fill="auto"/>
            <w:vAlign w:val="center"/>
          </w:tcPr>
          <w:p w14:paraId="142A8A7F" w14:textId="77777777" w:rsidR="00DA57F5" w:rsidRDefault="00DA57F5" w:rsidP="00DA57F5">
            <w:pPr>
              <w:numPr>
                <w:ilvl w:val="0"/>
                <w:numId w:val="13"/>
              </w:numPr>
            </w:pPr>
            <w:r>
              <w:t>Visitor click registration link.</w:t>
            </w:r>
          </w:p>
          <w:p w14:paraId="3F0FEBA0" w14:textId="77777777" w:rsidR="00DA57F5" w:rsidRDefault="00DA57F5" w:rsidP="00DA57F5">
            <w:pPr>
              <w:numPr>
                <w:ilvl w:val="0"/>
                <w:numId w:val="13"/>
              </w:numPr>
            </w:pPr>
            <w:r>
              <w:t>Visitor fills the registration form.</w:t>
            </w:r>
          </w:p>
          <w:p w14:paraId="60CF2985" w14:textId="77777777" w:rsidR="00DA57F5" w:rsidRPr="00FE1C76" w:rsidRDefault="00DA57F5" w:rsidP="00DA57F5">
            <w:pPr>
              <w:numPr>
                <w:ilvl w:val="0"/>
                <w:numId w:val="13"/>
              </w:numPr>
            </w:pPr>
            <w:r>
              <w:t>Visitor click submit button</w:t>
            </w:r>
          </w:p>
        </w:tc>
      </w:tr>
      <w:tr w:rsidR="00DA57F5" w:rsidRPr="00FE1C76" w14:paraId="5F289976" w14:textId="77777777" w:rsidTr="00A166CF">
        <w:trPr>
          <w:trHeight w:val="669"/>
        </w:trPr>
        <w:tc>
          <w:tcPr>
            <w:tcW w:w="1875" w:type="dxa"/>
            <w:shd w:val="clear" w:color="auto" w:fill="auto"/>
            <w:vAlign w:val="center"/>
          </w:tcPr>
          <w:p w14:paraId="63C4CD95" w14:textId="77777777" w:rsidR="00DA57F5" w:rsidRPr="00FE1C76" w:rsidRDefault="00DA57F5" w:rsidP="00A166CF">
            <w:r w:rsidRPr="00FE1C76">
              <w:t>Pre-Condition</w:t>
            </w:r>
          </w:p>
        </w:tc>
        <w:tc>
          <w:tcPr>
            <w:tcW w:w="6403" w:type="dxa"/>
            <w:shd w:val="clear" w:color="auto" w:fill="auto"/>
            <w:vAlign w:val="center"/>
          </w:tcPr>
          <w:p w14:paraId="100FB8E1" w14:textId="77777777" w:rsidR="00DA57F5" w:rsidRDefault="00DA57F5" w:rsidP="00A166CF">
            <w:r>
              <w:t>Internet must be available.</w:t>
            </w:r>
          </w:p>
          <w:p w14:paraId="46344ADB" w14:textId="77777777" w:rsidR="00DA57F5" w:rsidRPr="00FE1C76" w:rsidRDefault="00DA57F5" w:rsidP="00A166CF">
            <w:r>
              <w:t>Registration form must be opened.</w:t>
            </w:r>
          </w:p>
        </w:tc>
      </w:tr>
      <w:tr w:rsidR="00DA57F5" w:rsidRPr="00FE1C76" w14:paraId="46801F3D" w14:textId="77777777" w:rsidTr="00A166CF">
        <w:trPr>
          <w:trHeight w:val="678"/>
        </w:trPr>
        <w:tc>
          <w:tcPr>
            <w:tcW w:w="1875" w:type="dxa"/>
            <w:shd w:val="clear" w:color="auto" w:fill="auto"/>
            <w:vAlign w:val="center"/>
          </w:tcPr>
          <w:p w14:paraId="33941EE8" w14:textId="77777777" w:rsidR="00DA57F5" w:rsidRPr="00FE1C76" w:rsidRDefault="00DA57F5" w:rsidP="00A166CF">
            <w:r w:rsidRPr="00FE1C76">
              <w:t>Post-Condition</w:t>
            </w:r>
          </w:p>
        </w:tc>
        <w:tc>
          <w:tcPr>
            <w:tcW w:w="6403" w:type="dxa"/>
            <w:shd w:val="clear" w:color="auto" w:fill="auto"/>
            <w:vAlign w:val="center"/>
          </w:tcPr>
          <w:p w14:paraId="4C6B14EA" w14:textId="77777777" w:rsidR="00DA57F5" w:rsidRDefault="00DA57F5" w:rsidP="00A166CF">
            <w:r>
              <w:t>If error occurs it should be shown clearly.</w:t>
            </w:r>
          </w:p>
          <w:p w14:paraId="5472785B" w14:textId="6BA24A4B" w:rsidR="00DA57F5" w:rsidRPr="00FE1C76" w:rsidRDefault="00DA57F5" w:rsidP="00A166CF">
            <w:r>
              <w:t>If registration successfully done redirect user to home page.</w:t>
            </w:r>
          </w:p>
        </w:tc>
      </w:tr>
      <w:tr w:rsidR="00DA57F5" w:rsidRPr="00FE1C76" w14:paraId="0FB69014" w14:textId="77777777" w:rsidTr="00A166CF">
        <w:trPr>
          <w:trHeight w:val="678"/>
        </w:trPr>
        <w:tc>
          <w:tcPr>
            <w:tcW w:w="1875" w:type="dxa"/>
            <w:shd w:val="clear" w:color="auto" w:fill="auto"/>
            <w:vAlign w:val="center"/>
          </w:tcPr>
          <w:p w14:paraId="3C3B3B61" w14:textId="77777777" w:rsidR="00DA57F5" w:rsidRPr="00FE1C76" w:rsidRDefault="00DA57F5" w:rsidP="00A166CF">
            <w:r w:rsidRPr="00FE1C76">
              <w:t>Expected Result</w:t>
            </w:r>
          </w:p>
        </w:tc>
        <w:tc>
          <w:tcPr>
            <w:tcW w:w="6403" w:type="dxa"/>
            <w:shd w:val="clear" w:color="auto" w:fill="auto"/>
            <w:vAlign w:val="center"/>
          </w:tcPr>
          <w:p w14:paraId="4761D85F" w14:textId="07E73864" w:rsidR="00DA57F5" w:rsidRPr="00FE1C76" w:rsidRDefault="00DA57F5" w:rsidP="00A166CF">
            <w:r>
              <w:t xml:space="preserve">Registration successful </w:t>
            </w:r>
          </w:p>
        </w:tc>
      </w:tr>
      <w:tr w:rsidR="00DA57F5" w:rsidRPr="00FE1C76" w14:paraId="1BFD8806" w14:textId="77777777" w:rsidTr="00A166CF">
        <w:trPr>
          <w:trHeight w:val="678"/>
        </w:trPr>
        <w:tc>
          <w:tcPr>
            <w:tcW w:w="1875" w:type="dxa"/>
            <w:shd w:val="clear" w:color="auto" w:fill="auto"/>
            <w:vAlign w:val="center"/>
          </w:tcPr>
          <w:p w14:paraId="69C20164" w14:textId="77777777" w:rsidR="00DA57F5" w:rsidRPr="00FE1C76" w:rsidRDefault="00DA57F5" w:rsidP="00A166CF">
            <w:r w:rsidRPr="00FE1C76">
              <w:t>Actual Result</w:t>
            </w:r>
          </w:p>
        </w:tc>
        <w:tc>
          <w:tcPr>
            <w:tcW w:w="6403" w:type="dxa"/>
            <w:shd w:val="clear" w:color="auto" w:fill="auto"/>
            <w:vAlign w:val="center"/>
          </w:tcPr>
          <w:p w14:paraId="52BC4706" w14:textId="11922F56" w:rsidR="00DA57F5" w:rsidRPr="00FE1C76" w:rsidRDefault="00DA57F5" w:rsidP="00DA57F5">
            <w:r>
              <w:t>Registration complete successfully</w:t>
            </w:r>
          </w:p>
        </w:tc>
      </w:tr>
      <w:tr w:rsidR="00DA57F5" w:rsidRPr="00FE1C76" w14:paraId="43EF5296" w14:textId="77777777" w:rsidTr="00A166CF">
        <w:trPr>
          <w:trHeight w:val="678"/>
        </w:trPr>
        <w:tc>
          <w:tcPr>
            <w:tcW w:w="1875" w:type="dxa"/>
            <w:shd w:val="clear" w:color="auto" w:fill="auto"/>
            <w:vAlign w:val="center"/>
          </w:tcPr>
          <w:p w14:paraId="685815A9" w14:textId="77777777" w:rsidR="00DA57F5" w:rsidRPr="00FE1C76" w:rsidRDefault="00DA57F5" w:rsidP="00A166CF">
            <w:r w:rsidRPr="00FE1C76">
              <w:t>Pass/Fail</w:t>
            </w:r>
          </w:p>
        </w:tc>
        <w:tc>
          <w:tcPr>
            <w:tcW w:w="6403" w:type="dxa"/>
            <w:shd w:val="clear" w:color="auto" w:fill="auto"/>
            <w:vAlign w:val="center"/>
          </w:tcPr>
          <w:p w14:paraId="1643D92D" w14:textId="77777777" w:rsidR="00DA57F5" w:rsidRPr="00FE1C76" w:rsidRDefault="00DA57F5" w:rsidP="00A166CF">
            <w:r>
              <w:t>Pass</w:t>
            </w:r>
          </w:p>
        </w:tc>
      </w:tr>
      <w:tr w:rsidR="00DA57F5" w:rsidRPr="00FE1C76" w14:paraId="62E4A58E" w14:textId="77777777" w:rsidTr="00A166CF">
        <w:trPr>
          <w:trHeight w:val="678"/>
        </w:trPr>
        <w:tc>
          <w:tcPr>
            <w:tcW w:w="1875" w:type="dxa"/>
            <w:shd w:val="clear" w:color="auto" w:fill="auto"/>
            <w:vAlign w:val="center"/>
          </w:tcPr>
          <w:p w14:paraId="4F402A05" w14:textId="77777777" w:rsidR="00DA57F5" w:rsidRPr="00FE1C76" w:rsidRDefault="00DA57F5" w:rsidP="00A166CF">
            <w:r w:rsidRPr="00FE1C76">
              <w:lastRenderedPageBreak/>
              <w:t>Tested By</w:t>
            </w:r>
          </w:p>
        </w:tc>
        <w:tc>
          <w:tcPr>
            <w:tcW w:w="6403" w:type="dxa"/>
            <w:shd w:val="clear" w:color="auto" w:fill="auto"/>
            <w:vAlign w:val="center"/>
          </w:tcPr>
          <w:p w14:paraId="6B98E060" w14:textId="77777777" w:rsidR="00DA57F5" w:rsidRPr="00FE1C76" w:rsidRDefault="00DA57F5" w:rsidP="00A166CF">
            <w:r>
              <w:t>BC180203457 (Komal Jameel)</w:t>
            </w:r>
          </w:p>
        </w:tc>
      </w:tr>
    </w:tbl>
    <w:p w14:paraId="299F858B" w14:textId="77777777" w:rsidR="00DA57F5" w:rsidRDefault="00DA57F5"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1328D1" w:rsidRPr="00FE1C76" w14:paraId="2B32FEF0" w14:textId="77777777" w:rsidTr="00A166CF">
        <w:trPr>
          <w:trHeight w:val="678"/>
        </w:trPr>
        <w:tc>
          <w:tcPr>
            <w:tcW w:w="1875" w:type="dxa"/>
            <w:shd w:val="clear" w:color="auto" w:fill="auto"/>
            <w:vAlign w:val="center"/>
          </w:tcPr>
          <w:p w14:paraId="0D879E20" w14:textId="77777777" w:rsidR="001328D1" w:rsidRPr="00FE1C76" w:rsidRDefault="001328D1" w:rsidP="00A166CF">
            <w:r w:rsidRPr="00FE1C76">
              <w:t>Test Case Id</w:t>
            </w:r>
          </w:p>
        </w:tc>
        <w:tc>
          <w:tcPr>
            <w:tcW w:w="6403" w:type="dxa"/>
            <w:shd w:val="clear" w:color="auto" w:fill="auto"/>
            <w:vAlign w:val="center"/>
          </w:tcPr>
          <w:p w14:paraId="26C9EA6C" w14:textId="3B4BC5AA" w:rsidR="001328D1" w:rsidRPr="00FE1C76" w:rsidRDefault="001328D1" w:rsidP="00A166CF">
            <w:r w:rsidRPr="00FE1C76">
              <w:t>ELTC</w:t>
            </w:r>
            <w:r>
              <w:t>4</w:t>
            </w:r>
          </w:p>
        </w:tc>
      </w:tr>
      <w:tr w:rsidR="001328D1" w:rsidRPr="00FE1C76" w14:paraId="7D318A1F" w14:textId="77777777" w:rsidTr="00A166CF">
        <w:trPr>
          <w:trHeight w:val="678"/>
        </w:trPr>
        <w:tc>
          <w:tcPr>
            <w:tcW w:w="1875" w:type="dxa"/>
            <w:shd w:val="clear" w:color="auto" w:fill="auto"/>
            <w:vAlign w:val="center"/>
          </w:tcPr>
          <w:p w14:paraId="5E6AFE86" w14:textId="77777777" w:rsidR="001328D1" w:rsidRPr="00FE1C76" w:rsidRDefault="001328D1" w:rsidP="00A166CF">
            <w:r w:rsidRPr="00FE1C76">
              <w:t>Test Case Title</w:t>
            </w:r>
          </w:p>
        </w:tc>
        <w:tc>
          <w:tcPr>
            <w:tcW w:w="6403" w:type="dxa"/>
            <w:shd w:val="clear" w:color="auto" w:fill="auto"/>
            <w:vAlign w:val="center"/>
          </w:tcPr>
          <w:p w14:paraId="49B34381" w14:textId="4F898F06" w:rsidR="001328D1" w:rsidRPr="00FE1C76" w:rsidRDefault="001328D1" w:rsidP="00A166CF">
            <w:r>
              <w:t>Login with invalid information</w:t>
            </w:r>
          </w:p>
        </w:tc>
      </w:tr>
      <w:tr w:rsidR="001328D1" w:rsidRPr="00FE1C76" w14:paraId="5E8ED406" w14:textId="77777777" w:rsidTr="00A166CF">
        <w:trPr>
          <w:trHeight w:val="678"/>
        </w:trPr>
        <w:tc>
          <w:tcPr>
            <w:tcW w:w="1875" w:type="dxa"/>
            <w:shd w:val="clear" w:color="auto" w:fill="auto"/>
            <w:vAlign w:val="center"/>
          </w:tcPr>
          <w:p w14:paraId="708CB46E" w14:textId="77777777" w:rsidR="001328D1" w:rsidRPr="00FE1C76" w:rsidRDefault="001328D1" w:rsidP="00A166CF">
            <w:r w:rsidRPr="00FE1C76">
              <w:t>Test Case Description</w:t>
            </w:r>
          </w:p>
        </w:tc>
        <w:tc>
          <w:tcPr>
            <w:tcW w:w="6403" w:type="dxa"/>
            <w:shd w:val="clear" w:color="auto" w:fill="auto"/>
            <w:vAlign w:val="center"/>
          </w:tcPr>
          <w:p w14:paraId="60F2D2D3" w14:textId="52BEE81F" w:rsidR="001328D1" w:rsidRPr="00FE1C76" w:rsidRDefault="001328D1" w:rsidP="001328D1">
            <w:r>
              <w:t>Reader login himself by providing login credentials user account.</w:t>
            </w:r>
          </w:p>
        </w:tc>
      </w:tr>
      <w:tr w:rsidR="001328D1" w:rsidRPr="00FE1C76" w14:paraId="1B77B3D6" w14:textId="77777777" w:rsidTr="00A166CF">
        <w:trPr>
          <w:trHeight w:val="678"/>
        </w:trPr>
        <w:tc>
          <w:tcPr>
            <w:tcW w:w="1875" w:type="dxa"/>
            <w:shd w:val="clear" w:color="auto" w:fill="auto"/>
            <w:vAlign w:val="center"/>
          </w:tcPr>
          <w:p w14:paraId="2868CF2F" w14:textId="77777777" w:rsidR="001328D1" w:rsidRPr="00FE1C76" w:rsidRDefault="001328D1" w:rsidP="00A166CF">
            <w:r w:rsidRPr="00FE1C76">
              <w:t>Test Steps</w:t>
            </w:r>
          </w:p>
        </w:tc>
        <w:tc>
          <w:tcPr>
            <w:tcW w:w="6403" w:type="dxa"/>
            <w:shd w:val="clear" w:color="auto" w:fill="auto"/>
            <w:vAlign w:val="center"/>
          </w:tcPr>
          <w:p w14:paraId="57E11238" w14:textId="47DAA9E0" w:rsidR="001328D1" w:rsidRDefault="001328D1" w:rsidP="001328D1">
            <w:pPr>
              <w:numPr>
                <w:ilvl w:val="0"/>
                <w:numId w:val="14"/>
              </w:numPr>
            </w:pPr>
            <w:r>
              <w:t>Reader click login link.</w:t>
            </w:r>
          </w:p>
          <w:p w14:paraId="7084C781" w14:textId="4ECED2CA" w:rsidR="001328D1" w:rsidRDefault="001328D1" w:rsidP="001328D1">
            <w:pPr>
              <w:numPr>
                <w:ilvl w:val="0"/>
                <w:numId w:val="14"/>
              </w:numPr>
            </w:pPr>
            <w:r>
              <w:t>Reader fills the login form.</w:t>
            </w:r>
          </w:p>
          <w:p w14:paraId="30E6A5E9" w14:textId="3DE6B0F0" w:rsidR="001328D1" w:rsidRPr="00FE1C76" w:rsidRDefault="001328D1" w:rsidP="001328D1">
            <w:pPr>
              <w:numPr>
                <w:ilvl w:val="0"/>
                <w:numId w:val="14"/>
              </w:numPr>
            </w:pPr>
            <w:r>
              <w:t>Reader click login button</w:t>
            </w:r>
          </w:p>
        </w:tc>
      </w:tr>
      <w:tr w:rsidR="001328D1" w:rsidRPr="00FE1C76" w14:paraId="32C1DAD1" w14:textId="77777777" w:rsidTr="00A166CF">
        <w:trPr>
          <w:trHeight w:val="669"/>
        </w:trPr>
        <w:tc>
          <w:tcPr>
            <w:tcW w:w="1875" w:type="dxa"/>
            <w:shd w:val="clear" w:color="auto" w:fill="auto"/>
            <w:vAlign w:val="center"/>
          </w:tcPr>
          <w:p w14:paraId="5A3AEA90" w14:textId="77777777" w:rsidR="001328D1" w:rsidRPr="00FE1C76" w:rsidRDefault="001328D1" w:rsidP="00A166CF">
            <w:r w:rsidRPr="00FE1C76">
              <w:t>Pre-Condition</w:t>
            </w:r>
          </w:p>
        </w:tc>
        <w:tc>
          <w:tcPr>
            <w:tcW w:w="6403" w:type="dxa"/>
            <w:shd w:val="clear" w:color="auto" w:fill="auto"/>
            <w:vAlign w:val="center"/>
          </w:tcPr>
          <w:p w14:paraId="21457DA4" w14:textId="77777777" w:rsidR="001328D1" w:rsidRDefault="001328D1" w:rsidP="00A166CF">
            <w:r>
              <w:t>Internet must be available.</w:t>
            </w:r>
          </w:p>
          <w:p w14:paraId="561EADFE" w14:textId="044B9C7F" w:rsidR="001328D1" w:rsidRDefault="001328D1" w:rsidP="00A166CF">
            <w:r>
              <w:t>Reader must be logged out.</w:t>
            </w:r>
          </w:p>
          <w:p w14:paraId="01F1C291" w14:textId="1AE95416" w:rsidR="001328D1" w:rsidRPr="00FE1C76" w:rsidRDefault="001328D1" w:rsidP="00A166CF">
            <w:r>
              <w:t>Reader must be registered.</w:t>
            </w:r>
          </w:p>
        </w:tc>
      </w:tr>
      <w:tr w:rsidR="001328D1" w:rsidRPr="00FE1C76" w14:paraId="35DCF091" w14:textId="77777777" w:rsidTr="00A166CF">
        <w:trPr>
          <w:trHeight w:val="678"/>
        </w:trPr>
        <w:tc>
          <w:tcPr>
            <w:tcW w:w="1875" w:type="dxa"/>
            <w:shd w:val="clear" w:color="auto" w:fill="auto"/>
            <w:vAlign w:val="center"/>
          </w:tcPr>
          <w:p w14:paraId="51F448DD" w14:textId="77777777" w:rsidR="001328D1" w:rsidRPr="00FE1C76" w:rsidRDefault="001328D1" w:rsidP="00A166CF">
            <w:r w:rsidRPr="00FE1C76">
              <w:t>Post-Condition</w:t>
            </w:r>
          </w:p>
        </w:tc>
        <w:tc>
          <w:tcPr>
            <w:tcW w:w="6403" w:type="dxa"/>
            <w:shd w:val="clear" w:color="auto" w:fill="auto"/>
            <w:vAlign w:val="center"/>
          </w:tcPr>
          <w:p w14:paraId="63BF7912" w14:textId="77777777" w:rsidR="001328D1" w:rsidRDefault="001328D1" w:rsidP="00A166CF">
            <w:r>
              <w:t>If error occurs it should be shown clearly.</w:t>
            </w:r>
          </w:p>
          <w:p w14:paraId="239C14F6" w14:textId="43948593" w:rsidR="001328D1" w:rsidRPr="00FE1C76" w:rsidRDefault="001328D1" w:rsidP="00A166CF">
            <w:r>
              <w:t>Redirect to reader portal.</w:t>
            </w:r>
          </w:p>
        </w:tc>
      </w:tr>
      <w:tr w:rsidR="001328D1" w:rsidRPr="00FE1C76" w14:paraId="3C1A0EEB" w14:textId="77777777" w:rsidTr="00A166CF">
        <w:trPr>
          <w:trHeight w:val="678"/>
        </w:trPr>
        <w:tc>
          <w:tcPr>
            <w:tcW w:w="1875" w:type="dxa"/>
            <w:shd w:val="clear" w:color="auto" w:fill="auto"/>
            <w:vAlign w:val="center"/>
          </w:tcPr>
          <w:p w14:paraId="7805C449" w14:textId="77777777" w:rsidR="001328D1" w:rsidRPr="00FE1C76" w:rsidRDefault="001328D1" w:rsidP="00A166CF">
            <w:r w:rsidRPr="00FE1C76">
              <w:t>Expected Result</w:t>
            </w:r>
          </w:p>
        </w:tc>
        <w:tc>
          <w:tcPr>
            <w:tcW w:w="6403" w:type="dxa"/>
            <w:shd w:val="clear" w:color="auto" w:fill="auto"/>
            <w:vAlign w:val="center"/>
          </w:tcPr>
          <w:p w14:paraId="10482E04" w14:textId="64279A90" w:rsidR="001328D1" w:rsidRPr="00FE1C76" w:rsidRDefault="001328D1" w:rsidP="00A166CF">
            <w:r>
              <w:t xml:space="preserve">Login failed </w:t>
            </w:r>
          </w:p>
        </w:tc>
      </w:tr>
      <w:tr w:rsidR="001328D1" w:rsidRPr="00FE1C76" w14:paraId="76D55AB0" w14:textId="77777777" w:rsidTr="00A166CF">
        <w:trPr>
          <w:trHeight w:val="678"/>
        </w:trPr>
        <w:tc>
          <w:tcPr>
            <w:tcW w:w="1875" w:type="dxa"/>
            <w:shd w:val="clear" w:color="auto" w:fill="auto"/>
            <w:vAlign w:val="center"/>
          </w:tcPr>
          <w:p w14:paraId="4EBB2171" w14:textId="77777777" w:rsidR="001328D1" w:rsidRPr="00FE1C76" w:rsidRDefault="001328D1" w:rsidP="00A166CF">
            <w:r w:rsidRPr="00FE1C76">
              <w:t>Actual Result</w:t>
            </w:r>
          </w:p>
        </w:tc>
        <w:tc>
          <w:tcPr>
            <w:tcW w:w="6403" w:type="dxa"/>
            <w:shd w:val="clear" w:color="auto" w:fill="auto"/>
            <w:vAlign w:val="center"/>
          </w:tcPr>
          <w:p w14:paraId="7BFEBE3E" w14:textId="0442B57A" w:rsidR="001328D1" w:rsidRPr="00FE1C76" w:rsidRDefault="001328D1" w:rsidP="00A166CF">
            <w:r>
              <w:t>Invalid user id or password.</w:t>
            </w:r>
          </w:p>
        </w:tc>
      </w:tr>
      <w:tr w:rsidR="001328D1" w:rsidRPr="00FE1C76" w14:paraId="475FAA25" w14:textId="77777777" w:rsidTr="00A166CF">
        <w:trPr>
          <w:trHeight w:val="678"/>
        </w:trPr>
        <w:tc>
          <w:tcPr>
            <w:tcW w:w="1875" w:type="dxa"/>
            <w:shd w:val="clear" w:color="auto" w:fill="auto"/>
            <w:vAlign w:val="center"/>
          </w:tcPr>
          <w:p w14:paraId="7205100A" w14:textId="77777777" w:rsidR="001328D1" w:rsidRPr="00FE1C76" w:rsidRDefault="001328D1" w:rsidP="00A166CF">
            <w:r w:rsidRPr="00FE1C76">
              <w:t>Pass/Fail</w:t>
            </w:r>
          </w:p>
        </w:tc>
        <w:tc>
          <w:tcPr>
            <w:tcW w:w="6403" w:type="dxa"/>
            <w:shd w:val="clear" w:color="auto" w:fill="auto"/>
            <w:vAlign w:val="center"/>
          </w:tcPr>
          <w:p w14:paraId="47454472" w14:textId="77777777" w:rsidR="001328D1" w:rsidRPr="00FE1C76" w:rsidRDefault="001328D1" w:rsidP="00A166CF">
            <w:r>
              <w:t>Pass</w:t>
            </w:r>
          </w:p>
        </w:tc>
      </w:tr>
      <w:tr w:rsidR="001328D1" w:rsidRPr="00FE1C76" w14:paraId="3C960686" w14:textId="77777777" w:rsidTr="00A166CF">
        <w:trPr>
          <w:trHeight w:val="678"/>
        </w:trPr>
        <w:tc>
          <w:tcPr>
            <w:tcW w:w="1875" w:type="dxa"/>
            <w:shd w:val="clear" w:color="auto" w:fill="auto"/>
            <w:vAlign w:val="center"/>
          </w:tcPr>
          <w:p w14:paraId="3C0F3A63" w14:textId="77777777" w:rsidR="001328D1" w:rsidRPr="00FE1C76" w:rsidRDefault="001328D1" w:rsidP="00A166CF">
            <w:r w:rsidRPr="00FE1C76">
              <w:t>Tested By</w:t>
            </w:r>
          </w:p>
        </w:tc>
        <w:tc>
          <w:tcPr>
            <w:tcW w:w="6403" w:type="dxa"/>
            <w:shd w:val="clear" w:color="auto" w:fill="auto"/>
            <w:vAlign w:val="center"/>
          </w:tcPr>
          <w:p w14:paraId="2F3FC5DA" w14:textId="77FA64F4" w:rsidR="001328D1" w:rsidRPr="00FE1C76" w:rsidRDefault="001328D1" w:rsidP="001328D1">
            <w:r>
              <w:t>BC180408671( Jawwad Rafique)</w:t>
            </w:r>
          </w:p>
        </w:tc>
      </w:tr>
    </w:tbl>
    <w:p w14:paraId="1FB568F1" w14:textId="77777777" w:rsidR="001328D1" w:rsidRDefault="001328D1"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1328D1" w:rsidRPr="00FE1C76" w14:paraId="638D1369" w14:textId="77777777" w:rsidTr="00A166CF">
        <w:trPr>
          <w:trHeight w:val="678"/>
        </w:trPr>
        <w:tc>
          <w:tcPr>
            <w:tcW w:w="1875" w:type="dxa"/>
            <w:shd w:val="clear" w:color="auto" w:fill="auto"/>
            <w:vAlign w:val="center"/>
          </w:tcPr>
          <w:p w14:paraId="4B89D59F" w14:textId="77777777" w:rsidR="001328D1" w:rsidRPr="00FE1C76" w:rsidRDefault="001328D1" w:rsidP="00A166CF">
            <w:r w:rsidRPr="00FE1C76">
              <w:t>Test Case Id</w:t>
            </w:r>
          </w:p>
        </w:tc>
        <w:tc>
          <w:tcPr>
            <w:tcW w:w="6403" w:type="dxa"/>
            <w:shd w:val="clear" w:color="auto" w:fill="auto"/>
            <w:vAlign w:val="center"/>
          </w:tcPr>
          <w:p w14:paraId="01D500D1" w14:textId="6B40C466" w:rsidR="001328D1" w:rsidRPr="00FE1C76" w:rsidRDefault="001328D1" w:rsidP="00A166CF">
            <w:r w:rsidRPr="00FE1C76">
              <w:t>ELTC</w:t>
            </w:r>
            <w:r>
              <w:t>5</w:t>
            </w:r>
          </w:p>
        </w:tc>
      </w:tr>
      <w:tr w:rsidR="001328D1" w:rsidRPr="00FE1C76" w14:paraId="283CDCD4" w14:textId="77777777" w:rsidTr="00A166CF">
        <w:trPr>
          <w:trHeight w:val="678"/>
        </w:trPr>
        <w:tc>
          <w:tcPr>
            <w:tcW w:w="1875" w:type="dxa"/>
            <w:shd w:val="clear" w:color="auto" w:fill="auto"/>
            <w:vAlign w:val="center"/>
          </w:tcPr>
          <w:p w14:paraId="362E99E9" w14:textId="77777777" w:rsidR="001328D1" w:rsidRPr="00FE1C76" w:rsidRDefault="001328D1" w:rsidP="00A166CF">
            <w:r w:rsidRPr="00FE1C76">
              <w:t>Test Case Title</w:t>
            </w:r>
          </w:p>
        </w:tc>
        <w:tc>
          <w:tcPr>
            <w:tcW w:w="6403" w:type="dxa"/>
            <w:shd w:val="clear" w:color="auto" w:fill="auto"/>
            <w:vAlign w:val="center"/>
          </w:tcPr>
          <w:p w14:paraId="34D3464E" w14:textId="6956C395" w:rsidR="001328D1" w:rsidRPr="00FE1C76" w:rsidRDefault="001328D1" w:rsidP="001328D1">
            <w:r>
              <w:t>Login with email that is not registered</w:t>
            </w:r>
          </w:p>
        </w:tc>
      </w:tr>
      <w:tr w:rsidR="001328D1" w:rsidRPr="00FE1C76" w14:paraId="3689E278" w14:textId="77777777" w:rsidTr="00A166CF">
        <w:trPr>
          <w:trHeight w:val="678"/>
        </w:trPr>
        <w:tc>
          <w:tcPr>
            <w:tcW w:w="1875" w:type="dxa"/>
            <w:shd w:val="clear" w:color="auto" w:fill="auto"/>
            <w:vAlign w:val="center"/>
          </w:tcPr>
          <w:p w14:paraId="41F07739" w14:textId="77777777" w:rsidR="001328D1" w:rsidRPr="00FE1C76" w:rsidRDefault="001328D1" w:rsidP="00A166CF">
            <w:r w:rsidRPr="00FE1C76">
              <w:t>Test Case Description</w:t>
            </w:r>
          </w:p>
        </w:tc>
        <w:tc>
          <w:tcPr>
            <w:tcW w:w="6403" w:type="dxa"/>
            <w:shd w:val="clear" w:color="auto" w:fill="auto"/>
            <w:vAlign w:val="center"/>
          </w:tcPr>
          <w:p w14:paraId="411AA71D" w14:textId="77777777" w:rsidR="001328D1" w:rsidRPr="00FE1C76" w:rsidRDefault="001328D1" w:rsidP="00A166CF">
            <w:r>
              <w:t>Reader login himself by providing login credentials user account.</w:t>
            </w:r>
          </w:p>
        </w:tc>
      </w:tr>
      <w:tr w:rsidR="001328D1" w:rsidRPr="00FE1C76" w14:paraId="2BFA2C98" w14:textId="77777777" w:rsidTr="00A166CF">
        <w:trPr>
          <w:trHeight w:val="678"/>
        </w:trPr>
        <w:tc>
          <w:tcPr>
            <w:tcW w:w="1875" w:type="dxa"/>
            <w:shd w:val="clear" w:color="auto" w:fill="auto"/>
            <w:vAlign w:val="center"/>
          </w:tcPr>
          <w:p w14:paraId="62C1F4C0" w14:textId="77777777" w:rsidR="001328D1" w:rsidRPr="00FE1C76" w:rsidRDefault="001328D1" w:rsidP="00A166CF">
            <w:r w:rsidRPr="00FE1C76">
              <w:t>Test Steps</w:t>
            </w:r>
          </w:p>
        </w:tc>
        <w:tc>
          <w:tcPr>
            <w:tcW w:w="6403" w:type="dxa"/>
            <w:shd w:val="clear" w:color="auto" w:fill="auto"/>
            <w:vAlign w:val="center"/>
          </w:tcPr>
          <w:p w14:paraId="45D75DD0" w14:textId="77777777" w:rsidR="001328D1" w:rsidRDefault="001328D1" w:rsidP="001328D1">
            <w:pPr>
              <w:numPr>
                <w:ilvl w:val="0"/>
                <w:numId w:val="15"/>
              </w:numPr>
            </w:pPr>
            <w:r>
              <w:t>Reader click login link.</w:t>
            </w:r>
          </w:p>
          <w:p w14:paraId="7236DC43" w14:textId="77777777" w:rsidR="001328D1" w:rsidRDefault="001328D1" w:rsidP="001328D1">
            <w:pPr>
              <w:numPr>
                <w:ilvl w:val="0"/>
                <w:numId w:val="15"/>
              </w:numPr>
            </w:pPr>
            <w:r>
              <w:t>Reader fills the login form.</w:t>
            </w:r>
          </w:p>
          <w:p w14:paraId="3DACDF2A" w14:textId="77777777" w:rsidR="001328D1" w:rsidRPr="00FE1C76" w:rsidRDefault="001328D1" w:rsidP="001328D1">
            <w:pPr>
              <w:numPr>
                <w:ilvl w:val="0"/>
                <w:numId w:val="15"/>
              </w:numPr>
            </w:pPr>
            <w:r>
              <w:t>Reader click login button</w:t>
            </w:r>
          </w:p>
        </w:tc>
      </w:tr>
      <w:tr w:rsidR="001328D1" w:rsidRPr="00FE1C76" w14:paraId="5B5B1E89" w14:textId="77777777" w:rsidTr="00A166CF">
        <w:trPr>
          <w:trHeight w:val="669"/>
        </w:trPr>
        <w:tc>
          <w:tcPr>
            <w:tcW w:w="1875" w:type="dxa"/>
            <w:shd w:val="clear" w:color="auto" w:fill="auto"/>
            <w:vAlign w:val="center"/>
          </w:tcPr>
          <w:p w14:paraId="378D90FF" w14:textId="77777777" w:rsidR="001328D1" w:rsidRPr="00FE1C76" w:rsidRDefault="001328D1" w:rsidP="00A166CF">
            <w:r w:rsidRPr="00FE1C76">
              <w:lastRenderedPageBreak/>
              <w:t>Pre-Condition</w:t>
            </w:r>
          </w:p>
        </w:tc>
        <w:tc>
          <w:tcPr>
            <w:tcW w:w="6403" w:type="dxa"/>
            <w:shd w:val="clear" w:color="auto" w:fill="auto"/>
            <w:vAlign w:val="center"/>
          </w:tcPr>
          <w:p w14:paraId="4D004EF1" w14:textId="77777777" w:rsidR="001328D1" w:rsidRDefault="001328D1" w:rsidP="00A166CF">
            <w:r>
              <w:t>Internet must be available.</w:t>
            </w:r>
          </w:p>
          <w:p w14:paraId="1FE15842" w14:textId="77777777" w:rsidR="001328D1" w:rsidRDefault="001328D1" w:rsidP="00A166CF">
            <w:r>
              <w:t>Reader must be logged out.</w:t>
            </w:r>
          </w:p>
          <w:p w14:paraId="23039440" w14:textId="77777777" w:rsidR="001328D1" w:rsidRPr="00FE1C76" w:rsidRDefault="001328D1" w:rsidP="00A166CF">
            <w:r>
              <w:t>Reader must be registered.</w:t>
            </w:r>
          </w:p>
        </w:tc>
      </w:tr>
      <w:tr w:rsidR="001328D1" w:rsidRPr="00FE1C76" w14:paraId="7369AD68" w14:textId="77777777" w:rsidTr="00A166CF">
        <w:trPr>
          <w:trHeight w:val="678"/>
        </w:trPr>
        <w:tc>
          <w:tcPr>
            <w:tcW w:w="1875" w:type="dxa"/>
            <w:shd w:val="clear" w:color="auto" w:fill="auto"/>
            <w:vAlign w:val="center"/>
          </w:tcPr>
          <w:p w14:paraId="51AF4BF4" w14:textId="77777777" w:rsidR="001328D1" w:rsidRPr="00FE1C76" w:rsidRDefault="001328D1" w:rsidP="00A166CF">
            <w:r w:rsidRPr="00FE1C76">
              <w:t>Post-Condition</w:t>
            </w:r>
          </w:p>
        </w:tc>
        <w:tc>
          <w:tcPr>
            <w:tcW w:w="6403" w:type="dxa"/>
            <w:shd w:val="clear" w:color="auto" w:fill="auto"/>
            <w:vAlign w:val="center"/>
          </w:tcPr>
          <w:p w14:paraId="4D01B5D8" w14:textId="77777777" w:rsidR="001328D1" w:rsidRDefault="001328D1" w:rsidP="00A166CF">
            <w:r>
              <w:t>If error occurs it should be shown clearly.</w:t>
            </w:r>
          </w:p>
          <w:p w14:paraId="55A9F004" w14:textId="77777777" w:rsidR="001328D1" w:rsidRPr="00FE1C76" w:rsidRDefault="001328D1" w:rsidP="00A166CF">
            <w:r>
              <w:t>Redirect to reader portal.</w:t>
            </w:r>
          </w:p>
        </w:tc>
      </w:tr>
      <w:tr w:rsidR="001328D1" w:rsidRPr="00FE1C76" w14:paraId="76E22F4E" w14:textId="77777777" w:rsidTr="00A166CF">
        <w:trPr>
          <w:trHeight w:val="678"/>
        </w:trPr>
        <w:tc>
          <w:tcPr>
            <w:tcW w:w="1875" w:type="dxa"/>
            <w:shd w:val="clear" w:color="auto" w:fill="auto"/>
            <w:vAlign w:val="center"/>
          </w:tcPr>
          <w:p w14:paraId="382E5476" w14:textId="77777777" w:rsidR="001328D1" w:rsidRPr="00FE1C76" w:rsidRDefault="001328D1" w:rsidP="00A166CF">
            <w:r w:rsidRPr="00FE1C76">
              <w:t>Expected Result</w:t>
            </w:r>
          </w:p>
        </w:tc>
        <w:tc>
          <w:tcPr>
            <w:tcW w:w="6403" w:type="dxa"/>
            <w:shd w:val="clear" w:color="auto" w:fill="auto"/>
            <w:vAlign w:val="center"/>
          </w:tcPr>
          <w:p w14:paraId="646AF913" w14:textId="77777777" w:rsidR="001328D1" w:rsidRPr="00FE1C76" w:rsidRDefault="001328D1" w:rsidP="00A166CF">
            <w:r>
              <w:t xml:space="preserve">Login failed </w:t>
            </w:r>
          </w:p>
        </w:tc>
      </w:tr>
      <w:tr w:rsidR="001328D1" w:rsidRPr="00FE1C76" w14:paraId="4E5CF6A9" w14:textId="77777777" w:rsidTr="00A166CF">
        <w:trPr>
          <w:trHeight w:val="678"/>
        </w:trPr>
        <w:tc>
          <w:tcPr>
            <w:tcW w:w="1875" w:type="dxa"/>
            <w:shd w:val="clear" w:color="auto" w:fill="auto"/>
            <w:vAlign w:val="center"/>
          </w:tcPr>
          <w:p w14:paraId="5E3DC8A2" w14:textId="77777777" w:rsidR="001328D1" w:rsidRPr="00FE1C76" w:rsidRDefault="001328D1" w:rsidP="00A166CF">
            <w:r w:rsidRPr="00FE1C76">
              <w:t>Actual Result</w:t>
            </w:r>
          </w:p>
        </w:tc>
        <w:tc>
          <w:tcPr>
            <w:tcW w:w="6403" w:type="dxa"/>
            <w:shd w:val="clear" w:color="auto" w:fill="auto"/>
            <w:vAlign w:val="center"/>
          </w:tcPr>
          <w:p w14:paraId="0346CE17" w14:textId="7058B688" w:rsidR="001328D1" w:rsidRPr="00FE1C76" w:rsidRDefault="008C6C56" w:rsidP="00A166CF">
            <w:r>
              <w:t>This username doesn’t exist</w:t>
            </w:r>
            <w:r w:rsidR="001328D1">
              <w:t>.</w:t>
            </w:r>
          </w:p>
        </w:tc>
      </w:tr>
      <w:tr w:rsidR="001328D1" w:rsidRPr="00FE1C76" w14:paraId="2F2C6911" w14:textId="77777777" w:rsidTr="00A166CF">
        <w:trPr>
          <w:trHeight w:val="678"/>
        </w:trPr>
        <w:tc>
          <w:tcPr>
            <w:tcW w:w="1875" w:type="dxa"/>
            <w:shd w:val="clear" w:color="auto" w:fill="auto"/>
            <w:vAlign w:val="center"/>
          </w:tcPr>
          <w:p w14:paraId="5F6F94FA" w14:textId="77777777" w:rsidR="001328D1" w:rsidRPr="00FE1C76" w:rsidRDefault="001328D1" w:rsidP="00A166CF">
            <w:r w:rsidRPr="00FE1C76">
              <w:t>Pass/Fail</w:t>
            </w:r>
          </w:p>
        </w:tc>
        <w:tc>
          <w:tcPr>
            <w:tcW w:w="6403" w:type="dxa"/>
            <w:shd w:val="clear" w:color="auto" w:fill="auto"/>
            <w:vAlign w:val="center"/>
          </w:tcPr>
          <w:p w14:paraId="56B314A9" w14:textId="77777777" w:rsidR="001328D1" w:rsidRPr="00FE1C76" w:rsidRDefault="001328D1" w:rsidP="00A166CF">
            <w:r>
              <w:t>Pass</w:t>
            </w:r>
          </w:p>
        </w:tc>
      </w:tr>
      <w:tr w:rsidR="001328D1" w:rsidRPr="00FE1C76" w14:paraId="37782BAC" w14:textId="77777777" w:rsidTr="00A166CF">
        <w:trPr>
          <w:trHeight w:val="678"/>
        </w:trPr>
        <w:tc>
          <w:tcPr>
            <w:tcW w:w="1875" w:type="dxa"/>
            <w:shd w:val="clear" w:color="auto" w:fill="auto"/>
            <w:vAlign w:val="center"/>
          </w:tcPr>
          <w:p w14:paraId="55C78A90" w14:textId="77777777" w:rsidR="001328D1" w:rsidRPr="00FE1C76" w:rsidRDefault="001328D1" w:rsidP="00A166CF">
            <w:r w:rsidRPr="00FE1C76">
              <w:t>Tested By</w:t>
            </w:r>
          </w:p>
        </w:tc>
        <w:tc>
          <w:tcPr>
            <w:tcW w:w="6403" w:type="dxa"/>
            <w:shd w:val="clear" w:color="auto" w:fill="auto"/>
            <w:vAlign w:val="center"/>
          </w:tcPr>
          <w:p w14:paraId="631BAAE6" w14:textId="77777777" w:rsidR="001328D1" w:rsidRPr="00FE1C76" w:rsidRDefault="001328D1" w:rsidP="00A166CF">
            <w:r>
              <w:t>BC180408671( Jawwad Rafique)</w:t>
            </w:r>
          </w:p>
        </w:tc>
      </w:tr>
    </w:tbl>
    <w:p w14:paraId="7F4D1775" w14:textId="77777777" w:rsidR="001328D1" w:rsidRDefault="001328D1"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8C6C56" w:rsidRPr="00FE1C76" w14:paraId="156317D1" w14:textId="77777777" w:rsidTr="00A166CF">
        <w:trPr>
          <w:trHeight w:val="678"/>
        </w:trPr>
        <w:tc>
          <w:tcPr>
            <w:tcW w:w="1875" w:type="dxa"/>
            <w:shd w:val="clear" w:color="auto" w:fill="auto"/>
            <w:vAlign w:val="center"/>
          </w:tcPr>
          <w:p w14:paraId="5C8D853C" w14:textId="77777777" w:rsidR="008C6C56" w:rsidRPr="00FE1C76" w:rsidRDefault="008C6C56" w:rsidP="00A166CF">
            <w:r w:rsidRPr="00FE1C76">
              <w:t>Test Case Id</w:t>
            </w:r>
          </w:p>
        </w:tc>
        <w:tc>
          <w:tcPr>
            <w:tcW w:w="6403" w:type="dxa"/>
            <w:shd w:val="clear" w:color="auto" w:fill="auto"/>
            <w:vAlign w:val="center"/>
          </w:tcPr>
          <w:p w14:paraId="3C3D43E9" w14:textId="2B7DAC5B" w:rsidR="008C6C56" w:rsidRPr="00FE1C76" w:rsidRDefault="008C6C56" w:rsidP="00A166CF">
            <w:r w:rsidRPr="00FE1C76">
              <w:t>ELTC</w:t>
            </w:r>
            <w:r>
              <w:t>6</w:t>
            </w:r>
          </w:p>
        </w:tc>
      </w:tr>
      <w:tr w:rsidR="008C6C56" w:rsidRPr="00FE1C76" w14:paraId="042E4B17" w14:textId="77777777" w:rsidTr="00A166CF">
        <w:trPr>
          <w:trHeight w:val="678"/>
        </w:trPr>
        <w:tc>
          <w:tcPr>
            <w:tcW w:w="1875" w:type="dxa"/>
            <w:shd w:val="clear" w:color="auto" w:fill="auto"/>
            <w:vAlign w:val="center"/>
          </w:tcPr>
          <w:p w14:paraId="15955C0F" w14:textId="77777777" w:rsidR="008C6C56" w:rsidRPr="00FE1C76" w:rsidRDefault="008C6C56" w:rsidP="00A166CF">
            <w:r w:rsidRPr="00FE1C76">
              <w:t>Test Case Title</w:t>
            </w:r>
          </w:p>
        </w:tc>
        <w:tc>
          <w:tcPr>
            <w:tcW w:w="6403" w:type="dxa"/>
            <w:shd w:val="clear" w:color="auto" w:fill="auto"/>
            <w:vAlign w:val="center"/>
          </w:tcPr>
          <w:p w14:paraId="1DF96898" w14:textId="59A7218C" w:rsidR="008C6C56" w:rsidRPr="00FE1C76" w:rsidRDefault="008C6C56" w:rsidP="008C6C56">
            <w:r>
              <w:t>Login with valid email.</w:t>
            </w:r>
          </w:p>
        </w:tc>
      </w:tr>
      <w:tr w:rsidR="008C6C56" w:rsidRPr="00FE1C76" w14:paraId="5148AFDC" w14:textId="77777777" w:rsidTr="00A166CF">
        <w:trPr>
          <w:trHeight w:val="678"/>
        </w:trPr>
        <w:tc>
          <w:tcPr>
            <w:tcW w:w="1875" w:type="dxa"/>
            <w:shd w:val="clear" w:color="auto" w:fill="auto"/>
            <w:vAlign w:val="center"/>
          </w:tcPr>
          <w:p w14:paraId="7F0369D9" w14:textId="77777777" w:rsidR="008C6C56" w:rsidRPr="00FE1C76" w:rsidRDefault="008C6C56" w:rsidP="00A166CF">
            <w:r w:rsidRPr="00FE1C76">
              <w:t>Test Case Description</w:t>
            </w:r>
          </w:p>
        </w:tc>
        <w:tc>
          <w:tcPr>
            <w:tcW w:w="6403" w:type="dxa"/>
            <w:shd w:val="clear" w:color="auto" w:fill="auto"/>
            <w:vAlign w:val="center"/>
          </w:tcPr>
          <w:p w14:paraId="4100A863" w14:textId="77777777" w:rsidR="008C6C56" w:rsidRPr="00FE1C76" w:rsidRDefault="008C6C56" w:rsidP="00A166CF">
            <w:r>
              <w:t>Reader login himself by providing login credentials user account.</w:t>
            </w:r>
          </w:p>
        </w:tc>
      </w:tr>
      <w:tr w:rsidR="008C6C56" w:rsidRPr="00FE1C76" w14:paraId="349C1C86" w14:textId="77777777" w:rsidTr="00A166CF">
        <w:trPr>
          <w:trHeight w:val="678"/>
        </w:trPr>
        <w:tc>
          <w:tcPr>
            <w:tcW w:w="1875" w:type="dxa"/>
            <w:shd w:val="clear" w:color="auto" w:fill="auto"/>
            <w:vAlign w:val="center"/>
          </w:tcPr>
          <w:p w14:paraId="6C8F7937" w14:textId="77777777" w:rsidR="008C6C56" w:rsidRPr="00FE1C76" w:rsidRDefault="008C6C56" w:rsidP="00A166CF">
            <w:r w:rsidRPr="00FE1C76">
              <w:t>Test Steps</w:t>
            </w:r>
          </w:p>
        </w:tc>
        <w:tc>
          <w:tcPr>
            <w:tcW w:w="6403" w:type="dxa"/>
            <w:shd w:val="clear" w:color="auto" w:fill="auto"/>
            <w:vAlign w:val="center"/>
          </w:tcPr>
          <w:p w14:paraId="572A1B34" w14:textId="77777777" w:rsidR="008C6C56" w:rsidRDefault="008C6C56" w:rsidP="008C6C56">
            <w:pPr>
              <w:numPr>
                <w:ilvl w:val="0"/>
                <w:numId w:val="16"/>
              </w:numPr>
            </w:pPr>
            <w:r>
              <w:t>Reader click login link.</w:t>
            </w:r>
          </w:p>
          <w:p w14:paraId="05628D36" w14:textId="77777777" w:rsidR="008C6C56" w:rsidRDefault="008C6C56" w:rsidP="008C6C56">
            <w:pPr>
              <w:numPr>
                <w:ilvl w:val="0"/>
                <w:numId w:val="16"/>
              </w:numPr>
            </w:pPr>
            <w:r>
              <w:t>Reader fills the login form.</w:t>
            </w:r>
          </w:p>
          <w:p w14:paraId="30CFF2A3" w14:textId="77777777" w:rsidR="008C6C56" w:rsidRPr="00FE1C76" w:rsidRDefault="008C6C56" w:rsidP="008C6C56">
            <w:pPr>
              <w:numPr>
                <w:ilvl w:val="0"/>
                <w:numId w:val="16"/>
              </w:numPr>
            </w:pPr>
            <w:r>
              <w:t>Reader click login button</w:t>
            </w:r>
          </w:p>
        </w:tc>
      </w:tr>
      <w:tr w:rsidR="008C6C56" w:rsidRPr="00FE1C76" w14:paraId="2E0C0AAD" w14:textId="77777777" w:rsidTr="00A166CF">
        <w:trPr>
          <w:trHeight w:val="669"/>
        </w:trPr>
        <w:tc>
          <w:tcPr>
            <w:tcW w:w="1875" w:type="dxa"/>
            <w:shd w:val="clear" w:color="auto" w:fill="auto"/>
            <w:vAlign w:val="center"/>
          </w:tcPr>
          <w:p w14:paraId="63FF1B31" w14:textId="77777777" w:rsidR="008C6C56" w:rsidRPr="00FE1C76" w:rsidRDefault="008C6C56" w:rsidP="00A166CF">
            <w:r w:rsidRPr="00FE1C76">
              <w:t>Pre-Condition</w:t>
            </w:r>
          </w:p>
        </w:tc>
        <w:tc>
          <w:tcPr>
            <w:tcW w:w="6403" w:type="dxa"/>
            <w:shd w:val="clear" w:color="auto" w:fill="auto"/>
            <w:vAlign w:val="center"/>
          </w:tcPr>
          <w:p w14:paraId="4CC310D3" w14:textId="77777777" w:rsidR="008C6C56" w:rsidRDefault="008C6C56" w:rsidP="00A166CF">
            <w:r>
              <w:t>Internet must be available.</w:t>
            </w:r>
          </w:p>
          <w:p w14:paraId="72694950" w14:textId="77777777" w:rsidR="008C6C56" w:rsidRDefault="008C6C56" w:rsidP="00A166CF">
            <w:r>
              <w:t>Reader must be logged out.</w:t>
            </w:r>
          </w:p>
          <w:p w14:paraId="4C2E7A06" w14:textId="77777777" w:rsidR="008C6C56" w:rsidRPr="00FE1C76" w:rsidRDefault="008C6C56" w:rsidP="00A166CF">
            <w:r>
              <w:t>Reader must be registered.</w:t>
            </w:r>
          </w:p>
        </w:tc>
      </w:tr>
      <w:tr w:rsidR="008C6C56" w:rsidRPr="00FE1C76" w14:paraId="44FC959E" w14:textId="77777777" w:rsidTr="00A166CF">
        <w:trPr>
          <w:trHeight w:val="678"/>
        </w:trPr>
        <w:tc>
          <w:tcPr>
            <w:tcW w:w="1875" w:type="dxa"/>
            <w:shd w:val="clear" w:color="auto" w:fill="auto"/>
            <w:vAlign w:val="center"/>
          </w:tcPr>
          <w:p w14:paraId="1F02682A" w14:textId="77777777" w:rsidR="008C6C56" w:rsidRPr="00FE1C76" w:rsidRDefault="008C6C56" w:rsidP="00A166CF">
            <w:r w:rsidRPr="00FE1C76">
              <w:t>Post-Condition</w:t>
            </w:r>
          </w:p>
        </w:tc>
        <w:tc>
          <w:tcPr>
            <w:tcW w:w="6403" w:type="dxa"/>
            <w:shd w:val="clear" w:color="auto" w:fill="auto"/>
            <w:vAlign w:val="center"/>
          </w:tcPr>
          <w:p w14:paraId="3A62DA84" w14:textId="77777777" w:rsidR="008C6C56" w:rsidRDefault="008C6C56" w:rsidP="00A166CF">
            <w:r>
              <w:t>If error occurs it should be shown clearly.</w:t>
            </w:r>
          </w:p>
          <w:p w14:paraId="7D65C9D3" w14:textId="77777777" w:rsidR="008C6C56" w:rsidRPr="00FE1C76" w:rsidRDefault="008C6C56" w:rsidP="00A166CF">
            <w:r>
              <w:t>Redirect to reader portal.</w:t>
            </w:r>
          </w:p>
        </w:tc>
      </w:tr>
      <w:tr w:rsidR="008C6C56" w:rsidRPr="00FE1C76" w14:paraId="5C436A3E" w14:textId="77777777" w:rsidTr="00A166CF">
        <w:trPr>
          <w:trHeight w:val="678"/>
        </w:trPr>
        <w:tc>
          <w:tcPr>
            <w:tcW w:w="1875" w:type="dxa"/>
            <w:shd w:val="clear" w:color="auto" w:fill="auto"/>
            <w:vAlign w:val="center"/>
          </w:tcPr>
          <w:p w14:paraId="2904B2E1" w14:textId="77777777" w:rsidR="008C6C56" w:rsidRPr="00FE1C76" w:rsidRDefault="008C6C56" w:rsidP="00A166CF">
            <w:r w:rsidRPr="00FE1C76">
              <w:t>Expected Result</w:t>
            </w:r>
          </w:p>
        </w:tc>
        <w:tc>
          <w:tcPr>
            <w:tcW w:w="6403" w:type="dxa"/>
            <w:shd w:val="clear" w:color="auto" w:fill="auto"/>
            <w:vAlign w:val="center"/>
          </w:tcPr>
          <w:p w14:paraId="344F2B78" w14:textId="4701EE16" w:rsidR="008C6C56" w:rsidRPr="00FE1C76" w:rsidRDefault="008C6C56" w:rsidP="008C6C56">
            <w:r>
              <w:t>Login successful</w:t>
            </w:r>
          </w:p>
        </w:tc>
      </w:tr>
      <w:tr w:rsidR="008C6C56" w:rsidRPr="00FE1C76" w14:paraId="41679E31" w14:textId="77777777" w:rsidTr="00A166CF">
        <w:trPr>
          <w:trHeight w:val="678"/>
        </w:trPr>
        <w:tc>
          <w:tcPr>
            <w:tcW w:w="1875" w:type="dxa"/>
            <w:shd w:val="clear" w:color="auto" w:fill="auto"/>
            <w:vAlign w:val="center"/>
          </w:tcPr>
          <w:p w14:paraId="214FA996" w14:textId="77777777" w:rsidR="008C6C56" w:rsidRPr="00FE1C76" w:rsidRDefault="008C6C56" w:rsidP="00A166CF">
            <w:r w:rsidRPr="00FE1C76">
              <w:t>Actual Result</w:t>
            </w:r>
          </w:p>
        </w:tc>
        <w:tc>
          <w:tcPr>
            <w:tcW w:w="6403" w:type="dxa"/>
            <w:shd w:val="clear" w:color="auto" w:fill="auto"/>
            <w:vAlign w:val="center"/>
          </w:tcPr>
          <w:p w14:paraId="0829A9E6" w14:textId="0450959A" w:rsidR="008C6C56" w:rsidRPr="00FE1C76" w:rsidRDefault="008C6C56" w:rsidP="00A166CF">
            <w:r>
              <w:t>Login successful and redirected to user portal</w:t>
            </w:r>
          </w:p>
        </w:tc>
      </w:tr>
      <w:tr w:rsidR="008C6C56" w:rsidRPr="00FE1C76" w14:paraId="0BA88215" w14:textId="77777777" w:rsidTr="00A166CF">
        <w:trPr>
          <w:trHeight w:val="678"/>
        </w:trPr>
        <w:tc>
          <w:tcPr>
            <w:tcW w:w="1875" w:type="dxa"/>
            <w:shd w:val="clear" w:color="auto" w:fill="auto"/>
            <w:vAlign w:val="center"/>
          </w:tcPr>
          <w:p w14:paraId="3F2C9C23" w14:textId="77777777" w:rsidR="008C6C56" w:rsidRPr="00FE1C76" w:rsidRDefault="008C6C56" w:rsidP="00A166CF">
            <w:r w:rsidRPr="00FE1C76">
              <w:t>Pass/Fail</w:t>
            </w:r>
          </w:p>
        </w:tc>
        <w:tc>
          <w:tcPr>
            <w:tcW w:w="6403" w:type="dxa"/>
            <w:shd w:val="clear" w:color="auto" w:fill="auto"/>
            <w:vAlign w:val="center"/>
          </w:tcPr>
          <w:p w14:paraId="2D6EB87E" w14:textId="77777777" w:rsidR="008C6C56" w:rsidRPr="00FE1C76" w:rsidRDefault="008C6C56" w:rsidP="00A166CF">
            <w:r>
              <w:t>Pass</w:t>
            </w:r>
          </w:p>
        </w:tc>
      </w:tr>
      <w:tr w:rsidR="008C6C56" w:rsidRPr="00FE1C76" w14:paraId="46707638" w14:textId="77777777" w:rsidTr="00A166CF">
        <w:trPr>
          <w:trHeight w:val="678"/>
        </w:trPr>
        <w:tc>
          <w:tcPr>
            <w:tcW w:w="1875" w:type="dxa"/>
            <w:shd w:val="clear" w:color="auto" w:fill="auto"/>
            <w:vAlign w:val="center"/>
          </w:tcPr>
          <w:p w14:paraId="5A931DF8" w14:textId="77777777" w:rsidR="008C6C56" w:rsidRPr="00FE1C76" w:rsidRDefault="008C6C56" w:rsidP="00A166CF">
            <w:r w:rsidRPr="00FE1C76">
              <w:t>Tested By</w:t>
            </w:r>
          </w:p>
        </w:tc>
        <w:tc>
          <w:tcPr>
            <w:tcW w:w="6403" w:type="dxa"/>
            <w:shd w:val="clear" w:color="auto" w:fill="auto"/>
            <w:vAlign w:val="center"/>
          </w:tcPr>
          <w:p w14:paraId="58F191BA" w14:textId="77777777" w:rsidR="008C6C56" w:rsidRPr="00FE1C76" w:rsidRDefault="008C6C56" w:rsidP="00A166CF">
            <w:r>
              <w:t>BC180408671( Jawwad Rafique)</w:t>
            </w:r>
          </w:p>
        </w:tc>
      </w:tr>
    </w:tbl>
    <w:p w14:paraId="7C337146" w14:textId="77777777" w:rsidR="008C6C56" w:rsidRDefault="008C6C56"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A166CF" w:rsidRPr="00FE1C76" w14:paraId="47767C7A" w14:textId="77777777" w:rsidTr="00A166CF">
        <w:trPr>
          <w:trHeight w:val="678"/>
        </w:trPr>
        <w:tc>
          <w:tcPr>
            <w:tcW w:w="1875" w:type="dxa"/>
            <w:shd w:val="clear" w:color="auto" w:fill="auto"/>
            <w:vAlign w:val="center"/>
          </w:tcPr>
          <w:p w14:paraId="06ABA649" w14:textId="77777777" w:rsidR="00A166CF" w:rsidRPr="00FE1C76" w:rsidRDefault="00A166CF" w:rsidP="00A166CF">
            <w:r w:rsidRPr="00FE1C76">
              <w:lastRenderedPageBreak/>
              <w:t>Test Case Id</w:t>
            </w:r>
          </w:p>
        </w:tc>
        <w:tc>
          <w:tcPr>
            <w:tcW w:w="6403" w:type="dxa"/>
            <w:shd w:val="clear" w:color="auto" w:fill="auto"/>
            <w:vAlign w:val="center"/>
          </w:tcPr>
          <w:p w14:paraId="02170063" w14:textId="77777777" w:rsidR="00A166CF" w:rsidRPr="00FE1C76" w:rsidRDefault="00A166CF" w:rsidP="00A166CF">
            <w:r w:rsidRPr="00FE1C76">
              <w:t>ELTC</w:t>
            </w:r>
            <w:r>
              <w:t>6</w:t>
            </w:r>
          </w:p>
        </w:tc>
      </w:tr>
      <w:tr w:rsidR="00A166CF" w:rsidRPr="00FE1C76" w14:paraId="33E17807" w14:textId="77777777" w:rsidTr="00A166CF">
        <w:trPr>
          <w:trHeight w:val="678"/>
        </w:trPr>
        <w:tc>
          <w:tcPr>
            <w:tcW w:w="1875" w:type="dxa"/>
            <w:shd w:val="clear" w:color="auto" w:fill="auto"/>
            <w:vAlign w:val="center"/>
          </w:tcPr>
          <w:p w14:paraId="27923C1A" w14:textId="77777777" w:rsidR="00A166CF" w:rsidRPr="00FE1C76" w:rsidRDefault="00A166CF" w:rsidP="00A166CF">
            <w:r w:rsidRPr="00FE1C76">
              <w:t>Test Case Title</w:t>
            </w:r>
          </w:p>
        </w:tc>
        <w:tc>
          <w:tcPr>
            <w:tcW w:w="6403" w:type="dxa"/>
            <w:shd w:val="clear" w:color="auto" w:fill="auto"/>
            <w:vAlign w:val="center"/>
          </w:tcPr>
          <w:p w14:paraId="30186B84" w14:textId="77777777" w:rsidR="00A166CF" w:rsidRPr="00FE1C76" w:rsidRDefault="00A166CF" w:rsidP="00A166CF">
            <w:r>
              <w:t>Login with valid email.</w:t>
            </w:r>
          </w:p>
        </w:tc>
      </w:tr>
      <w:tr w:rsidR="00A166CF" w:rsidRPr="00FE1C76" w14:paraId="2FA3AFD8" w14:textId="77777777" w:rsidTr="00A166CF">
        <w:trPr>
          <w:trHeight w:val="678"/>
        </w:trPr>
        <w:tc>
          <w:tcPr>
            <w:tcW w:w="1875" w:type="dxa"/>
            <w:shd w:val="clear" w:color="auto" w:fill="auto"/>
            <w:vAlign w:val="center"/>
          </w:tcPr>
          <w:p w14:paraId="6BC66C8C" w14:textId="77777777" w:rsidR="00A166CF" w:rsidRPr="00FE1C76" w:rsidRDefault="00A166CF" w:rsidP="00A166CF">
            <w:r w:rsidRPr="00FE1C76">
              <w:t>Test Case Description</w:t>
            </w:r>
          </w:p>
        </w:tc>
        <w:tc>
          <w:tcPr>
            <w:tcW w:w="6403" w:type="dxa"/>
            <w:shd w:val="clear" w:color="auto" w:fill="auto"/>
            <w:vAlign w:val="center"/>
          </w:tcPr>
          <w:p w14:paraId="363F260E" w14:textId="77777777" w:rsidR="00A166CF" w:rsidRPr="00FE1C76" w:rsidRDefault="00A166CF" w:rsidP="00A166CF">
            <w:r>
              <w:t>Reader login himself by providing login credentials user account.</w:t>
            </w:r>
          </w:p>
        </w:tc>
      </w:tr>
      <w:tr w:rsidR="00A166CF" w:rsidRPr="00FE1C76" w14:paraId="0CA605C0" w14:textId="77777777" w:rsidTr="00A166CF">
        <w:trPr>
          <w:trHeight w:val="678"/>
        </w:trPr>
        <w:tc>
          <w:tcPr>
            <w:tcW w:w="1875" w:type="dxa"/>
            <w:shd w:val="clear" w:color="auto" w:fill="auto"/>
            <w:vAlign w:val="center"/>
          </w:tcPr>
          <w:p w14:paraId="359DB342" w14:textId="77777777" w:rsidR="00A166CF" w:rsidRPr="00FE1C76" w:rsidRDefault="00A166CF" w:rsidP="00A166CF">
            <w:r w:rsidRPr="00FE1C76">
              <w:t>Test Steps</w:t>
            </w:r>
          </w:p>
        </w:tc>
        <w:tc>
          <w:tcPr>
            <w:tcW w:w="6403" w:type="dxa"/>
            <w:shd w:val="clear" w:color="auto" w:fill="auto"/>
            <w:vAlign w:val="center"/>
          </w:tcPr>
          <w:p w14:paraId="7DF2B0E2" w14:textId="77777777" w:rsidR="00A166CF" w:rsidRDefault="00A166CF" w:rsidP="00A166CF">
            <w:pPr>
              <w:numPr>
                <w:ilvl w:val="0"/>
                <w:numId w:val="17"/>
              </w:numPr>
            </w:pPr>
            <w:r>
              <w:t>Reader click login link.</w:t>
            </w:r>
          </w:p>
          <w:p w14:paraId="6278B9FF" w14:textId="77777777" w:rsidR="00A166CF" w:rsidRDefault="00A166CF" w:rsidP="00A166CF">
            <w:pPr>
              <w:numPr>
                <w:ilvl w:val="0"/>
                <w:numId w:val="17"/>
              </w:numPr>
            </w:pPr>
            <w:r>
              <w:t>Reader fills the login form.</w:t>
            </w:r>
          </w:p>
          <w:p w14:paraId="4C845B0E" w14:textId="77777777" w:rsidR="00A166CF" w:rsidRPr="00FE1C76" w:rsidRDefault="00A166CF" w:rsidP="00A166CF">
            <w:pPr>
              <w:numPr>
                <w:ilvl w:val="0"/>
                <w:numId w:val="17"/>
              </w:numPr>
            </w:pPr>
            <w:r>
              <w:t>Reader click login button</w:t>
            </w:r>
          </w:p>
        </w:tc>
      </w:tr>
      <w:tr w:rsidR="00A166CF" w:rsidRPr="00FE1C76" w14:paraId="64EB1DA4" w14:textId="77777777" w:rsidTr="00A166CF">
        <w:trPr>
          <w:trHeight w:val="669"/>
        </w:trPr>
        <w:tc>
          <w:tcPr>
            <w:tcW w:w="1875" w:type="dxa"/>
            <w:shd w:val="clear" w:color="auto" w:fill="auto"/>
            <w:vAlign w:val="center"/>
          </w:tcPr>
          <w:p w14:paraId="58374C2C" w14:textId="77777777" w:rsidR="00A166CF" w:rsidRPr="00FE1C76" w:rsidRDefault="00A166CF" w:rsidP="00A166CF">
            <w:r w:rsidRPr="00FE1C76">
              <w:t>Pre-Condition</w:t>
            </w:r>
          </w:p>
        </w:tc>
        <w:tc>
          <w:tcPr>
            <w:tcW w:w="6403" w:type="dxa"/>
            <w:shd w:val="clear" w:color="auto" w:fill="auto"/>
            <w:vAlign w:val="center"/>
          </w:tcPr>
          <w:p w14:paraId="5C722161" w14:textId="77777777" w:rsidR="00A166CF" w:rsidRDefault="00A166CF" w:rsidP="00A166CF">
            <w:r>
              <w:t>Internet must be available.</w:t>
            </w:r>
          </w:p>
          <w:p w14:paraId="21776793" w14:textId="77777777" w:rsidR="00A166CF" w:rsidRDefault="00A166CF" w:rsidP="00A166CF">
            <w:r>
              <w:t>Reader must be logged out.</w:t>
            </w:r>
          </w:p>
          <w:p w14:paraId="7CCD2400" w14:textId="77777777" w:rsidR="00A166CF" w:rsidRPr="00FE1C76" w:rsidRDefault="00A166CF" w:rsidP="00A166CF">
            <w:r>
              <w:t>Reader must be registered.</w:t>
            </w:r>
          </w:p>
        </w:tc>
      </w:tr>
      <w:tr w:rsidR="00A166CF" w:rsidRPr="00FE1C76" w14:paraId="605709EC" w14:textId="77777777" w:rsidTr="00A166CF">
        <w:trPr>
          <w:trHeight w:val="678"/>
        </w:trPr>
        <w:tc>
          <w:tcPr>
            <w:tcW w:w="1875" w:type="dxa"/>
            <w:shd w:val="clear" w:color="auto" w:fill="auto"/>
            <w:vAlign w:val="center"/>
          </w:tcPr>
          <w:p w14:paraId="2ADD1058" w14:textId="77777777" w:rsidR="00A166CF" w:rsidRPr="00FE1C76" w:rsidRDefault="00A166CF" w:rsidP="00A166CF">
            <w:r w:rsidRPr="00FE1C76">
              <w:t>Post-Condition</w:t>
            </w:r>
          </w:p>
        </w:tc>
        <w:tc>
          <w:tcPr>
            <w:tcW w:w="6403" w:type="dxa"/>
            <w:shd w:val="clear" w:color="auto" w:fill="auto"/>
            <w:vAlign w:val="center"/>
          </w:tcPr>
          <w:p w14:paraId="7DC8CBCB" w14:textId="77777777" w:rsidR="00A166CF" w:rsidRDefault="00A166CF" w:rsidP="00A166CF">
            <w:r>
              <w:t>If error occurs it should be shown clearly.</w:t>
            </w:r>
          </w:p>
          <w:p w14:paraId="1B3F240F" w14:textId="77777777" w:rsidR="00A166CF" w:rsidRPr="00FE1C76" w:rsidRDefault="00A166CF" w:rsidP="00A166CF">
            <w:r>
              <w:t>Redirect to reader portal.</w:t>
            </w:r>
          </w:p>
        </w:tc>
      </w:tr>
      <w:tr w:rsidR="00A166CF" w:rsidRPr="00FE1C76" w14:paraId="0A8D0E58" w14:textId="77777777" w:rsidTr="00A166CF">
        <w:trPr>
          <w:trHeight w:val="678"/>
        </w:trPr>
        <w:tc>
          <w:tcPr>
            <w:tcW w:w="1875" w:type="dxa"/>
            <w:shd w:val="clear" w:color="auto" w:fill="auto"/>
            <w:vAlign w:val="center"/>
          </w:tcPr>
          <w:p w14:paraId="06247E9A" w14:textId="77777777" w:rsidR="00A166CF" w:rsidRPr="00FE1C76" w:rsidRDefault="00A166CF" w:rsidP="00A166CF">
            <w:r w:rsidRPr="00FE1C76">
              <w:t>Expected Result</w:t>
            </w:r>
          </w:p>
        </w:tc>
        <w:tc>
          <w:tcPr>
            <w:tcW w:w="6403" w:type="dxa"/>
            <w:shd w:val="clear" w:color="auto" w:fill="auto"/>
            <w:vAlign w:val="center"/>
          </w:tcPr>
          <w:p w14:paraId="41198195" w14:textId="77777777" w:rsidR="00A166CF" w:rsidRPr="00FE1C76" w:rsidRDefault="00A166CF" w:rsidP="00A166CF">
            <w:r>
              <w:t>Login successful</w:t>
            </w:r>
          </w:p>
        </w:tc>
      </w:tr>
      <w:tr w:rsidR="00A166CF" w:rsidRPr="00FE1C76" w14:paraId="7A524B91" w14:textId="77777777" w:rsidTr="00A166CF">
        <w:trPr>
          <w:trHeight w:val="678"/>
        </w:trPr>
        <w:tc>
          <w:tcPr>
            <w:tcW w:w="1875" w:type="dxa"/>
            <w:shd w:val="clear" w:color="auto" w:fill="auto"/>
            <w:vAlign w:val="center"/>
          </w:tcPr>
          <w:p w14:paraId="606BF7F2" w14:textId="77777777" w:rsidR="00A166CF" w:rsidRPr="00FE1C76" w:rsidRDefault="00A166CF" w:rsidP="00A166CF">
            <w:r w:rsidRPr="00FE1C76">
              <w:t>Actual Result</w:t>
            </w:r>
          </w:p>
        </w:tc>
        <w:tc>
          <w:tcPr>
            <w:tcW w:w="6403" w:type="dxa"/>
            <w:shd w:val="clear" w:color="auto" w:fill="auto"/>
            <w:vAlign w:val="center"/>
          </w:tcPr>
          <w:p w14:paraId="2913DEAD" w14:textId="77777777" w:rsidR="00A166CF" w:rsidRPr="00FE1C76" w:rsidRDefault="00A166CF" w:rsidP="00A166CF">
            <w:r>
              <w:t>Login successful and redirected to user portal</w:t>
            </w:r>
          </w:p>
        </w:tc>
      </w:tr>
      <w:tr w:rsidR="00A166CF" w:rsidRPr="00FE1C76" w14:paraId="4200616A" w14:textId="77777777" w:rsidTr="00A166CF">
        <w:trPr>
          <w:trHeight w:val="678"/>
        </w:trPr>
        <w:tc>
          <w:tcPr>
            <w:tcW w:w="1875" w:type="dxa"/>
            <w:shd w:val="clear" w:color="auto" w:fill="auto"/>
            <w:vAlign w:val="center"/>
          </w:tcPr>
          <w:p w14:paraId="4229E6C6" w14:textId="77777777" w:rsidR="00A166CF" w:rsidRPr="00FE1C76" w:rsidRDefault="00A166CF" w:rsidP="00A166CF">
            <w:r w:rsidRPr="00FE1C76">
              <w:t>Pass/Fail</w:t>
            </w:r>
          </w:p>
        </w:tc>
        <w:tc>
          <w:tcPr>
            <w:tcW w:w="6403" w:type="dxa"/>
            <w:shd w:val="clear" w:color="auto" w:fill="auto"/>
            <w:vAlign w:val="center"/>
          </w:tcPr>
          <w:p w14:paraId="5C86FF63" w14:textId="77777777" w:rsidR="00A166CF" w:rsidRPr="00FE1C76" w:rsidRDefault="00A166CF" w:rsidP="00A166CF">
            <w:r>
              <w:t>Pass</w:t>
            </w:r>
          </w:p>
        </w:tc>
      </w:tr>
      <w:tr w:rsidR="00A166CF" w:rsidRPr="00FE1C76" w14:paraId="4BCAE12A" w14:textId="77777777" w:rsidTr="00A166CF">
        <w:trPr>
          <w:trHeight w:val="678"/>
        </w:trPr>
        <w:tc>
          <w:tcPr>
            <w:tcW w:w="1875" w:type="dxa"/>
            <w:shd w:val="clear" w:color="auto" w:fill="auto"/>
            <w:vAlign w:val="center"/>
          </w:tcPr>
          <w:p w14:paraId="23A6014B" w14:textId="77777777" w:rsidR="00A166CF" w:rsidRPr="00FE1C76" w:rsidRDefault="00A166CF" w:rsidP="00A166CF">
            <w:r w:rsidRPr="00FE1C76">
              <w:t>Tested By</w:t>
            </w:r>
          </w:p>
        </w:tc>
        <w:tc>
          <w:tcPr>
            <w:tcW w:w="6403" w:type="dxa"/>
            <w:shd w:val="clear" w:color="auto" w:fill="auto"/>
            <w:vAlign w:val="center"/>
          </w:tcPr>
          <w:p w14:paraId="328C4F4C" w14:textId="77777777" w:rsidR="00A166CF" w:rsidRPr="00FE1C76" w:rsidRDefault="00A166CF" w:rsidP="00A166CF">
            <w:r>
              <w:t>BC180408671( Jawwad Rafique)</w:t>
            </w:r>
          </w:p>
        </w:tc>
      </w:tr>
    </w:tbl>
    <w:p w14:paraId="79C49C43" w14:textId="77777777" w:rsidR="00A166CF" w:rsidRDefault="00A166CF"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A166CF" w:rsidRPr="00FE1C76" w14:paraId="0B462D96" w14:textId="77777777" w:rsidTr="00A166CF">
        <w:trPr>
          <w:trHeight w:val="678"/>
        </w:trPr>
        <w:tc>
          <w:tcPr>
            <w:tcW w:w="1875" w:type="dxa"/>
            <w:shd w:val="clear" w:color="auto" w:fill="auto"/>
            <w:vAlign w:val="center"/>
          </w:tcPr>
          <w:p w14:paraId="4621060D" w14:textId="77777777" w:rsidR="00A166CF" w:rsidRPr="00FE1C76" w:rsidRDefault="00A166CF" w:rsidP="00A166CF">
            <w:r w:rsidRPr="00FE1C76">
              <w:t>Test Case Id</w:t>
            </w:r>
          </w:p>
        </w:tc>
        <w:tc>
          <w:tcPr>
            <w:tcW w:w="6403" w:type="dxa"/>
            <w:shd w:val="clear" w:color="auto" w:fill="auto"/>
            <w:vAlign w:val="center"/>
          </w:tcPr>
          <w:p w14:paraId="7BF1EE0C" w14:textId="3C79F102" w:rsidR="00A166CF" w:rsidRPr="00FE1C76" w:rsidRDefault="00A166CF" w:rsidP="00A166CF">
            <w:r w:rsidRPr="00FE1C76">
              <w:t>ELTC</w:t>
            </w:r>
            <w:r>
              <w:t>7</w:t>
            </w:r>
          </w:p>
        </w:tc>
      </w:tr>
      <w:tr w:rsidR="00A166CF" w:rsidRPr="00FE1C76" w14:paraId="620BB987" w14:textId="77777777" w:rsidTr="00A166CF">
        <w:trPr>
          <w:trHeight w:val="678"/>
        </w:trPr>
        <w:tc>
          <w:tcPr>
            <w:tcW w:w="1875" w:type="dxa"/>
            <w:shd w:val="clear" w:color="auto" w:fill="auto"/>
            <w:vAlign w:val="center"/>
          </w:tcPr>
          <w:p w14:paraId="1E4F8446" w14:textId="77777777" w:rsidR="00A166CF" w:rsidRPr="00FE1C76" w:rsidRDefault="00A166CF" w:rsidP="00A166CF">
            <w:r w:rsidRPr="00FE1C76">
              <w:t>Test Case Title</w:t>
            </w:r>
          </w:p>
        </w:tc>
        <w:tc>
          <w:tcPr>
            <w:tcW w:w="6403" w:type="dxa"/>
            <w:shd w:val="clear" w:color="auto" w:fill="auto"/>
            <w:vAlign w:val="center"/>
          </w:tcPr>
          <w:p w14:paraId="6B922E6B" w14:textId="364946DF" w:rsidR="00A166CF" w:rsidRPr="00FE1C76" w:rsidRDefault="00A166CF" w:rsidP="00A166CF">
            <w:r>
              <w:t>Admin login with valid email.</w:t>
            </w:r>
          </w:p>
        </w:tc>
      </w:tr>
      <w:tr w:rsidR="00A166CF" w:rsidRPr="00FE1C76" w14:paraId="488F09DB" w14:textId="77777777" w:rsidTr="00A166CF">
        <w:trPr>
          <w:trHeight w:val="678"/>
        </w:trPr>
        <w:tc>
          <w:tcPr>
            <w:tcW w:w="1875" w:type="dxa"/>
            <w:shd w:val="clear" w:color="auto" w:fill="auto"/>
            <w:vAlign w:val="center"/>
          </w:tcPr>
          <w:p w14:paraId="76D95737" w14:textId="77777777" w:rsidR="00A166CF" w:rsidRPr="00FE1C76" w:rsidRDefault="00A166CF" w:rsidP="00A166CF">
            <w:r w:rsidRPr="00FE1C76">
              <w:t>Test Case Description</w:t>
            </w:r>
          </w:p>
        </w:tc>
        <w:tc>
          <w:tcPr>
            <w:tcW w:w="6403" w:type="dxa"/>
            <w:shd w:val="clear" w:color="auto" w:fill="auto"/>
            <w:vAlign w:val="center"/>
          </w:tcPr>
          <w:p w14:paraId="0AF3DDC2" w14:textId="2CDB7D19" w:rsidR="00A166CF" w:rsidRPr="00FE1C76" w:rsidRDefault="00A166CF" w:rsidP="00A166CF">
            <w:r>
              <w:t>Admin login himself by providing login credentials user account.</w:t>
            </w:r>
          </w:p>
        </w:tc>
      </w:tr>
      <w:tr w:rsidR="00A166CF" w:rsidRPr="00FE1C76" w14:paraId="7B763741" w14:textId="77777777" w:rsidTr="00A166CF">
        <w:trPr>
          <w:trHeight w:val="678"/>
        </w:trPr>
        <w:tc>
          <w:tcPr>
            <w:tcW w:w="1875" w:type="dxa"/>
            <w:shd w:val="clear" w:color="auto" w:fill="auto"/>
            <w:vAlign w:val="center"/>
          </w:tcPr>
          <w:p w14:paraId="327A011C" w14:textId="77777777" w:rsidR="00A166CF" w:rsidRPr="00FE1C76" w:rsidRDefault="00A166CF" w:rsidP="00A166CF">
            <w:r w:rsidRPr="00FE1C76">
              <w:t>Test Steps</w:t>
            </w:r>
          </w:p>
        </w:tc>
        <w:tc>
          <w:tcPr>
            <w:tcW w:w="6403" w:type="dxa"/>
            <w:shd w:val="clear" w:color="auto" w:fill="auto"/>
            <w:vAlign w:val="center"/>
          </w:tcPr>
          <w:p w14:paraId="0D894DE4" w14:textId="593EFE5F" w:rsidR="00A166CF" w:rsidRDefault="00A166CF" w:rsidP="00A166CF">
            <w:pPr>
              <w:numPr>
                <w:ilvl w:val="0"/>
                <w:numId w:val="18"/>
              </w:numPr>
            </w:pPr>
            <w:r>
              <w:t>Admin go to admin login link.</w:t>
            </w:r>
          </w:p>
          <w:p w14:paraId="677DD893" w14:textId="4D54E955" w:rsidR="00A166CF" w:rsidRDefault="00A166CF" w:rsidP="00A166CF">
            <w:pPr>
              <w:numPr>
                <w:ilvl w:val="0"/>
                <w:numId w:val="18"/>
              </w:numPr>
            </w:pPr>
            <w:r>
              <w:t>Admin fills the login form.</w:t>
            </w:r>
          </w:p>
          <w:p w14:paraId="61EA7ACF" w14:textId="29C1AE59" w:rsidR="00A166CF" w:rsidRPr="00FE1C76" w:rsidRDefault="00A166CF" w:rsidP="00A166CF">
            <w:pPr>
              <w:numPr>
                <w:ilvl w:val="0"/>
                <w:numId w:val="18"/>
              </w:numPr>
            </w:pPr>
            <w:r>
              <w:t>Admin click login button</w:t>
            </w:r>
          </w:p>
        </w:tc>
      </w:tr>
      <w:tr w:rsidR="00A166CF" w:rsidRPr="00FE1C76" w14:paraId="52C3F0D9" w14:textId="77777777" w:rsidTr="00A166CF">
        <w:trPr>
          <w:trHeight w:val="669"/>
        </w:trPr>
        <w:tc>
          <w:tcPr>
            <w:tcW w:w="1875" w:type="dxa"/>
            <w:shd w:val="clear" w:color="auto" w:fill="auto"/>
            <w:vAlign w:val="center"/>
          </w:tcPr>
          <w:p w14:paraId="0132B393" w14:textId="77777777" w:rsidR="00A166CF" w:rsidRPr="00FE1C76" w:rsidRDefault="00A166CF" w:rsidP="00A166CF">
            <w:r w:rsidRPr="00FE1C76">
              <w:t>Pre-Condition</w:t>
            </w:r>
          </w:p>
        </w:tc>
        <w:tc>
          <w:tcPr>
            <w:tcW w:w="6403" w:type="dxa"/>
            <w:shd w:val="clear" w:color="auto" w:fill="auto"/>
            <w:vAlign w:val="center"/>
          </w:tcPr>
          <w:p w14:paraId="111FC4BB" w14:textId="77777777" w:rsidR="00A166CF" w:rsidRDefault="00A166CF" w:rsidP="00A166CF">
            <w:r>
              <w:t>Internet must be available.</w:t>
            </w:r>
          </w:p>
          <w:p w14:paraId="0ACAE180" w14:textId="41BFF576" w:rsidR="00A166CF" w:rsidRDefault="004A6ECA" w:rsidP="00A166CF">
            <w:r>
              <w:t>Admin</w:t>
            </w:r>
            <w:r w:rsidR="00A166CF">
              <w:t xml:space="preserve"> must be logged out.</w:t>
            </w:r>
          </w:p>
          <w:p w14:paraId="2439A6E2" w14:textId="4095F066" w:rsidR="00A166CF" w:rsidRPr="00FE1C76" w:rsidRDefault="004A6ECA" w:rsidP="00A166CF">
            <w:r>
              <w:t>Admin</w:t>
            </w:r>
            <w:r w:rsidR="00A166CF">
              <w:t xml:space="preserve"> must be registered.</w:t>
            </w:r>
          </w:p>
        </w:tc>
      </w:tr>
      <w:tr w:rsidR="00A166CF" w:rsidRPr="00FE1C76" w14:paraId="4CA78219" w14:textId="77777777" w:rsidTr="00A166CF">
        <w:trPr>
          <w:trHeight w:val="678"/>
        </w:trPr>
        <w:tc>
          <w:tcPr>
            <w:tcW w:w="1875" w:type="dxa"/>
            <w:shd w:val="clear" w:color="auto" w:fill="auto"/>
            <w:vAlign w:val="center"/>
          </w:tcPr>
          <w:p w14:paraId="41FB94A1" w14:textId="77777777" w:rsidR="00A166CF" w:rsidRPr="00FE1C76" w:rsidRDefault="00A166CF" w:rsidP="00A166CF">
            <w:r w:rsidRPr="00FE1C76">
              <w:t>Post-Condition</w:t>
            </w:r>
          </w:p>
        </w:tc>
        <w:tc>
          <w:tcPr>
            <w:tcW w:w="6403" w:type="dxa"/>
            <w:shd w:val="clear" w:color="auto" w:fill="auto"/>
            <w:vAlign w:val="center"/>
          </w:tcPr>
          <w:p w14:paraId="6B81B3E9" w14:textId="77777777" w:rsidR="00A166CF" w:rsidRDefault="00A166CF" w:rsidP="00A166CF">
            <w:r>
              <w:t>If error occurs it should be shown clearly.</w:t>
            </w:r>
          </w:p>
          <w:p w14:paraId="69DFE029" w14:textId="1CF7B3AD" w:rsidR="00A166CF" w:rsidRPr="00FE1C76" w:rsidRDefault="00A166CF" w:rsidP="004A6ECA">
            <w:r>
              <w:t xml:space="preserve">Redirect to </w:t>
            </w:r>
            <w:r w:rsidR="004A6ECA">
              <w:t>admin</w:t>
            </w:r>
            <w:r>
              <w:t xml:space="preserve"> portal.</w:t>
            </w:r>
          </w:p>
        </w:tc>
      </w:tr>
      <w:tr w:rsidR="00A166CF" w:rsidRPr="00FE1C76" w14:paraId="111CD4FB" w14:textId="77777777" w:rsidTr="00A166CF">
        <w:trPr>
          <w:trHeight w:val="678"/>
        </w:trPr>
        <w:tc>
          <w:tcPr>
            <w:tcW w:w="1875" w:type="dxa"/>
            <w:shd w:val="clear" w:color="auto" w:fill="auto"/>
            <w:vAlign w:val="center"/>
          </w:tcPr>
          <w:p w14:paraId="5136E6ED" w14:textId="77777777" w:rsidR="00A166CF" w:rsidRPr="00FE1C76" w:rsidRDefault="00A166CF" w:rsidP="00A166CF">
            <w:r w:rsidRPr="00FE1C76">
              <w:lastRenderedPageBreak/>
              <w:t>Expected Result</w:t>
            </w:r>
          </w:p>
        </w:tc>
        <w:tc>
          <w:tcPr>
            <w:tcW w:w="6403" w:type="dxa"/>
            <w:shd w:val="clear" w:color="auto" w:fill="auto"/>
            <w:vAlign w:val="center"/>
          </w:tcPr>
          <w:p w14:paraId="4245F6E0" w14:textId="77777777" w:rsidR="00A166CF" w:rsidRPr="00FE1C76" w:rsidRDefault="00A166CF" w:rsidP="00A166CF">
            <w:r>
              <w:t>Login successful</w:t>
            </w:r>
          </w:p>
        </w:tc>
      </w:tr>
      <w:tr w:rsidR="00A166CF" w:rsidRPr="00FE1C76" w14:paraId="1B125183" w14:textId="77777777" w:rsidTr="00A166CF">
        <w:trPr>
          <w:trHeight w:val="678"/>
        </w:trPr>
        <w:tc>
          <w:tcPr>
            <w:tcW w:w="1875" w:type="dxa"/>
            <w:shd w:val="clear" w:color="auto" w:fill="auto"/>
            <w:vAlign w:val="center"/>
          </w:tcPr>
          <w:p w14:paraId="1A23605A" w14:textId="77777777" w:rsidR="00A166CF" w:rsidRPr="00FE1C76" w:rsidRDefault="00A166CF" w:rsidP="00A166CF">
            <w:r w:rsidRPr="00FE1C76">
              <w:t>Actual Result</w:t>
            </w:r>
          </w:p>
        </w:tc>
        <w:tc>
          <w:tcPr>
            <w:tcW w:w="6403" w:type="dxa"/>
            <w:shd w:val="clear" w:color="auto" w:fill="auto"/>
            <w:vAlign w:val="center"/>
          </w:tcPr>
          <w:p w14:paraId="5A3414E4" w14:textId="4E52DF02" w:rsidR="00A166CF" w:rsidRPr="00FE1C76" w:rsidRDefault="00A166CF" w:rsidP="004A6ECA">
            <w:r>
              <w:t xml:space="preserve">Login successful and redirected to </w:t>
            </w:r>
            <w:r w:rsidR="004A6ECA">
              <w:t>admin</w:t>
            </w:r>
            <w:r>
              <w:t xml:space="preserve"> portal</w:t>
            </w:r>
          </w:p>
        </w:tc>
      </w:tr>
      <w:tr w:rsidR="00A166CF" w:rsidRPr="00FE1C76" w14:paraId="146C36DF" w14:textId="77777777" w:rsidTr="00A166CF">
        <w:trPr>
          <w:trHeight w:val="678"/>
        </w:trPr>
        <w:tc>
          <w:tcPr>
            <w:tcW w:w="1875" w:type="dxa"/>
            <w:shd w:val="clear" w:color="auto" w:fill="auto"/>
            <w:vAlign w:val="center"/>
          </w:tcPr>
          <w:p w14:paraId="28CDCA89" w14:textId="77777777" w:rsidR="00A166CF" w:rsidRPr="00FE1C76" w:rsidRDefault="00A166CF" w:rsidP="00A166CF">
            <w:r w:rsidRPr="00FE1C76">
              <w:t>Pass/Fail</w:t>
            </w:r>
          </w:p>
        </w:tc>
        <w:tc>
          <w:tcPr>
            <w:tcW w:w="6403" w:type="dxa"/>
            <w:shd w:val="clear" w:color="auto" w:fill="auto"/>
            <w:vAlign w:val="center"/>
          </w:tcPr>
          <w:p w14:paraId="79DFA93B" w14:textId="77777777" w:rsidR="00A166CF" w:rsidRPr="00FE1C76" w:rsidRDefault="00A166CF" w:rsidP="00A166CF">
            <w:r>
              <w:t>Pass</w:t>
            </w:r>
          </w:p>
        </w:tc>
      </w:tr>
      <w:tr w:rsidR="00A166CF" w:rsidRPr="00FE1C76" w14:paraId="489B76F4" w14:textId="77777777" w:rsidTr="00A166CF">
        <w:trPr>
          <w:trHeight w:val="678"/>
        </w:trPr>
        <w:tc>
          <w:tcPr>
            <w:tcW w:w="1875" w:type="dxa"/>
            <w:shd w:val="clear" w:color="auto" w:fill="auto"/>
            <w:vAlign w:val="center"/>
          </w:tcPr>
          <w:p w14:paraId="1681B4FF" w14:textId="77777777" w:rsidR="00A166CF" w:rsidRPr="00FE1C76" w:rsidRDefault="00A166CF" w:rsidP="00A166CF">
            <w:r w:rsidRPr="00FE1C76">
              <w:t>Tested By</w:t>
            </w:r>
          </w:p>
        </w:tc>
        <w:tc>
          <w:tcPr>
            <w:tcW w:w="6403" w:type="dxa"/>
            <w:shd w:val="clear" w:color="auto" w:fill="auto"/>
            <w:vAlign w:val="center"/>
          </w:tcPr>
          <w:p w14:paraId="09096605" w14:textId="77777777" w:rsidR="00A166CF" w:rsidRPr="00FE1C76" w:rsidRDefault="00A166CF" w:rsidP="00A166CF">
            <w:r>
              <w:t>BC180408671( Jawwad Rafique)</w:t>
            </w:r>
          </w:p>
        </w:tc>
      </w:tr>
    </w:tbl>
    <w:p w14:paraId="0A6E578A" w14:textId="77777777" w:rsidR="00A166CF" w:rsidRDefault="00A166CF"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4A6ECA" w:rsidRPr="00FE1C76" w14:paraId="1A265D87" w14:textId="77777777" w:rsidTr="00304108">
        <w:trPr>
          <w:trHeight w:val="678"/>
        </w:trPr>
        <w:tc>
          <w:tcPr>
            <w:tcW w:w="1875" w:type="dxa"/>
            <w:shd w:val="clear" w:color="auto" w:fill="auto"/>
            <w:vAlign w:val="center"/>
          </w:tcPr>
          <w:p w14:paraId="3C3589BD" w14:textId="77777777" w:rsidR="004A6ECA" w:rsidRPr="00FE1C76" w:rsidRDefault="004A6ECA" w:rsidP="00304108">
            <w:r w:rsidRPr="00FE1C76">
              <w:t>Test Case Id</w:t>
            </w:r>
          </w:p>
        </w:tc>
        <w:tc>
          <w:tcPr>
            <w:tcW w:w="6403" w:type="dxa"/>
            <w:shd w:val="clear" w:color="auto" w:fill="auto"/>
            <w:vAlign w:val="center"/>
          </w:tcPr>
          <w:p w14:paraId="6CF1FA90" w14:textId="0FD01236" w:rsidR="004A6ECA" w:rsidRPr="00FE1C76" w:rsidRDefault="004A6ECA" w:rsidP="00304108">
            <w:r w:rsidRPr="00FE1C76">
              <w:t>ELTC</w:t>
            </w:r>
            <w:r>
              <w:t>8</w:t>
            </w:r>
          </w:p>
        </w:tc>
      </w:tr>
      <w:tr w:rsidR="004A6ECA" w:rsidRPr="00FE1C76" w14:paraId="6A512DBC" w14:textId="77777777" w:rsidTr="00304108">
        <w:trPr>
          <w:trHeight w:val="678"/>
        </w:trPr>
        <w:tc>
          <w:tcPr>
            <w:tcW w:w="1875" w:type="dxa"/>
            <w:shd w:val="clear" w:color="auto" w:fill="auto"/>
            <w:vAlign w:val="center"/>
          </w:tcPr>
          <w:p w14:paraId="4CDEB738" w14:textId="77777777" w:rsidR="004A6ECA" w:rsidRPr="00FE1C76" w:rsidRDefault="004A6ECA" w:rsidP="00304108">
            <w:r w:rsidRPr="00FE1C76">
              <w:t>Test Case Title</w:t>
            </w:r>
          </w:p>
        </w:tc>
        <w:tc>
          <w:tcPr>
            <w:tcW w:w="6403" w:type="dxa"/>
            <w:shd w:val="clear" w:color="auto" w:fill="auto"/>
            <w:vAlign w:val="center"/>
          </w:tcPr>
          <w:p w14:paraId="1727BB82" w14:textId="3C575385" w:rsidR="004A6ECA" w:rsidRPr="00FE1C76" w:rsidRDefault="004A6ECA" w:rsidP="00304108">
            <w:r>
              <w:t xml:space="preserve">Admin login with </w:t>
            </w:r>
            <w:r>
              <w:t>in</w:t>
            </w:r>
            <w:r>
              <w:t>valid email.</w:t>
            </w:r>
          </w:p>
        </w:tc>
      </w:tr>
      <w:tr w:rsidR="004A6ECA" w:rsidRPr="00FE1C76" w14:paraId="761E7B81" w14:textId="77777777" w:rsidTr="00304108">
        <w:trPr>
          <w:trHeight w:val="678"/>
        </w:trPr>
        <w:tc>
          <w:tcPr>
            <w:tcW w:w="1875" w:type="dxa"/>
            <w:shd w:val="clear" w:color="auto" w:fill="auto"/>
            <w:vAlign w:val="center"/>
          </w:tcPr>
          <w:p w14:paraId="47547863" w14:textId="77777777" w:rsidR="004A6ECA" w:rsidRPr="00FE1C76" w:rsidRDefault="004A6ECA" w:rsidP="00304108">
            <w:r w:rsidRPr="00FE1C76">
              <w:t>Test Case Description</w:t>
            </w:r>
          </w:p>
        </w:tc>
        <w:tc>
          <w:tcPr>
            <w:tcW w:w="6403" w:type="dxa"/>
            <w:shd w:val="clear" w:color="auto" w:fill="auto"/>
            <w:vAlign w:val="center"/>
          </w:tcPr>
          <w:p w14:paraId="0E9B47CF" w14:textId="77777777" w:rsidR="004A6ECA" w:rsidRPr="00FE1C76" w:rsidRDefault="004A6ECA" w:rsidP="00304108">
            <w:r>
              <w:t>Admin login himself by providing login credentials user account.</w:t>
            </w:r>
          </w:p>
        </w:tc>
      </w:tr>
      <w:tr w:rsidR="004A6ECA" w:rsidRPr="00FE1C76" w14:paraId="3CA6BB91" w14:textId="77777777" w:rsidTr="00304108">
        <w:trPr>
          <w:trHeight w:val="678"/>
        </w:trPr>
        <w:tc>
          <w:tcPr>
            <w:tcW w:w="1875" w:type="dxa"/>
            <w:shd w:val="clear" w:color="auto" w:fill="auto"/>
            <w:vAlign w:val="center"/>
          </w:tcPr>
          <w:p w14:paraId="0A75039F" w14:textId="77777777" w:rsidR="004A6ECA" w:rsidRPr="00FE1C76" w:rsidRDefault="004A6ECA" w:rsidP="00304108">
            <w:r w:rsidRPr="00FE1C76">
              <w:t>Test Steps</w:t>
            </w:r>
          </w:p>
        </w:tc>
        <w:tc>
          <w:tcPr>
            <w:tcW w:w="6403" w:type="dxa"/>
            <w:shd w:val="clear" w:color="auto" w:fill="auto"/>
            <w:vAlign w:val="center"/>
          </w:tcPr>
          <w:p w14:paraId="461892B3" w14:textId="77777777" w:rsidR="004A6ECA" w:rsidRDefault="004A6ECA" w:rsidP="004A6ECA">
            <w:pPr>
              <w:numPr>
                <w:ilvl w:val="0"/>
                <w:numId w:val="19"/>
              </w:numPr>
            </w:pPr>
            <w:r>
              <w:t>Admin go to admin login link.</w:t>
            </w:r>
          </w:p>
          <w:p w14:paraId="37C0AFC0" w14:textId="77777777" w:rsidR="004A6ECA" w:rsidRDefault="004A6ECA" w:rsidP="004A6ECA">
            <w:pPr>
              <w:numPr>
                <w:ilvl w:val="0"/>
                <w:numId w:val="19"/>
              </w:numPr>
            </w:pPr>
            <w:r>
              <w:t>Admin fills the login form.</w:t>
            </w:r>
          </w:p>
          <w:p w14:paraId="7623209A" w14:textId="77777777" w:rsidR="004A6ECA" w:rsidRPr="00FE1C76" w:rsidRDefault="004A6ECA" w:rsidP="004A6ECA">
            <w:pPr>
              <w:numPr>
                <w:ilvl w:val="0"/>
                <w:numId w:val="19"/>
              </w:numPr>
            </w:pPr>
            <w:r>
              <w:t>Admin click login button</w:t>
            </w:r>
          </w:p>
        </w:tc>
      </w:tr>
      <w:tr w:rsidR="004A6ECA" w:rsidRPr="00FE1C76" w14:paraId="149E32AA" w14:textId="77777777" w:rsidTr="00304108">
        <w:trPr>
          <w:trHeight w:val="669"/>
        </w:trPr>
        <w:tc>
          <w:tcPr>
            <w:tcW w:w="1875" w:type="dxa"/>
            <w:shd w:val="clear" w:color="auto" w:fill="auto"/>
            <w:vAlign w:val="center"/>
          </w:tcPr>
          <w:p w14:paraId="63767AD2" w14:textId="77777777" w:rsidR="004A6ECA" w:rsidRPr="00FE1C76" w:rsidRDefault="004A6ECA" w:rsidP="00304108">
            <w:r w:rsidRPr="00FE1C76">
              <w:t>Pre-Condition</w:t>
            </w:r>
          </w:p>
        </w:tc>
        <w:tc>
          <w:tcPr>
            <w:tcW w:w="6403" w:type="dxa"/>
            <w:shd w:val="clear" w:color="auto" w:fill="auto"/>
            <w:vAlign w:val="center"/>
          </w:tcPr>
          <w:p w14:paraId="5352BFA0" w14:textId="77777777" w:rsidR="004A6ECA" w:rsidRDefault="004A6ECA" w:rsidP="00304108">
            <w:r>
              <w:t>Internet must be available.</w:t>
            </w:r>
          </w:p>
          <w:p w14:paraId="288E4833" w14:textId="77777777" w:rsidR="004A6ECA" w:rsidRDefault="004A6ECA" w:rsidP="00304108">
            <w:r>
              <w:t>Admin must be logged out.</w:t>
            </w:r>
          </w:p>
          <w:p w14:paraId="757495A8" w14:textId="77777777" w:rsidR="004A6ECA" w:rsidRPr="00FE1C76" w:rsidRDefault="004A6ECA" w:rsidP="00304108">
            <w:r>
              <w:t>Admin must be registered.</w:t>
            </w:r>
          </w:p>
        </w:tc>
      </w:tr>
      <w:tr w:rsidR="004A6ECA" w:rsidRPr="00FE1C76" w14:paraId="28A30A2C" w14:textId="77777777" w:rsidTr="00304108">
        <w:trPr>
          <w:trHeight w:val="678"/>
        </w:trPr>
        <w:tc>
          <w:tcPr>
            <w:tcW w:w="1875" w:type="dxa"/>
            <w:shd w:val="clear" w:color="auto" w:fill="auto"/>
            <w:vAlign w:val="center"/>
          </w:tcPr>
          <w:p w14:paraId="140A5523" w14:textId="77777777" w:rsidR="004A6ECA" w:rsidRPr="00FE1C76" w:rsidRDefault="004A6ECA" w:rsidP="00304108">
            <w:r w:rsidRPr="00FE1C76">
              <w:t>Post-Condition</w:t>
            </w:r>
          </w:p>
        </w:tc>
        <w:tc>
          <w:tcPr>
            <w:tcW w:w="6403" w:type="dxa"/>
            <w:shd w:val="clear" w:color="auto" w:fill="auto"/>
            <w:vAlign w:val="center"/>
          </w:tcPr>
          <w:p w14:paraId="6B70EE16" w14:textId="77777777" w:rsidR="004A6ECA" w:rsidRDefault="004A6ECA" w:rsidP="00304108">
            <w:r>
              <w:t>If error occurs it should be shown clearly.</w:t>
            </w:r>
          </w:p>
          <w:p w14:paraId="666AC20B" w14:textId="77777777" w:rsidR="004A6ECA" w:rsidRPr="00FE1C76" w:rsidRDefault="004A6ECA" w:rsidP="00304108">
            <w:r>
              <w:t>Redirect to admin portal.</w:t>
            </w:r>
          </w:p>
        </w:tc>
      </w:tr>
      <w:tr w:rsidR="004A6ECA" w:rsidRPr="00FE1C76" w14:paraId="36E998FC" w14:textId="77777777" w:rsidTr="00304108">
        <w:trPr>
          <w:trHeight w:val="678"/>
        </w:trPr>
        <w:tc>
          <w:tcPr>
            <w:tcW w:w="1875" w:type="dxa"/>
            <w:shd w:val="clear" w:color="auto" w:fill="auto"/>
            <w:vAlign w:val="center"/>
          </w:tcPr>
          <w:p w14:paraId="11C9FC39" w14:textId="77777777" w:rsidR="004A6ECA" w:rsidRPr="00FE1C76" w:rsidRDefault="004A6ECA" w:rsidP="00304108">
            <w:r w:rsidRPr="00FE1C76">
              <w:t>Expected Result</w:t>
            </w:r>
          </w:p>
        </w:tc>
        <w:tc>
          <w:tcPr>
            <w:tcW w:w="6403" w:type="dxa"/>
            <w:shd w:val="clear" w:color="auto" w:fill="auto"/>
            <w:vAlign w:val="center"/>
          </w:tcPr>
          <w:p w14:paraId="0CDDE011" w14:textId="3BE210D0" w:rsidR="004A6ECA" w:rsidRPr="00FE1C76" w:rsidRDefault="004A6ECA" w:rsidP="004A6ECA">
            <w:r>
              <w:t xml:space="preserve">Login </w:t>
            </w:r>
            <w:r>
              <w:t>failed</w:t>
            </w:r>
          </w:p>
        </w:tc>
      </w:tr>
      <w:tr w:rsidR="004A6ECA" w:rsidRPr="00FE1C76" w14:paraId="3294EFD1" w14:textId="77777777" w:rsidTr="00304108">
        <w:trPr>
          <w:trHeight w:val="678"/>
        </w:trPr>
        <w:tc>
          <w:tcPr>
            <w:tcW w:w="1875" w:type="dxa"/>
            <w:shd w:val="clear" w:color="auto" w:fill="auto"/>
            <w:vAlign w:val="center"/>
          </w:tcPr>
          <w:p w14:paraId="3A9EC6DA" w14:textId="77777777" w:rsidR="004A6ECA" w:rsidRPr="00FE1C76" w:rsidRDefault="004A6ECA" w:rsidP="00304108">
            <w:r w:rsidRPr="00FE1C76">
              <w:t>Actual Result</w:t>
            </w:r>
          </w:p>
        </w:tc>
        <w:tc>
          <w:tcPr>
            <w:tcW w:w="6403" w:type="dxa"/>
            <w:shd w:val="clear" w:color="auto" w:fill="auto"/>
            <w:vAlign w:val="center"/>
          </w:tcPr>
          <w:p w14:paraId="783F61B9" w14:textId="46EC8A2C" w:rsidR="004A6ECA" w:rsidRPr="00FE1C76" w:rsidRDefault="004A6ECA" w:rsidP="004A6ECA">
            <w:r>
              <w:t>Invalid username or password</w:t>
            </w:r>
          </w:p>
        </w:tc>
      </w:tr>
      <w:tr w:rsidR="004A6ECA" w:rsidRPr="00FE1C76" w14:paraId="042DEBB4" w14:textId="77777777" w:rsidTr="00304108">
        <w:trPr>
          <w:trHeight w:val="678"/>
        </w:trPr>
        <w:tc>
          <w:tcPr>
            <w:tcW w:w="1875" w:type="dxa"/>
            <w:shd w:val="clear" w:color="auto" w:fill="auto"/>
            <w:vAlign w:val="center"/>
          </w:tcPr>
          <w:p w14:paraId="16C0F746" w14:textId="77777777" w:rsidR="004A6ECA" w:rsidRPr="00FE1C76" w:rsidRDefault="004A6ECA" w:rsidP="00304108">
            <w:r w:rsidRPr="00FE1C76">
              <w:t>Pass/Fail</w:t>
            </w:r>
          </w:p>
        </w:tc>
        <w:tc>
          <w:tcPr>
            <w:tcW w:w="6403" w:type="dxa"/>
            <w:shd w:val="clear" w:color="auto" w:fill="auto"/>
            <w:vAlign w:val="center"/>
          </w:tcPr>
          <w:p w14:paraId="03DB03D0" w14:textId="77777777" w:rsidR="004A6ECA" w:rsidRPr="00FE1C76" w:rsidRDefault="004A6ECA" w:rsidP="00304108">
            <w:r>
              <w:t>Pass</w:t>
            </w:r>
          </w:p>
        </w:tc>
      </w:tr>
      <w:tr w:rsidR="004A6ECA" w:rsidRPr="00FE1C76" w14:paraId="4E659DE3" w14:textId="77777777" w:rsidTr="00304108">
        <w:trPr>
          <w:trHeight w:val="678"/>
        </w:trPr>
        <w:tc>
          <w:tcPr>
            <w:tcW w:w="1875" w:type="dxa"/>
            <w:shd w:val="clear" w:color="auto" w:fill="auto"/>
            <w:vAlign w:val="center"/>
          </w:tcPr>
          <w:p w14:paraId="70B80126" w14:textId="77777777" w:rsidR="004A6ECA" w:rsidRPr="00FE1C76" w:rsidRDefault="004A6ECA" w:rsidP="00304108">
            <w:r w:rsidRPr="00FE1C76">
              <w:t>Tested By</w:t>
            </w:r>
          </w:p>
        </w:tc>
        <w:tc>
          <w:tcPr>
            <w:tcW w:w="6403" w:type="dxa"/>
            <w:shd w:val="clear" w:color="auto" w:fill="auto"/>
            <w:vAlign w:val="center"/>
          </w:tcPr>
          <w:p w14:paraId="5E1107D0" w14:textId="77777777" w:rsidR="004A6ECA" w:rsidRPr="00FE1C76" w:rsidRDefault="004A6ECA" w:rsidP="00304108">
            <w:r>
              <w:t>BC180408671( Jawwad Rafique)</w:t>
            </w:r>
          </w:p>
        </w:tc>
      </w:tr>
    </w:tbl>
    <w:p w14:paraId="1E9E5BD4" w14:textId="77777777" w:rsidR="004A6ECA" w:rsidRDefault="004A6ECA"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4A6ECA" w:rsidRPr="00FE1C76" w14:paraId="7C72C58A" w14:textId="77777777" w:rsidTr="00304108">
        <w:trPr>
          <w:trHeight w:val="678"/>
        </w:trPr>
        <w:tc>
          <w:tcPr>
            <w:tcW w:w="1875" w:type="dxa"/>
            <w:shd w:val="clear" w:color="auto" w:fill="auto"/>
            <w:vAlign w:val="center"/>
          </w:tcPr>
          <w:p w14:paraId="19C84C68" w14:textId="77777777" w:rsidR="004A6ECA" w:rsidRPr="00FE1C76" w:rsidRDefault="004A6ECA" w:rsidP="00304108">
            <w:r w:rsidRPr="00FE1C76">
              <w:t>Test Case Id</w:t>
            </w:r>
          </w:p>
        </w:tc>
        <w:tc>
          <w:tcPr>
            <w:tcW w:w="6403" w:type="dxa"/>
            <w:shd w:val="clear" w:color="auto" w:fill="auto"/>
            <w:vAlign w:val="center"/>
          </w:tcPr>
          <w:p w14:paraId="3427F871" w14:textId="4F62B41B" w:rsidR="004A6ECA" w:rsidRPr="00FE1C76" w:rsidRDefault="004A6ECA" w:rsidP="00304108">
            <w:r w:rsidRPr="00FE1C76">
              <w:t>ELTC</w:t>
            </w:r>
            <w:r>
              <w:t>9</w:t>
            </w:r>
          </w:p>
        </w:tc>
      </w:tr>
      <w:tr w:rsidR="004A6ECA" w:rsidRPr="00FE1C76" w14:paraId="5C3E45EA" w14:textId="77777777" w:rsidTr="00304108">
        <w:trPr>
          <w:trHeight w:val="678"/>
        </w:trPr>
        <w:tc>
          <w:tcPr>
            <w:tcW w:w="1875" w:type="dxa"/>
            <w:shd w:val="clear" w:color="auto" w:fill="auto"/>
            <w:vAlign w:val="center"/>
          </w:tcPr>
          <w:p w14:paraId="5A112BB4" w14:textId="77777777" w:rsidR="004A6ECA" w:rsidRPr="00FE1C76" w:rsidRDefault="004A6ECA" w:rsidP="00304108">
            <w:r w:rsidRPr="00FE1C76">
              <w:t>Test Case Title</w:t>
            </w:r>
          </w:p>
        </w:tc>
        <w:tc>
          <w:tcPr>
            <w:tcW w:w="6403" w:type="dxa"/>
            <w:shd w:val="clear" w:color="auto" w:fill="auto"/>
            <w:vAlign w:val="center"/>
          </w:tcPr>
          <w:p w14:paraId="5FC679DF" w14:textId="2E017ACE" w:rsidR="004A6ECA" w:rsidRPr="00FE1C76" w:rsidRDefault="004A6ECA" w:rsidP="004A6ECA">
            <w:r>
              <w:t xml:space="preserve">Admin </w:t>
            </w:r>
            <w:r>
              <w:t>add/update/delete books</w:t>
            </w:r>
          </w:p>
        </w:tc>
      </w:tr>
      <w:tr w:rsidR="004A6ECA" w:rsidRPr="00FE1C76" w14:paraId="3A431D81" w14:textId="77777777" w:rsidTr="00304108">
        <w:trPr>
          <w:trHeight w:val="678"/>
        </w:trPr>
        <w:tc>
          <w:tcPr>
            <w:tcW w:w="1875" w:type="dxa"/>
            <w:shd w:val="clear" w:color="auto" w:fill="auto"/>
            <w:vAlign w:val="center"/>
          </w:tcPr>
          <w:p w14:paraId="5C0CFD0B" w14:textId="77777777" w:rsidR="004A6ECA" w:rsidRPr="00FE1C76" w:rsidRDefault="004A6ECA" w:rsidP="00304108">
            <w:r w:rsidRPr="00FE1C76">
              <w:lastRenderedPageBreak/>
              <w:t>Test Case Description</w:t>
            </w:r>
          </w:p>
        </w:tc>
        <w:tc>
          <w:tcPr>
            <w:tcW w:w="6403" w:type="dxa"/>
            <w:shd w:val="clear" w:color="auto" w:fill="auto"/>
            <w:vAlign w:val="center"/>
          </w:tcPr>
          <w:p w14:paraId="7954836E" w14:textId="4B26C3C1" w:rsidR="004A6ECA" w:rsidRPr="00FE1C76" w:rsidRDefault="004A6ECA" w:rsidP="004A6ECA">
            <w:r>
              <w:t xml:space="preserve">Admin </w:t>
            </w:r>
            <w:r>
              <w:t>add/update/delete books after login by clicking buttons</w:t>
            </w:r>
            <w:r w:rsidR="002161E8">
              <w:t xml:space="preserve"> with correct information.</w:t>
            </w:r>
          </w:p>
        </w:tc>
      </w:tr>
      <w:tr w:rsidR="004A6ECA" w:rsidRPr="00FE1C76" w14:paraId="4DD47358" w14:textId="77777777" w:rsidTr="00304108">
        <w:trPr>
          <w:trHeight w:val="678"/>
        </w:trPr>
        <w:tc>
          <w:tcPr>
            <w:tcW w:w="1875" w:type="dxa"/>
            <w:shd w:val="clear" w:color="auto" w:fill="auto"/>
            <w:vAlign w:val="center"/>
          </w:tcPr>
          <w:p w14:paraId="3BCFB228" w14:textId="77777777" w:rsidR="004A6ECA" w:rsidRPr="00FE1C76" w:rsidRDefault="004A6ECA" w:rsidP="00304108">
            <w:r w:rsidRPr="00FE1C76">
              <w:t>Test Steps</w:t>
            </w:r>
          </w:p>
        </w:tc>
        <w:tc>
          <w:tcPr>
            <w:tcW w:w="6403" w:type="dxa"/>
            <w:shd w:val="clear" w:color="auto" w:fill="auto"/>
            <w:vAlign w:val="center"/>
          </w:tcPr>
          <w:p w14:paraId="597D114B" w14:textId="36FA2C02" w:rsidR="004A6ECA" w:rsidRDefault="004A6ECA" w:rsidP="004A6ECA">
            <w:pPr>
              <w:numPr>
                <w:ilvl w:val="0"/>
                <w:numId w:val="20"/>
              </w:numPr>
            </w:pPr>
            <w:r>
              <w:t xml:space="preserve">Admin </w:t>
            </w:r>
            <w:r w:rsidR="00B60CC4">
              <w:t>click go to books tab</w:t>
            </w:r>
            <w:r>
              <w:t>.</w:t>
            </w:r>
          </w:p>
          <w:p w14:paraId="36771AC6" w14:textId="2853FDC8" w:rsidR="00B60CC4" w:rsidRDefault="00B60CC4" w:rsidP="004A6ECA">
            <w:pPr>
              <w:numPr>
                <w:ilvl w:val="0"/>
                <w:numId w:val="20"/>
              </w:numPr>
            </w:pPr>
            <w:r>
              <w:t>Admin click add button to add books, update button for update any book and delete button to delete book.</w:t>
            </w:r>
          </w:p>
          <w:p w14:paraId="06C8EC31" w14:textId="468CA24A" w:rsidR="00B60CC4" w:rsidRDefault="00B60CC4" w:rsidP="00B60CC4">
            <w:pPr>
              <w:numPr>
                <w:ilvl w:val="0"/>
                <w:numId w:val="20"/>
              </w:numPr>
            </w:pPr>
            <w:r>
              <w:t>To add book fill add book form.</w:t>
            </w:r>
          </w:p>
          <w:p w14:paraId="1C3AD01F" w14:textId="0E3A3AE6" w:rsidR="00B60CC4" w:rsidRDefault="00B60CC4" w:rsidP="00B60CC4">
            <w:pPr>
              <w:numPr>
                <w:ilvl w:val="0"/>
                <w:numId w:val="20"/>
              </w:numPr>
            </w:pPr>
            <w:r>
              <w:t>To update book make changes in update book form.</w:t>
            </w:r>
          </w:p>
          <w:p w14:paraId="07C85FB4" w14:textId="4F393D1D" w:rsidR="00B60CC4" w:rsidRDefault="00B60CC4" w:rsidP="004A6ECA">
            <w:pPr>
              <w:numPr>
                <w:ilvl w:val="0"/>
                <w:numId w:val="20"/>
              </w:numPr>
            </w:pPr>
            <w:r>
              <w:t>To delete book click confirmation box.</w:t>
            </w:r>
          </w:p>
          <w:p w14:paraId="2E0D431D" w14:textId="12A67E1D" w:rsidR="004A6ECA" w:rsidRPr="00FE1C76" w:rsidRDefault="004A6ECA" w:rsidP="00B60CC4">
            <w:pPr>
              <w:ind w:left="720"/>
            </w:pPr>
          </w:p>
        </w:tc>
      </w:tr>
      <w:tr w:rsidR="004A6ECA" w:rsidRPr="00FE1C76" w14:paraId="19D0CC64" w14:textId="77777777" w:rsidTr="00304108">
        <w:trPr>
          <w:trHeight w:val="669"/>
        </w:trPr>
        <w:tc>
          <w:tcPr>
            <w:tcW w:w="1875" w:type="dxa"/>
            <w:shd w:val="clear" w:color="auto" w:fill="auto"/>
            <w:vAlign w:val="center"/>
          </w:tcPr>
          <w:p w14:paraId="6A59DF91" w14:textId="174EE392" w:rsidR="004A6ECA" w:rsidRPr="00FE1C76" w:rsidRDefault="004A6ECA" w:rsidP="00304108">
            <w:r w:rsidRPr="00FE1C76">
              <w:t>Pre-Condition</w:t>
            </w:r>
          </w:p>
        </w:tc>
        <w:tc>
          <w:tcPr>
            <w:tcW w:w="6403" w:type="dxa"/>
            <w:shd w:val="clear" w:color="auto" w:fill="auto"/>
            <w:vAlign w:val="center"/>
          </w:tcPr>
          <w:p w14:paraId="14E2AD66" w14:textId="77777777" w:rsidR="004A6ECA" w:rsidRDefault="004A6ECA" w:rsidP="00304108">
            <w:r>
              <w:t>Internet must be available.</w:t>
            </w:r>
          </w:p>
          <w:p w14:paraId="5722CEDC" w14:textId="10E7031D" w:rsidR="004A6ECA" w:rsidRDefault="004A6ECA" w:rsidP="00304108">
            <w:r>
              <w:t xml:space="preserve">Admin must be </w:t>
            </w:r>
            <w:r w:rsidR="00B60CC4">
              <w:t>logged in</w:t>
            </w:r>
            <w:r>
              <w:t>.</w:t>
            </w:r>
          </w:p>
          <w:p w14:paraId="6D66BF96" w14:textId="454204A5" w:rsidR="004A6ECA" w:rsidRPr="00FE1C76" w:rsidRDefault="00B60CC4" w:rsidP="00304108">
            <w:r>
              <w:t>Book tab must be opened.</w:t>
            </w:r>
          </w:p>
        </w:tc>
      </w:tr>
      <w:tr w:rsidR="004A6ECA" w:rsidRPr="00FE1C76" w14:paraId="012F5487" w14:textId="77777777" w:rsidTr="00304108">
        <w:trPr>
          <w:trHeight w:val="678"/>
        </w:trPr>
        <w:tc>
          <w:tcPr>
            <w:tcW w:w="1875" w:type="dxa"/>
            <w:shd w:val="clear" w:color="auto" w:fill="auto"/>
            <w:vAlign w:val="center"/>
          </w:tcPr>
          <w:p w14:paraId="7A3DC535" w14:textId="77777777" w:rsidR="004A6ECA" w:rsidRPr="00FE1C76" w:rsidRDefault="004A6ECA" w:rsidP="00304108">
            <w:r w:rsidRPr="00FE1C76">
              <w:t>Post-Condition</w:t>
            </w:r>
          </w:p>
        </w:tc>
        <w:tc>
          <w:tcPr>
            <w:tcW w:w="6403" w:type="dxa"/>
            <w:shd w:val="clear" w:color="auto" w:fill="auto"/>
            <w:vAlign w:val="center"/>
          </w:tcPr>
          <w:p w14:paraId="2EC37AE4" w14:textId="77777777" w:rsidR="004A6ECA" w:rsidRDefault="004A6ECA" w:rsidP="00304108">
            <w:r>
              <w:t>If error occurs it should be shown clearly.</w:t>
            </w:r>
          </w:p>
          <w:p w14:paraId="1C4E4164" w14:textId="3F86AC28" w:rsidR="004A6ECA" w:rsidRPr="00FE1C76" w:rsidRDefault="00B60CC4" w:rsidP="00304108">
            <w:r>
              <w:t>Succession message if all goes perfect</w:t>
            </w:r>
            <w:r w:rsidR="004A6ECA">
              <w:t>.</w:t>
            </w:r>
          </w:p>
        </w:tc>
      </w:tr>
      <w:tr w:rsidR="004A6ECA" w:rsidRPr="00FE1C76" w14:paraId="1998FC03" w14:textId="77777777" w:rsidTr="00304108">
        <w:trPr>
          <w:trHeight w:val="678"/>
        </w:trPr>
        <w:tc>
          <w:tcPr>
            <w:tcW w:w="1875" w:type="dxa"/>
            <w:shd w:val="clear" w:color="auto" w:fill="auto"/>
            <w:vAlign w:val="center"/>
          </w:tcPr>
          <w:p w14:paraId="0FCA5F31" w14:textId="77777777" w:rsidR="004A6ECA" w:rsidRPr="00FE1C76" w:rsidRDefault="004A6ECA" w:rsidP="00304108">
            <w:r w:rsidRPr="00FE1C76">
              <w:t>Expected Result</w:t>
            </w:r>
          </w:p>
        </w:tc>
        <w:tc>
          <w:tcPr>
            <w:tcW w:w="6403" w:type="dxa"/>
            <w:shd w:val="clear" w:color="auto" w:fill="auto"/>
            <w:vAlign w:val="center"/>
          </w:tcPr>
          <w:p w14:paraId="61B28B5B" w14:textId="39F1697F" w:rsidR="004A6ECA" w:rsidRPr="00FE1C76" w:rsidRDefault="00B60CC4" w:rsidP="00304108">
            <w:r>
              <w:t>Add/update/delete book successfully.</w:t>
            </w:r>
          </w:p>
        </w:tc>
      </w:tr>
      <w:tr w:rsidR="004A6ECA" w:rsidRPr="00FE1C76" w14:paraId="3D9D8458" w14:textId="77777777" w:rsidTr="00304108">
        <w:trPr>
          <w:trHeight w:val="678"/>
        </w:trPr>
        <w:tc>
          <w:tcPr>
            <w:tcW w:w="1875" w:type="dxa"/>
            <w:shd w:val="clear" w:color="auto" w:fill="auto"/>
            <w:vAlign w:val="center"/>
          </w:tcPr>
          <w:p w14:paraId="1D08C813" w14:textId="77777777" w:rsidR="004A6ECA" w:rsidRPr="00FE1C76" w:rsidRDefault="004A6ECA" w:rsidP="00304108">
            <w:r w:rsidRPr="00FE1C76">
              <w:t>Actual Result</w:t>
            </w:r>
          </w:p>
        </w:tc>
        <w:tc>
          <w:tcPr>
            <w:tcW w:w="6403" w:type="dxa"/>
            <w:shd w:val="clear" w:color="auto" w:fill="auto"/>
            <w:vAlign w:val="center"/>
          </w:tcPr>
          <w:p w14:paraId="74F0313A" w14:textId="28059404" w:rsidR="004A6ECA" w:rsidRPr="00FE1C76" w:rsidRDefault="002161E8" w:rsidP="00304108">
            <w:r>
              <w:t>Add/update/delete book successfully.</w:t>
            </w:r>
          </w:p>
        </w:tc>
      </w:tr>
      <w:tr w:rsidR="004A6ECA" w:rsidRPr="00FE1C76" w14:paraId="7BBEC363" w14:textId="77777777" w:rsidTr="00304108">
        <w:trPr>
          <w:trHeight w:val="678"/>
        </w:trPr>
        <w:tc>
          <w:tcPr>
            <w:tcW w:w="1875" w:type="dxa"/>
            <w:shd w:val="clear" w:color="auto" w:fill="auto"/>
            <w:vAlign w:val="center"/>
          </w:tcPr>
          <w:p w14:paraId="5EEAEAA0" w14:textId="77777777" w:rsidR="004A6ECA" w:rsidRPr="00FE1C76" w:rsidRDefault="004A6ECA" w:rsidP="00304108">
            <w:r w:rsidRPr="00FE1C76">
              <w:t>Pass/Fail</w:t>
            </w:r>
          </w:p>
        </w:tc>
        <w:tc>
          <w:tcPr>
            <w:tcW w:w="6403" w:type="dxa"/>
            <w:shd w:val="clear" w:color="auto" w:fill="auto"/>
            <w:vAlign w:val="center"/>
          </w:tcPr>
          <w:p w14:paraId="7537E0FA" w14:textId="77777777" w:rsidR="004A6ECA" w:rsidRPr="00FE1C76" w:rsidRDefault="004A6ECA" w:rsidP="00304108">
            <w:r>
              <w:t>Pass</w:t>
            </w:r>
          </w:p>
        </w:tc>
      </w:tr>
      <w:tr w:rsidR="004A6ECA" w:rsidRPr="00FE1C76" w14:paraId="6905535A" w14:textId="77777777" w:rsidTr="00304108">
        <w:trPr>
          <w:trHeight w:val="678"/>
        </w:trPr>
        <w:tc>
          <w:tcPr>
            <w:tcW w:w="1875" w:type="dxa"/>
            <w:shd w:val="clear" w:color="auto" w:fill="auto"/>
            <w:vAlign w:val="center"/>
          </w:tcPr>
          <w:p w14:paraId="605AB4CF" w14:textId="77777777" w:rsidR="004A6ECA" w:rsidRPr="00FE1C76" w:rsidRDefault="004A6ECA" w:rsidP="00304108">
            <w:r w:rsidRPr="00FE1C76">
              <w:t>Tested By</w:t>
            </w:r>
          </w:p>
        </w:tc>
        <w:tc>
          <w:tcPr>
            <w:tcW w:w="6403" w:type="dxa"/>
            <w:shd w:val="clear" w:color="auto" w:fill="auto"/>
            <w:vAlign w:val="center"/>
          </w:tcPr>
          <w:p w14:paraId="12D74F2E" w14:textId="77777777" w:rsidR="004A6ECA" w:rsidRPr="00FE1C76" w:rsidRDefault="004A6ECA" w:rsidP="00304108">
            <w:r>
              <w:t>BC180408671( Jawwad Rafique)</w:t>
            </w:r>
          </w:p>
        </w:tc>
      </w:tr>
    </w:tbl>
    <w:p w14:paraId="7B7D879B" w14:textId="77777777" w:rsidR="004A6ECA" w:rsidRDefault="004A6ECA"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2161E8" w:rsidRPr="00FE1C76" w14:paraId="67E676FE" w14:textId="77777777" w:rsidTr="00304108">
        <w:trPr>
          <w:trHeight w:val="678"/>
        </w:trPr>
        <w:tc>
          <w:tcPr>
            <w:tcW w:w="1875" w:type="dxa"/>
            <w:shd w:val="clear" w:color="auto" w:fill="auto"/>
            <w:vAlign w:val="center"/>
          </w:tcPr>
          <w:p w14:paraId="25C7645D" w14:textId="77777777" w:rsidR="002161E8" w:rsidRPr="00FE1C76" w:rsidRDefault="002161E8" w:rsidP="00304108">
            <w:r w:rsidRPr="00FE1C76">
              <w:t>Test Case Id</w:t>
            </w:r>
          </w:p>
        </w:tc>
        <w:tc>
          <w:tcPr>
            <w:tcW w:w="6403" w:type="dxa"/>
            <w:shd w:val="clear" w:color="auto" w:fill="auto"/>
            <w:vAlign w:val="center"/>
          </w:tcPr>
          <w:p w14:paraId="6D621C59" w14:textId="3C6B0FCF" w:rsidR="002161E8" w:rsidRPr="00FE1C76" w:rsidRDefault="002161E8" w:rsidP="00304108">
            <w:r w:rsidRPr="00FE1C76">
              <w:t>ELTC</w:t>
            </w:r>
            <w:r>
              <w:t>10</w:t>
            </w:r>
          </w:p>
        </w:tc>
      </w:tr>
      <w:tr w:rsidR="002161E8" w:rsidRPr="00FE1C76" w14:paraId="68F1FAF0" w14:textId="77777777" w:rsidTr="00304108">
        <w:trPr>
          <w:trHeight w:val="678"/>
        </w:trPr>
        <w:tc>
          <w:tcPr>
            <w:tcW w:w="1875" w:type="dxa"/>
            <w:shd w:val="clear" w:color="auto" w:fill="auto"/>
            <w:vAlign w:val="center"/>
          </w:tcPr>
          <w:p w14:paraId="0F6FE770" w14:textId="77777777" w:rsidR="002161E8" w:rsidRPr="00FE1C76" w:rsidRDefault="002161E8" w:rsidP="00304108">
            <w:r w:rsidRPr="00FE1C76">
              <w:t>Test Case Title</w:t>
            </w:r>
          </w:p>
        </w:tc>
        <w:tc>
          <w:tcPr>
            <w:tcW w:w="6403" w:type="dxa"/>
            <w:shd w:val="clear" w:color="auto" w:fill="auto"/>
            <w:vAlign w:val="center"/>
          </w:tcPr>
          <w:p w14:paraId="530E5C26" w14:textId="77777777" w:rsidR="002161E8" w:rsidRPr="00FE1C76" w:rsidRDefault="002161E8" w:rsidP="00304108">
            <w:r>
              <w:t>Admin add/update/delete books</w:t>
            </w:r>
          </w:p>
        </w:tc>
      </w:tr>
      <w:tr w:rsidR="002161E8" w:rsidRPr="00FE1C76" w14:paraId="567CC2BE" w14:textId="77777777" w:rsidTr="00304108">
        <w:trPr>
          <w:trHeight w:val="678"/>
        </w:trPr>
        <w:tc>
          <w:tcPr>
            <w:tcW w:w="1875" w:type="dxa"/>
            <w:shd w:val="clear" w:color="auto" w:fill="auto"/>
            <w:vAlign w:val="center"/>
          </w:tcPr>
          <w:p w14:paraId="2634C0ED" w14:textId="77777777" w:rsidR="002161E8" w:rsidRPr="00FE1C76" w:rsidRDefault="002161E8" w:rsidP="00304108">
            <w:r w:rsidRPr="00FE1C76">
              <w:t>Test Case Description</w:t>
            </w:r>
          </w:p>
        </w:tc>
        <w:tc>
          <w:tcPr>
            <w:tcW w:w="6403" w:type="dxa"/>
            <w:shd w:val="clear" w:color="auto" w:fill="auto"/>
            <w:vAlign w:val="center"/>
          </w:tcPr>
          <w:p w14:paraId="50DA019D" w14:textId="724A51D0" w:rsidR="002161E8" w:rsidRPr="00FE1C76" w:rsidRDefault="002161E8" w:rsidP="00304108">
            <w:r>
              <w:t xml:space="preserve">Admin add/update/delete books after login by clicking buttons with </w:t>
            </w:r>
            <w:r>
              <w:t>in</w:t>
            </w:r>
            <w:r>
              <w:t>correct information.</w:t>
            </w:r>
          </w:p>
        </w:tc>
      </w:tr>
      <w:tr w:rsidR="002161E8" w:rsidRPr="00FE1C76" w14:paraId="0532F5F5" w14:textId="77777777" w:rsidTr="00304108">
        <w:trPr>
          <w:trHeight w:val="678"/>
        </w:trPr>
        <w:tc>
          <w:tcPr>
            <w:tcW w:w="1875" w:type="dxa"/>
            <w:shd w:val="clear" w:color="auto" w:fill="auto"/>
            <w:vAlign w:val="center"/>
          </w:tcPr>
          <w:p w14:paraId="0B47E3A5" w14:textId="77777777" w:rsidR="002161E8" w:rsidRPr="00FE1C76" w:rsidRDefault="002161E8" w:rsidP="00304108">
            <w:r w:rsidRPr="00FE1C76">
              <w:t>Test Steps</w:t>
            </w:r>
          </w:p>
        </w:tc>
        <w:tc>
          <w:tcPr>
            <w:tcW w:w="6403" w:type="dxa"/>
            <w:shd w:val="clear" w:color="auto" w:fill="auto"/>
            <w:vAlign w:val="center"/>
          </w:tcPr>
          <w:p w14:paraId="50F44E27" w14:textId="77777777" w:rsidR="002161E8" w:rsidRDefault="002161E8" w:rsidP="002161E8">
            <w:pPr>
              <w:numPr>
                <w:ilvl w:val="0"/>
                <w:numId w:val="21"/>
              </w:numPr>
            </w:pPr>
            <w:r>
              <w:t>Admin click go to books tab.</w:t>
            </w:r>
          </w:p>
          <w:p w14:paraId="4767218F" w14:textId="77777777" w:rsidR="002161E8" w:rsidRDefault="002161E8" w:rsidP="002161E8">
            <w:pPr>
              <w:numPr>
                <w:ilvl w:val="0"/>
                <w:numId w:val="21"/>
              </w:numPr>
            </w:pPr>
            <w:r>
              <w:t>Admin click add button to add books, update button for update any book and delete button to delete book.</w:t>
            </w:r>
          </w:p>
          <w:p w14:paraId="5A7F3A4C" w14:textId="77777777" w:rsidR="002161E8" w:rsidRDefault="002161E8" w:rsidP="002161E8">
            <w:pPr>
              <w:numPr>
                <w:ilvl w:val="0"/>
                <w:numId w:val="21"/>
              </w:numPr>
            </w:pPr>
            <w:r>
              <w:t>To add book fill add book form.</w:t>
            </w:r>
          </w:p>
          <w:p w14:paraId="5DEC5D29" w14:textId="77777777" w:rsidR="002161E8" w:rsidRDefault="002161E8" w:rsidP="002161E8">
            <w:pPr>
              <w:numPr>
                <w:ilvl w:val="0"/>
                <w:numId w:val="21"/>
              </w:numPr>
            </w:pPr>
            <w:r>
              <w:t>To update book make changes in update book form.</w:t>
            </w:r>
          </w:p>
          <w:p w14:paraId="4FBEC8C8" w14:textId="77777777" w:rsidR="002161E8" w:rsidRDefault="002161E8" w:rsidP="002161E8">
            <w:pPr>
              <w:numPr>
                <w:ilvl w:val="0"/>
                <w:numId w:val="21"/>
              </w:numPr>
            </w:pPr>
            <w:r>
              <w:t>To delete book click confirmation box.</w:t>
            </w:r>
          </w:p>
          <w:p w14:paraId="65298728" w14:textId="77777777" w:rsidR="002161E8" w:rsidRPr="00FE1C76" w:rsidRDefault="002161E8" w:rsidP="00304108">
            <w:pPr>
              <w:ind w:left="720"/>
            </w:pPr>
          </w:p>
        </w:tc>
      </w:tr>
      <w:tr w:rsidR="002161E8" w:rsidRPr="00FE1C76" w14:paraId="591508C0" w14:textId="77777777" w:rsidTr="00304108">
        <w:trPr>
          <w:trHeight w:val="669"/>
        </w:trPr>
        <w:tc>
          <w:tcPr>
            <w:tcW w:w="1875" w:type="dxa"/>
            <w:shd w:val="clear" w:color="auto" w:fill="auto"/>
            <w:vAlign w:val="center"/>
          </w:tcPr>
          <w:p w14:paraId="0F12651D" w14:textId="77777777" w:rsidR="002161E8" w:rsidRPr="00FE1C76" w:rsidRDefault="002161E8" w:rsidP="00304108">
            <w:r w:rsidRPr="00FE1C76">
              <w:t>Pre-Condition</w:t>
            </w:r>
          </w:p>
        </w:tc>
        <w:tc>
          <w:tcPr>
            <w:tcW w:w="6403" w:type="dxa"/>
            <w:shd w:val="clear" w:color="auto" w:fill="auto"/>
            <w:vAlign w:val="center"/>
          </w:tcPr>
          <w:p w14:paraId="4FBDCA59" w14:textId="77777777" w:rsidR="002161E8" w:rsidRDefault="002161E8" w:rsidP="00304108">
            <w:r>
              <w:t>Internet must be available.</w:t>
            </w:r>
          </w:p>
          <w:p w14:paraId="3F0896BE" w14:textId="77777777" w:rsidR="002161E8" w:rsidRDefault="002161E8" w:rsidP="00304108">
            <w:r>
              <w:t>Admin must be logged in.</w:t>
            </w:r>
          </w:p>
          <w:p w14:paraId="478BCBC4" w14:textId="77777777" w:rsidR="002161E8" w:rsidRPr="00FE1C76" w:rsidRDefault="002161E8" w:rsidP="00304108">
            <w:r>
              <w:t>Book tab must be opened.</w:t>
            </w:r>
          </w:p>
        </w:tc>
      </w:tr>
      <w:tr w:rsidR="002161E8" w:rsidRPr="00FE1C76" w14:paraId="1F3AD7F7" w14:textId="77777777" w:rsidTr="00304108">
        <w:trPr>
          <w:trHeight w:val="678"/>
        </w:trPr>
        <w:tc>
          <w:tcPr>
            <w:tcW w:w="1875" w:type="dxa"/>
            <w:shd w:val="clear" w:color="auto" w:fill="auto"/>
            <w:vAlign w:val="center"/>
          </w:tcPr>
          <w:p w14:paraId="16FD92D5" w14:textId="77777777" w:rsidR="002161E8" w:rsidRPr="00FE1C76" w:rsidRDefault="002161E8" w:rsidP="00304108">
            <w:r w:rsidRPr="00FE1C76">
              <w:lastRenderedPageBreak/>
              <w:t>Post-Condition</w:t>
            </w:r>
          </w:p>
        </w:tc>
        <w:tc>
          <w:tcPr>
            <w:tcW w:w="6403" w:type="dxa"/>
            <w:shd w:val="clear" w:color="auto" w:fill="auto"/>
            <w:vAlign w:val="center"/>
          </w:tcPr>
          <w:p w14:paraId="18F6AA22" w14:textId="77777777" w:rsidR="002161E8" w:rsidRDefault="002161E8" w:rsidP="00304108">
            <w:r>
              <w:t>If error occurs it should be shown clearly.</w:t>
            </w:r>
          </w:p>
          <w:p w14:paraId="49E98908" w14:textId="77777777" w:rsidR="002161E8" w:rsidRPr="00FE1C76" w:rsidRDefault="002161E8" w:rsidP="00304108">
            <w:r>
              <w:t>Succession message if all goes perfect.</w:t>
            </w:r>
          </w:p>
        </w:tc>
      </w:tr>
      <w:tr w:rsidR="002161E8" w:rsidRPr="00FE1C76" w14:paraId="4C5B8D29" w14:textId="77777777" w:rsidTr="00304108">
        <w:trPr>
          <w:trHeight w:val="678"/>
        </w:trPr>
        <w:tc>
          <w:tcPr>
            <w:tcW w:w="1875" w:type="dxa"/>
            <w:shd w:val="clear" w:color="auto" w:fill="auto"/>
            <w:vAlign w:val="center"/>
          </w:tcPr>
          <w:p w14:paraId="2F7BF353" w14:textId="77777777" w:rsidR="002161E8" w:rsidRPr="00FE1C76" w:rsidRDefault="002161E8" w:rsidP="00304108">
            <w:r w:rsidRPr="00FE1C76">
              <w:t>Expected Result</w:t>
            </w:r>
          </w:p>
        </w:tc>
        <w:tc>
          <w:tcPr>
            <w:tcW w:w="6403" w:type="dxa"/>
            <w:shd w:val="clear" w:color="auto" w:fill="auto"/>
            <w:vAlign w:val="center"/>
          </w:tcPr>
          <w:p w14:paraId="413293C4" w14:textId="2E14950F" w:rsidR="002161E8" w:rsidRPr="00FE1C76" w:rsidRDefault="002161E8" w:rsidP="002161E8">
            <w:r>
              <w:t xml:space="preserve">Add/update/delete book </w:t>
            </w:r>
            <w:r>
              <w:t>failed</w:t>
            </w:r>
            <w:r>
              <w:t>.</w:t>
            </w:r>
          </w:p>
        </w:tc>
      </w:tr>
      <w:tr w:rsidR="002161E8" w:rsidRPr="00FE1C76" w14:paraId="16F200CC" w14:textId="77777777" w:rsidTr="00304108">
        <w:trPr>
          <w:trHeight w:val="678"/>
        </w:trPr>
        <w:tc>
          <w:tcPr>
            <w:tcW w:w="1875" w:type="dxa"/>
            <w:shd w:val="clear" w:color="auto" w:fill="auto"/>
            <w:vAlign w:val="center"/>
          </w:tcPr>
          <w:p w14:paraId="6F433841" w14:textId="77777777" w:rsidR="002161E8" w:rsidRPr="00FE1C76" w:rsidRDefault="002161E8" w:rsidP="00304108">
            <w:r w:rsidRPr="00FE1C76">
              <w:t>Actual Result</w:t>
            </w:r>
          </w:p>
        </w:tc>
        <w:tc>
          <w:tcPr>
            <w:tcW w:w="6403" w:type="dxa"/>
            <w:shd w:val="clear" w:color="auto" w:fill="auto"/>
            <w:vAlign w:val="center"/>
          </w:tcPr>
          <w:p w14:paraId="00D21811" w14:textId="6451C220" w:rsidR="002161E8" w:rsidRPr="00FE1C76" w:rsidRDefault="002161E8" w:rsidP="002161E8">
            <w:r>
              <w:t xml:space="preserve">Add/update/delete book </w:t>
            </w:r>
            <w:r>
              <w:t>failed</w:t>
            </w:r>
            <w:r>
              <w:t>.</w:t>
            </w:r>
          </w:p>
        </w:tc>
      </w:tr>
      <w:tr w:rsidR="002161E8" w:rsidRPr="00FE1C76" w14:paraId="591DFEC9" w14:textId="77777777" w:rsidTr="00304108">
        <w:trPr>
          <w:trHeight w:val="678"/>
        </w:trPr>
        <w:tc>
          <w:tcPr>
            <w:tcW w:w="1875" w:type="dxa"/>
            <w:shd w:val="clear" w:color="auto" w:fill="auto"/>
            <w:vAlign w:val="center"/>
          </w:tcPr>
          <w:p w14:paraId="5D154390" w14:textId="77777777" w:rsidR="002161E8" w:rsidRPr="00FE1C76" w:rsidRDefault="002161E8" w:rsidP="00304108">
            <w:r w:rsidRPr="00FE1C76">
              <w:t>Pass/Fail</w:t>
            </w:r>
          </w:p>
        </w:tc>
        <w:tc>
          <w:tcPr>
            <w:tcW w:w="6403" w:type="dxa"/>
            <w:shd w:val="clear" w:color="auto" w:fill="auto"/>
            <w:vAlign w:val="center"/>
          </w:tcPr>
          <w:p w14:paraId="13CDCC29" w14:textId="77777777" w:rsidR="002161E8" w:rsidRPr="00FE1C76" w:rsidRDefault="002161E8" w:rsidP="00304108">
            <w:r>
              <w:t>Pass</w:t>
            </w:r>
          </w:p>
        </w:tc>
      </w:tr>
      <w:tr w:rsidR="002161E8" w:rsidRPr="00FE1C76" w14:paraId="2369C5A4" w14:textId="77777777" w:rsidTr="00304108">
        <w:trPr>
          <w:trHeight w:val="678"/>
        </w:trPr>
        <w:tc>
          <w:tcPr>
            <w:tcW w:w="1875" w:type="dxa"/>
            <w:shd w:val="clear" w:color="auto" w:fill="auto"/>
            <w:vAlign w:val="center"/>
          </w:tcPr>
          <w:p w14:paraId="6EC44034" w14:textId="77777777" w:rsidR="002161E8" w:rsidRPr="00FE1C76" w:rsidRDefault="002161E8" w:rsidP="00304108">
            <w:r w:rsidRPr="00FE1C76">
              <w:t>Tested By</w:t>
            </w:r>
          </w:p>
        </w:tc>
        <w:tc>
          <w:tcPr>
            <w:tcW w:w="6403" w:type="dxa"/>
            <w:shd w:val="clear" w:color="auto" w:fill="auto"/>
            <w:vAlign w:val="center"/>
          </w:tcPr>
          <w:p w14:paraId="79E00D43" w14:textId="77777777" w:rsidR="002161E8" w:rsidRPr="00FE1C76" w:rsidRDefault="002161E8" w:rsidP="00304108">
            <w:r>
              <w:t>BC180408671( Jawwad Rafique)</w:t>
            </w:r>
          </w:p>
        </w:tc>
      </w:tr>
    </w:tbl>
    <w:p w14:paraId="22F4D621" w14:textId="77777777" w:rsidR="002161E8" w:rsidRDefault="002161E8"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2161E8" w:rsidRPr="00FE1C76" w14:paraId="55534C9D" w14:textId="77777777" w:rsidTr="00304108">
        <w:trPr>
          <w:trHeight w:val="678"/>
        </w:trPr>
        <w:tc>
          <w:tcPr>
            <w:tcW w:w="1875" w:type="dxa"/>
            <w:shd w:val="clear" w:color="auto" w:fill="auto"/>
            <w:vAlign w:val="center"/>
          </w:tcPr>
          <w:p w14:paraId="20A31C46" w14:textId="77777777" w:rsidR="002161E8" w:rsidRPr="00FE1C76" w:rsidRDefault="002161E8" w:rsidP="00304108">
            <w:r w:rsidRPr="00FE1C76">
              <w:t>Test Case Id</w:t>
            </w:r>
          </w:p>
        </w:tc>
        <w:tc>
          <w:tcPr>
            <w:tcW w:w="6403" w:type="dxa"/>
            <w:shd w:val="clear" w:color="auto" w:fill="auto"/>
            <w:vAlign w:val="center"/>
          </w:tcPr>
          <w:p w14:paraId="2C806945" w14:textId="33BE2CC0" w:rsidR="002161E8" w:rsidRPr="00FE1C76" w:rsidRDefault="002161E8" w:rsidP="00304108">
            <w:r w:rsidRPr="00FE1C76">
              <w:t>ELTC</w:t>
            </w:r>
            <w:r>
              <w:t>1</w:t>
            </w:r>
            <w:r>
              <w:t>1</w:t>
            </w:r>
          </w:p>
        </w:tc>
      </w:tr>
      <w:tr w:rsidR="002161E8" w:rsidRPr="00FE1C76" w14:paraId="312C5011" w14:textId="77777777" w:rsidTr="00304108">
        <w:trPr>
          <w:trHeight w:val="678"/>
        </w:trPr>
        <w:tc>
          <w:tcPr>
            <w:tcW w:w="1875" w:type="dxa"/>
            <w:shd w:val="clear" w:color="auto" w:fill="auto"/>
            <w:vAlign w:val="center"/>
          </w:tcPr>
          <w:p w14:paraId="77AF06FD" w14:textId="77777777" w:rsidR="002161E8" w:rsidRPr="00FE1C76" w:rsidRDefault="002161E8" w:rsidP="00304108">
            <w:r w:rsidRPr="00FE1C76">
              <w:t>Test Case Title</w:t>
            </w:r>
          </w:p>
        </w:tc>
        <w:tc>
          <w:tcPr>
            <w:tcW w:w="6403" w:type="dxa"/>
            <w:shd w:val="clear" w:color="auto" w:fill="auto"/>
            <w:vAlign w:val="center"/>
          </w:tcPr>
          <w:p w14:paraId="10ABFD97" w14:textId="3971BCC3" w:rsidR="002161E8" w:rsidRPr="00FE1C76" w:rsidRDefault="002161E8" w:rsidP="002161E8">
            <w:r>
              <w:t xml:space="preserve">Admin add/update/delete </w:t>
            </w:r>
            <w:r>
              <w:t>category</w:t>
            </w:r>
          </w:p>
        </w:tc>
      </w:tr>
      <w:tr w:rsidR="002161E8" w:rsidRPr="00FE1C76" w14:paraId="1D8A28F4" w14:textId="77777777" w:rsidTr="00304108">
        <w:trPr>
          <w:trHeight w:val="678"/>
        </w:trPr>
        <w:tc>
          <w:tcPr>
            <w:tcW w:w="1875" w:type="dxa"/>
            <w:shd w:val="clear" w:color="auto" w:fill="auto"/>
            <w:vAlign w:val="center"/>
          </w:tcPr>
          <w:p w14:paraId="0C085739" w14:textId="77777777" w:rsidR="002161E8" w:rsidRPr="00FE1C76" w:rsidRDefault="002161E8" w:rsidP="00304108">
            <w:r w:rsidRPr="00FE1C76">
              <w:t>Test Case Description</w:t>
            </w:r>
          </w:p>
        </w:tc>
        <w:tc>
          <w:tcPr>
            <w:tcW w:w="6403" w:type="dxa"/>
            <w:shd w:val="clear" w:color="auto" w:fill="auto"/>
            <w:vAlign w:val="center"/>
          </w:tcPr>
          <w:p w14:paraId="3706DE47" w14:textId="1DB43203" w:rsidR="002161E8" w:rsidRPr="00FE1C76" w:rsidRDefault="002161E8" w:rsidP="002161E8">
            <w:r>
              <w:t xml:space="preserve">Admin add/update/delete </w:t>
            </w:r>
            <w:r>
              <w:t>category</w:t>
            </w:r>
            <w:r>
              <w:t xml:space="preserve"> after login by clicking buttons with incorrect information.</w:t>
            </w:r>
          </w:p>
        </w:tc>
      </w:tr>
      <w:tr w:rsidR="002161E8" w:rsidRPr="00FE1C76" w14:paraId="6525A0AE" w14:textId="77777777" w:rsidTr="00304108">
        <w:trPr>
          <w:trHeight w:val="678"/>
        </w:trPr>
        <w:tc>
          <w:tcPr>
            <w:tcW w:w="1875" w:type="dxa"/>
            <w:shd w:val="clear" w:color="auto" w:fill="auto"/>
            <w:vAlign w:val="center"/>
          </w:tcPr>
          <w:p w14:paraId="5851E657" w14:textId="77777777" w:rsidR="002161E8" w:rsidRPr="00FE1C76" w:rsidRDefault="002161E8" w:rsidP="00304108">
            <w:r w:rsidRPr="00FE1C76">
              <w:t>Test Steps</w:t>
            </w:r>
          </w:p>
        </w:tc>
        <w:tc>
          <w:tcPr>
            <w:tcW w:w="6403" w:type="dxa"/>
            <w:shd w:val="clear" w:color="auto" w:fill="auto"/>
            <w:vAlign w:val="center"/>
          </w:tcPr>
          <w:p w14:paraId="3666BC29" w14:textId="49DB075D" w:rsidR="002161E8" w:rsidRDefault="002161E8" w:rsidP="002161E8">
            <w:pPr>
              <w:numPr>
                <w:ilvl w:val="0"/>
                <w:numId w:val="22"/>
              </w:numPr>
            </w:pPr>
            <w:r>
              <w:t xml:space="preserve">Admin click go to </w:t>
            </w:r>
            <w:r>
              <w:t>category</w:t>
            </w:r>
            <w:r>
              <w:t xml:space="preserve"> tab.</w:t>
            </w:r>
          </w:p>
          <w:p w14:paraId="1E4D4F28" w14:textId="10FA59C5" w:rsidR="002161E8" w:rsidRDefault="002161E8" w:rsidP="002161E8">
            <w:pPr>
              <w:numPr>
                <w:ilvl w:val="0"/>
                <w:numId w:val="22"/>
              </w:numPr>
            </w:pPr>
            <w:r>
              <w:t xml:space="preserve">Admin click add button to add </w:t>
            </w:r>
            <w:r>
              <w:t>category</w:t>
            </w:r>
            <w:r>
              <w:t>, update category</w:t>
            </w:r>
            <w:r>
              <w:t xml:space="preserve"> </w:t>
            </w:r>
            <w:r>
              <w:t>for update any category</w:t>
            </w:r>
            <w:r>
              <w:t xml:space="preserve"> </w:t>
            </w:r>
            <w:r>
              <w:t>and delete category</w:t>
            </w:r>
            <w:r>
              <w:t xml:space="preserve"> </w:t>
            </w:r>
            <w:r>
              <w:t>to delete category.</w:t>
            </w:r>
          </w:p>
          <w:p w14:paraId="16E27857" w14:textId="5D6EF61B" w:rsidR="002161E8" w:rsidRDefault="002161E8" w:rsidP="002161E8">
            <w:pPr>
              <w:numPr>
                <w:ilvl w:val="0"/>
                <w:numId w:val="22"/>
              </w:numPr>
            </w:pPr>
            <w:r>
              <w:t>To add book fill add category</w:t>
            </w:r>
            <w:r>
              <w:t xml:space="preserve"> </w:t>
            </w:r>
            <w:r>
              <w:t>form.</w:t>
            </w:r>
          </w:p>
          <w:p w14:paraId="092F6E09" w14:textId="4B2AE7BC" w:rsidR="002161E8" w:rsidRDefault="002161E8" w:rsidP="002161E8">
            <w:pPr>
              <w:numPr>
                <w:ilvl w:val="0"/>
                <w:numId w:val="22"/>
              </w:numPr>
            </w:pPr>
            <w:r>
              <w:t>To update book make changes in update category</w:t>
            </w:r>
            <w:r>
              <w:t xml:space="preserve"> </w:t>
            </w:r>
            <w:r>
              <w:t>form.</w:t>
            </w:r>
          </w:p>
          <w:p w14:paraId="7B9D0D3B" w14:textId="5774B5F5" w:rsidR="002161E8" w:rsidRDefault="002161E8" w:rsidP="002161E8">
            <w:pPr>
              <w:numPr>
                <w:ilvl w:val="0"/>
                <w:numId w:val="22"/>
              </w:numPr>
            </w:pPr>
            <w:r>
              <w:t>To delete category</w:t>
            </w:r>
            <w:r>
              <w:t xml:space="preserve"> </w:t>
            </w:r>
            <w:r>
              <w:t>click confirmation box.</w:t>
            </w:r>
          </w:p>
          <w:p w14:paraId="531198F4" w14:textId="77777777" w:rsidR="002161E8" w:rsidRPr="00FE1C76" w:rsidRDefault="002161E8" w:rsidP="00304108">
            <w:pPr>
              <w:ind w:left="720"/>
            </w:pPr>
          </w:p>
        </w:tc>
      </w:tr>
      <w:tr w:rsidR="002161E8" w:rsidRPr="00FE1C76" w14:paraId="73CFD902" w14:textId="77777777" w:rsidTr="00304108">
        <w:trPr>
          <w:trHeight w:val="669"/>
        </w:trPr>
        <w:tc>
          <w:tcPr>
            <w:tcW w:w="1875" w:type="dxa"/>
            <w:shd w:val="clear" w:color="auto" w:fill="auto"/>
            <w:vAlign w:val="center"/>
          </w:tcPr>
          <w:p w14:paraId="6F921D75" w14:textId="77777777" w:rsidR="002161E8" w:rsidRPr="00FE1C76" w:rsidRDefault="002161E8" w:rsidP="00304108">
            <w:r w:rsidRPr="00FE1C76">
              <w:t>Pre-Condition</w:t>
            </w:r>
          </w:p>
        </w:tc>
        <w:tc>
          <w:tcPr>
            <w:tcW w:w="6403" w:type="dxa"/>
            <w:shd w:val="clear" w:color="auto" w:fill="auto"/>
            <w:vAlign w:val="center"/>
          </w:tcPr>
          <w:p w14:paraId="53810112" w14:textId="77777777" w:rsidR="002161E8" w:rsidRDefault="002161E8" w:rsidP="00304108">
            <w:r>
              <w:t>Internet must be available.</w:t>
            </w:r>
          </w:p>
          <w:p w14:paraId="1712FB37" w14:textId="77777777" w:rsidR="002161E8" w:rsidRDefault="002161E8" w:rsidP="00304108">
            <w:r>
              <w:t>Admin must be logged in.</w:t>
            </w:r>
          </w:p>
          <w:p w14:paraId="4E3C2121" w14:textId="3A024E10" w:rsidR="002161E8" w:rsidRPr="00FE1C76" w:rsidRDefault="00B76A7B" w:rsidP="00304108">
            <w:bookmarkStart w:id="9" w:name="_GoBack"/>
            <w:bookmarkEnd w:id="9"/>
            <w:r>
              <w:t>Category</w:t>
            </w:r>
            <w:r w:rsidR="002161E8">
              <w:t xml:space="preserve"> tab must be opened.</w:t>
            </w:r>
          </w:p>
        </w:tc>
      </w:tr>
      <w:tr w:rsidR="002161E8" w:rsidRPr="00FE1C76" w14:paraId="1F871B43" w14:textId="77777777" w:rsidTr="00304108">
        <w:trPr>
          <w:trHeight w:val="678"/>
        </w:trPr>
        <w:tc>
          <w:tcPr>
            <w:tcW w:w="1875" w:type="dxa"/>
            <w:shd w:val="clear" w:color="auto" w:fill="auto"/>
            <w:vAlign w:val="center"/>
          </w:tcPr>
          <w:p w14:paraId="07C522C2" w14:textId="77777777" w:rsidR="002161E8" w:rsidRPr="00FE1C76" w:rsidRDefault="002161E8" w:rsidP="00304108">
            <w:r w:rsidRPr="00FE1C76">
              <w:t>Post-Condition</w:t>
            </w:r>
          </w:p>
        </w:tc>
        <w:tc>
          <w:tcPr>
            <w:tcW w:w="6403" w:type="dxa"/>
            <w:shd w:val="clear" w:color="auto" w:fill="auto"/>
            <w:vAlign w:val="center"/>
          </w:tcPr>
          <w:p w14:paraId="30D317DC" w14:textId="77777777" w:rsidR="002161E8" w:rsidRDefault="002161E8" w:rsidP="00304108">
            <w:r>
              <w:t>If error occurs it should be shown clearly.</w:t>
            </w:r>
          </w:p>
          <w:p w14:paraId="2D473348" w14:textId="77777777" w:rsidR="002161E8" w:rsidRPr="00FE1C76" w:rsidRDefault="002161E8" w:rsidP="00304108">
            <w:r>
              <w:t>Succession message if all goes perfect.</w:t>
            </w:r>
          </w:p>
        </w:tc>
      </w:tr>
      <w:tr w:rsidR="002161E8" w:rsidRPr="00FE1C76" w14:paraId="3CFB8000" w14:textId="77777777" w:rsidTr="00304108">
        <w:trPr>
          <w:trHeight w:val="678"/>
        </w:trPr>
        <w:tc>
          <w:tcPr>
            <w:tcW w:w="1875" w:type="dxa"/>
            <w:shd w:val="clear" w:color="auto" w:fill="auto"/>
            <w:vAlign w:val="center"/>
          </w:tcPr>
          <w:p w14:paraId="1D2DA578" w14:textId="77777777" w:rsidR="002161E8" w:rsidRPr="00FE1C76" w:rsidRDefault="002161E8" w:rsidP="00304108">
            <w:r w:rsidRPr="00FE1C76">
              <w:t>Expected Result</w:t>
            </w:r>
          </w:p>
        </w:tc>
        <w:tc>
          <w:tcPr>
            <w:tcW w:w="6403" w:type="dxa"/>
            <w:shd w:val="clear" w:color="auto" w:fill="auto"/>
            <w:vAlign w:val="center"/>
          </w:tcPr>
          <w:p w14:paraId="7B31B50C" w14:textId="068F8E67" w:rsidR="002161E8" w:rsidRPr="00FE1C76" w:rsidRDefault="002161E8" w:rsidP="00304108">
            <w:r>
              <w:t>Add/update/delete category</w:t>
            </w:r>
            <w:r>
              <w:t xml:space="preserve"> </w:t>
            </w:r>
            <w:r>
              <w:t>failed.</w:t>
            </w:r>
          </w:p>
        </w:tc>
      </w:tr>
      <w:tr w:rsidR="002161E8" w:rsidRPr="00FE1C76" w14:paraId="02F79E7F" w14:textId="77777777" w:rsidTr="00304108">
        <w:trPr>
          <w:trHeight w:val="678"/>
        </w:trPr>
        <w:tc>
          <w:tcPr>
            <w:tcW w:w="1875" w:type="dxa"/>
            <w:shd w:val="clear" w:color="auto" w:fill="auto"/>
            <w:vAlign w:val="center"/>
          </w:tcPr>
          <w:p w14:paraId="176A568C" w14:textId="77777777" w:rsidR="002161E8" w:rsidRPr="00FE1C76" w:rsidRDefault="002161E8" w:rsidP="00304108">
            <w:r w:rsidRPr="00FE1C76">
              <w:t>Actual Result</w:t>
            </w:r>
          </w:p>
        </w:tc>
        <w:tc>
          <w:tcPr>
            <w:tcW w:w="6403" w:type="dxa"/>
            <w:shd w:val="clear" w:color="auto" w:fill="auto"/>
            <w:vAlign w:val="center"/>
          </w:tcPr>
          <w:p w14:paraId="6586E477" w14:textId="4E2C7F3B" w:rsidR="002161E8" w:rsidRPr="00FE1C76" w:rsidRDefault="002161E8" w:rsidP="00304108">
            <w:r>
              <w:t>Add/update/delete category</w:t>
            </w:r>
            <w:r>
              <w:t xml:space="preserve"> </w:t>
            </w:r>
            <w:r>
              <w:t>failed.</w:t>
            </w:r>
          </w:p>
        </w:tc>
      </w:tr>
      <w:tr w:rsidR="002161E8" w:rsidRPr="00FE1C76" w14:paraId="5A599C2A" w14:textId="77777777" w:rsidTr="00304108">
        <w:trPr>
          <w:trHeight w:val="678"/>
        </w:trPr>
        <w:tc>
          <w:tcPr>
            <w:tcW w:w="1875" w:type="dxa"/>
            <w:shd w:val="clear" w:color="auto" w:fill="auto"/>
            <w:vAlign w:val="center"/>
          </w:tcPr>
          <w:p w14:paraId="70882BE0" w14:textId="77777777" w:rsidR="002161E8" w:rsidRPr="00FE1C76" w:rsidRDefault="002161E8" w:rsidP="00304108">
            <w:r w:rsidRPr="00FE1C76">
              <w:t>Pass/Fail</w:t>
            </w:r>
          </w:p>
        </w:tc>
        <w:tc>
          <w:tcPr>
            <w:tcW w:w="6403" w:type="dxa"/>
            <w:shd w:val="clear" w:color="auto" w:fill="auto"/>
            <w:vAlign w:val="center"/>
          </w:tcPr>
          <w:p w14:paraId="330823FE" w14:textId="77777777" w:rsidR="002161E8" w:rsidRPr="00FE1C76" w:rsidRDefault="002161E8" w:rsidP="00304108">
            <w:r>
              <w:t>Pass</w:t>
            </w:r>
          </w:p>
        </w:tc>
      </w:tr>
      <w:tr w:rsidR="002161E8" w:rsidRPr="00FE1C76" w14:paraId="6D065BC8" w14:textId="77777777" w:rsidTr="00304108">
        <w:trPr>
          <w:trHeight w:val="678"/>
        </w:trPr>
        <w:tc>
          <w:tcPr>
            <w:tcW w:w="1875" w:type="dxa"/>
            <w:shd w:val="clear" w:color="auto" w:fill="auto"/>
            <w:vAlign w:val="center"/>
          </w:tcPr>
          <w:p w14:paraId="3AC8EFBE" w14:textId="77777777" w:rsidR="002161E8" w:rsidRPr="00FE1C76" w:rsidRDefault="002161E8" w:rsidP="00304108">
            <w:r w:rsidRPr="00FE1C76">
              <w:t>Tested By</w:t>
            </w:r>
          </w:p>
        </w:tc>
        <w:tc>
          <w:tcPr>
            <w:tcW w:w="6403" w:type="dxa"/>
            <w:shd w:val="clear" w:color="auto" w:fill="auto"/>
            <w:vAlign w:val="center"/>
          </w:tcPr>
          <w:p w14:paraId="49A228DC" w14:textId="3B81FD02" w:rsidR="002161E8" w:rsidRPr="00FE1C76" w:rsidRDefault="002161E8" w:rsidP="00BE4CCB">
            <w:r>
              <w:t>BC180</w:t>
            </w:r>
            <w:r w:rsidR="00BE4CCB">
              <w:t>203457 (Komal Jameel)</w:t>
            </w:r>
          </w:p>
        </w:tc>
      </w:tr>
    </w:tbl>
    <w:p w14:paraId="3FB8690E" w14:textId="77777777" w:rsidR="002161E8" w:rsidRDefault="002161E8"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2161E8" w:rsidRPr="00FE1C76" w14:paraId="612CFE63" w14:textId="77777777" w:rsidTr="00304108">
        <w:trPr>
          <w:trHeight w:val="678"/>
        </w:trPr>
        <w:tc>
          <w:tcPr>
            <w:tcW w:w="1875" w:type="dxa"/>
            <w:shd w:val="clear" w:color="auto" w:fill="auto"/>
            <w:vAlign w:val="center"/>
          </w:tcPr>
          <w:p w14:paraId="7B40AE08" w14:textId="77777777" w:rsidR="002161E8" w:rsidRPr="00FE1C76" w:rsidRDefault="002161E8" w:rsidP="00304108">
            <w:r w:rsidRPr="00FE1C76">
              <w:t>Test Case Id</w:t>
            </w:r>
          </w:p>
        </w:tc>
        <w:tc>
          <w:tcPr>
            <w:tcW w:w="6403" w:type="dxa"/>
            <w:shd w:val="clear" w:color="auto" w:fill="auto"/>
            <w:vAlign w:val="center"/>
          </w:tcPr>
          <w:p w14:paraId="7B615CAB" w14:textId="0F9A8511" w:rsidR="002161E8" w:rsidRPr="00FE1C76" w:rsidRDefault="002161E8" w:rsidP="00304108">
            <w:r w:rsidRPr="00FE1C76">
              <w:t>ELTC</w:t>
            </w:r>
            <w:r>
              <w:t>12</w:t>
            </w:r>
          </w:p>
        </w:tc>
      </w:tr>
      <w:tr w:rsidR="002161E8" w:rsidRPr="00FE1C76" w14:paraId="02EC7567" w14:textId="77777777" w:rsidTr="00304108">
        <w:trPr>
          <w:trHeight w:val="678"/>
        </w:trPr>
        <w:tc>
          <w:tcPr>
            <w:tcW w:w="1875" w:type="dxa"/>
            <w:shd w:val="clear" w:color="auto" w:fill="auto"/>
            <w:vAlign w:val="center"/>
          </w:tcPr>
          <w:p w14:paraId="1627F5F5" w14:textId="77777777" w:rsidR="002161E8" w:rsidRPr="00FE1C76" w:rsidRDefault="002161E8" w:rsidP="00304108">
            <w:r w:rsidRPr="00FE1C76">
              <w:t>Test Case Title</w:t>
            </w:r>
          </w:p>
        </w:tc>
        <w:tc>
          <w:tcPr>
            <w:tcW w:w="6403" w:type="dxa"/>
            <w:shd w:val="clear" w:color="auto" w:fill="auto"/>
            <w:vAlign w:val="center"/>
          </w:tcPr>
          <w:p w14:paraId="16137141" w14:textId="6FA2B939" w:rsidR="002161E8" w:rsidRPr="00FE1C76" w:rsidRDefault="002161E8" w:rsidP="002161E8">
            <w:r>
              <w:t xml:space="preserve">Admin add/update/delete </w:t>
            </w:r>
            <w:r>
              <w:t>category</w:t>
            </w:r>
          </w:p>
        </w:tc>
      </w:tr>
      <w:tr w:rsidR="002161E8" w:rsidRPr="00FE1C76" w14:paraId="29AE6988" w14:textId="77777777" w:rsidTr="00304108">
        <w:trPr>
          <w:trHeight w:val="678"/>
        </w:trPr>
        <w:tc>
          <w:tcPr>
            <w:tcW w:w="1875" w:type="dxa"/>
            <w:shd w:val="clear" w:color="auto" w:fill="auto"/>
            <w:vAlign w:val="center"/>
          </w:tcPr>
          <w:p w14:paraId="44609907" w14:textId="77777777" w:rsidR="002161E8" w:rsidRPr="00FE1C76" w:rsidRDefault="002161E8" w:rsidP="00304108">
            <w:r w:rsidRPr="00FE1C76">
              <w:t>Test Case Description</w:t>
            </w:r>
          </w:p>
        </w:tc>
        <w:tc>
          <w:tcPr>
            <w:tcW w:w="6403" w:type="dxa"/>
            <w:shd w:val="clear" w:color="auto" w:fill="auto"/>
            <w:vAlign w:val="center"/>
          </w:tcPr>
          <w:p w14:paraId="48DB8C9E" w14:textId="73CF98BA" w:rsidR="002161E8" w:rsidRPr="00FE1C76" w:rsidRDefault="002161E8" w:rsidP="00304108">
            <w:r>
              <w:t>Admin add/update/delete category</w:t>
            </w:r>
            <w:r>
              <w:t xml:space="preserve"> </w:t>
            </w:r>
            <w:r>
              <w:t>after login by clicking buttons with correct information.</w:t>
            </w:r>
          </w:p>
        </w:tc>
      </w:tr>
      <w:tr w:rsidR="002161E8" w:rsidRPr="00FE1C76" w14:paraId="1DAF1966" w14:textId="77777777" w:rsidTr="00304108">
        <w:trPr>
          <w:trHeight w:val="678"/>
        </w:trPr>
        <w:tc>
          <w:tcPr>
            <w:tcW w:w="1875" w:type="dxa"/>
            <w:shd w:val="clear" w:color="auto" w:fill="auto"/>
            <w:vAlign w:val="center"/>
          </w:tcPr>
          <w:p w14:paraId="231361F9" w14:textId="77777777" w:rsidR="002161E8" w:rsidRPr="00FE1C76" w:rsidRDefault="002161E8" w:rsidP="00304108">
            <w:r w:rsidRPr="00FE1C76">
              <w:t>Test Steps</w:t>
            </w:r>
          </w:p>
        </w:tc>
        <w:tc>
          <w:tcPr>
            <w:tcW w:w="6403" w:type="dxa"/>
            <w:shd w:val="clear" w:color="auto" w:fill="auto"/>
            <w:vAlign w:val="center"/>
          </w:tcPr>
          <w:p w14:paraId="206E24D4" w14:textId="45CA70DF" w:rsidR="002161E8" w:rsidRDefault="002161E8" w:rsidP="002161E8">
            <w:pPr>
              <w:numPr>
                <w:ilvl w:val="0"/>
                <w:numId w:val="23"/>
              </w:numPr>
            </w:pPr>
            <w:r>
              <w:t>Admin click go to category</w:t>
            </w:r>
            <w:r>
              <w:t xml:space="preserve"> </w:t>
            </w:r>
            <w:r>
              <w:t>tab.</w:t>
            </w:r>
          </w:p>
          <w:p w14:paraId="3C87897F" w14:textId="2877971C" w:rsidR="002161E8" w:rsidRDefault="002161E8" w:rsidP="002161E8">
            <w:pPr>
              <w:numPr>
                <w:ilvl w:val="0"/>
                <w:numId w:val="23"/>
              </w:numPr>
            </w:pPr>
            <w:r>
              <w:t>Admin click add button to add category, update category</w:t>
            </w:r>
            <w:r>
              <w:t xml:space="preserve"> </w:t>
            </w:r>
            <w:r>
              <w:t>for update any book and delete button to delete category.</w:t>
            </w:r>
          </w:p>
          <w:p w14:paraId="36B2949F" w14:textId="415322B5" w:rsidR="002161E8" w:rsidRDefault="002161E8" w:rsidP="002161E8">
            <w:pPr>
              <w:numPr>
                <w:ilvl w:val="0"/>
                <w:numId w:val="23"/>
              </w:numPr>
            </w:pPr>
            <w:r>
              <w:t>To add category fill add category</w:t>
            </w:r>
            <w:r>
              <w:t xml:space="preserve"> </w:t>
            </w:r>
            <w:r>
              <w:t>form.</w:t>
            </w:r>
          </w:p>
          <w:p w14:paraId="7BFC562C" w14:textId="7196ED86" w:rsidR="002161E8" w:rsidRDefault="002161E8" w:rsidP="002161E8">
            <w:pPr>
              <w:numPr>
                <w:ilvl w:val="0"/>
                <w:numId w:val="23"/>
              </w:numPr>
            </w:pPr>
            <w:r>
              <w:t>To update category make changes in update category</w:t>
            </w:r>
            <w:r>
              <w:t xml:space="preserve"> </w:t>
            </w:r>
            <w:r>
              <w:t>form.</w:t>
            </w:r>
          </w:p>
          <w:p w14:paraId="1A82E1F4" w14:textId="4D1D1A70" w:rsidR="002161E8" w:rsidRDefault="002161E8" w:rsidP="002161E8">
            <w:pPr>
              <w:numPr>
                <w:ilvl w:val="0"/>
                <w:numId w:val="23"/>
              </w:numPr>
            </w:pPr>
            <w:r>
              <w:t>To delete category click confirmation box.</w:t>
            </w:r>
          </w:p>
          <w:p w14:paraId="2A230CCF" w14:textId="77777777" w:rsidR="002161E8" w:rsidRPr="00FE1C76" w:rsidRDefault="002161E8" w:rsidP="00304108">
            <w:pPr>
              <w:ind w:left="720"/>
            </w:pPr>
          </w:p>
        </w:tc>
      </w:tr>
      <w:tr w:rsidR="002161E8" w:rsidRPr="00FE1C76" w14:paraId="37619C45" w14:textId="77777777" w:rsidTr="00304108">
        <w:trPr>
          <w:trHeight w:val="669"/>
        </w:trPr>
        <w:tc>
          <w:tcPr>
            <w:tcW w:w="1875" w:type="dxa"/>
            <w:shd w:val="clear" w:color="auto" w:fill="auto"/>
            <w:vAlign w:val="center"/>
          </w:tcPr>
          <w:p w14:paraId="616E1A5F" w14:textId="77777777" w:rsidR="002161E8" w:rsidRPr="00FE1C76" w:rsidRDefault="002161E8" w:rsidP="00304108">
            <w:r w:rsidRPr="00FE1C76">
              <w:t>Pre-Condition</w:t>
            </w:r>
          </w:p>
        </w:tc>
        <w:tc>
          <w:tcPr>
            <w:tcW w:w="6403" w:type="dxa"/>
            <w:shd w:val="clear" w:color="auto" w:fill="auto"/>
            <w:vAlign w:val="center"/>
          </w:tcPr>
          <w:p w14:paraId="57F690D1" w14:textId="77777777" w:rsidR="002161E8" w:rsidRDefault="002161E8" w:rsidP="00304108">
            <w:r>
              <w:t>Internet must be available.</w:t>
            </w:r>
          </w:p>
          <w:p w14:paraId="291E87C1" w14:textId="77777777" w:rsidR="002161E8" w:rsidRDefault="002161E8" w:rsidP="00304108">
            <w:r>
              <w:t>Admin must be logged in.</w:t>
            </w:r>
          </w:p>
          <w:p w14:paraId="134ACB30" w14:textId="58BE7413" w:rsidR="002161E8" w:rsidRPr="00FE1C76" w:rsidRDefault="002161E8" w:rsidP="00304108">
            <w:r>
              <w:t>Category</w:t>
            </w:r>
            <w:r>
              <w:t xml:space="preserve"> tab must be opened.</w:t>
            </w:r>
          </w:p>
        </w:tc>
      </w:tr>
      <w:tr w:rsidR="002161E8" w:rsidRPr="00FE1C76" w14:paraId="5E287719" w14:textId="77777777" w:rsidTr="00304108">
        <w:trPr>
          <w:trHeight w:val="678"/>
        </w:trPr>
        <w:tc>
          <w:tcPr>
            <w:tcW w:w="1875" w:type="dxa"/>
            <w:shd w:val="clear" w:color="auto" w:fill="auto"/>
            <w:vAlign w:val="center"/>
          </w:tcPr>
          <w:p w14:paraId="36B4E6DF" w14:textId="77777777" w:rsidR="002161E8" w:rsidRPr="00FE1C76" w:rsidRDefault="002161E8" w:rsidP="00304108">
            <w:r w:rsidRPr="00FE1C76">
              <w:t>Post-Condition</w:t>
            </w:r>
          </w:p>
        </w:tc>
        <w:tc>
          <w:tcPr>
            <w:tcW w:w="6403" w:type="dxa"/>
            <w:shd w:val="clear" w:color="auto" w:fill="auto"/>
            <w:vAlign w:val="center"/>
          </w:tcPr>
          <w:p w14:paraId="5509D0C0" w14:textId="77777777" w:rsidR="002161E8" w:rsidRDefault="002161E8" w:rsidP="00304108">
            <w:r>
              <w:t>If error occurs it should be shown clearly.</w:t>
            </w:r>
          </w:p>
          <w:p w14:paraId="749A4A7C" w14:textId="77777777" w:rsidR="002161E8" w:rsidRPr="00FE1C76" w:rsidRDefault="002161E8" w:rsidP="00304108">
            <w:r>
              <w:t>Succession message if all goes perfect.</w:t>
            </w:r>
          </w:p>
        </w:tc>
      </w:tr>
      <w:tr w:rsidR="002161E8" w:rsidRPr="00FE1C76" w14:paraId="7B8F5955" w14:textId="77777777" w:rsidTr="00304108">
        <w:trPr>
          <w:trHeight w:val="678"/>
        </w:trPr>
        <w:tc>
          <w:tcPr>
            <w:tcW w:w="1875" w:type="dxa"/>
            <w:shd w:val="clear" w:color="auto" w:fill="auto"/>
            <w:vAlign w:val="center"/>
          </w:tcPr>
          <w:p w14:paraId="516DE441" w14:textId="77777777" w:rsidR="002161E8" w:rsidRPr="00FE1C76" w:rsidRDefault="002161E8" w:rsidP="00304108">
            <w:r w:rsidRPr="00FE1C76">
              <w:t>Expected Result</w:t>
            </w:r>
          </w:p>
        </w:tc>
        <w:tc>
          <w:tcPr>
            <w:tcW w:w="6403" w:type="dxa"/>
            <w:shd w:val="clear" w:color="auto" w:fill="auto"/>
            <w:vAlign w:val="center"/>
          </w:tcPr>
          <w:p w14:paraId="7FDA7A36" w14:textId="3708E1C3" w:rsidR="002161E8" w:rsidRPr="00FE1C76" w:rsidRDefault="002161E8" w:rsidP="00304108">
            <w:r>
              <w:t>Add/update/delete category successfully.</w:t>
            </w:r>
          </w:p>
        </w:tc>
      </w:tr>
      <w:tr w:rsidR="002161E8" w:rsidRPr="00FE1C76" w14:paraId="7370B9DA" w14:textId="77777777" w:rsidTr="00304108">
        <w:trPr>
          <w:trHeight w:val="678"/>
        </w:trPr>
        <w:tc>
          <w:tcPr>
            <w:tcW w:w="1875" w:type="dxa"/>
            <w:shd w:val="clear" w:color="auto" w:fill="auto"/>
            <w:vAlign w:val="center"/>
          </w:tcPr>
          <w:p w14:paraId="45630B7D" w14:textId="77777777" w:rsidR="002161E8" w:rsidRPr="00FE1C76" w:rsidRDefault="002161E8" w:rsidP="00304108">
            <w:r w:rsidRPr="00FE1C76">
              <w:t>Actual Result</w:t>
            </w:r>
          </w:p>
        </w:tc>
        <w:tc>
          <w:tcPr>
            <w:tcW w:w="6403" w:type="dxa"/>
            <w:shd w:val="clear" w:color="auto" w:fill="auto"/>
            <w:vAlign w:val="center"/>
          </w:tcPr>
          <w:p w14:paraId="03BC8CC3" w14:textId="1BCBEDCC" w:rsidR="002161E8" w:rsidRPr="00FE1C76" w:rsidRDefault="002161E8" w:rsidP="00304108">
            <w:r>
              <w:t>Add/update/delete category successfully.</w:t>
            </w:r>
          </w:p>
        </w:tc>
      </w:tr>
      <w:tr w:rsidR="002161E8" w:rsidRPr="00FE1C76" w14:paraId="1E1DD5EC" w14:textId="77777777" w:rsidTr="00304108">
        <w:trPr>
          <w:trHeight w:val="678"/>
        </w:trPr>
        <w:tc>
          <w:tcPr>
            <w:tcW w:w="1875" w:type="dxa"/>
            <w:shd w:val="clear" w:color="auto" w:fill="auto"/>
            <w:vAlign w:val="center"/>
          </w:tcPr>
          <w:p w14:paraId="4696D60F" w14:textId="77777777" w:rsidR="002161E8" w:rsidRPr="00FE1C76" w:rsidRDefault="002161E8" w:rsidP="00304108">
            <w:r w:rsidRPr="00FE1C76">
              <w:t>Pass/Fail</w:t>
            </w:r>
          </w:p>
        </w:tc>
        <w:tc>
          <w:tcPr>
            <w:tcW w:w="6403" w:type="dxa"/>
            <w:shd w:val="clear" w:color="auto" w:fill="auto"/>
            <w:vAlign w:val="center"/>
          </w:tcPr>
          <w:p w14:paraId="239ECCA7" w14:textId="77777777" w:rsidR="002161E8" w:rsidRPr="00FE1C76" w:rsidRDefault="002161E8" w:rsidP="00304108">
            <w:r>
              <w:t>Pass</w:t>
            </w:r>
          </w:p>
        </w:tc>
      </w:tr>
      <w:tr w:rsidR="002161E8" w:rsidRPr="00FE1C76" w14:paraId="6EA961DD" w14:textId="77777777" w:rsidTr="00304108">
        <w:trPr>
          <w:trHeight w:val="678"/>
        </w:trPr>
        <w:tc>
          <w:tcPr>
            <w:tcW w:w="1875" w:type="dxa"/>
            <w:shd w:val="clear" w:color="auto" w:fill="auto"/>
            <w:vAlign w:val="center"/>
          </w:tcPr>
          <w:p w14:paraId="79A47B7F" w14:textId="77777777" w:rsidR="002161E8" w:rsidRPr="00FE1C76" w:rsidRDefault="002161E8" w:rsidP="00304108">
            <w:r w:rsidRPr="00FE1C76">
              <w:t>Tested By</w:t>
            </w:r>
          </w:p>
        </w:tc>
        <w:tc>
          <w:tcPr>
            <w:tcW w:w="6403" w:type="dxa"/>
            <w:shd w:val="clear" w:color="auto" w:fill="auto"/>
            <w:vAlign w:val="center"/>
          </w:tcPr>
          <w:p w14:paraId="3622C341" w14:textId="5B83F437" w:rsidR="002161E8" w:rsidRPr="00FE1C76" w:rsidRDefault="00BE4CCB" w:rsidP="00304108">
            <w:r>
              <w:t>BC180203457 (Komal Jameel)</w:t>
            </w:r>
          </w:p>
        </w:tc>
      </w:tr>
    </w:tbl>
    <w:p w14:paraId="316498A5" w14:textId="77777777" w:rsidR="002161E8" w:rsidRDefault="002161E8"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BE4CCB" w:rsidRPr="00FE1C76" w14:paraId="402DC4D3" w14:textId="77777777" w:rsidTr="00304108">
        <w:trPr>
          <w:trHeight w:val="678"/>
        </w:trPr>
        <w:tc>
          <w:tcPr>
            <w:tcW w:w="1875" w:type="dxa"/>
            <w:shd w:val="clear" w:color="auto" w:fill="auto"/>
            <w:vAlign w:val="center"/>
          </w:tcPr>
          <w:p w14:paraId="478A25FB" w14:textId="77777777" w:rsidR="00BE4CCB" w:rsidRPr="00FE1C76" w:rsidRDefault="00BE4CCB" w:rsidP="00304108">
            <w:r w:rsidRPr="00FE1C76">
              <w:t>Test Case Id</w:t>
            </w:r>
          </w:p>
        </w:tc>
        <w:tc>
          <w:tcPr>
            <w:tcW w:w="6403" w:type="dxa"/>
            <w:shd w:val="clear" w:color="auto" w:fill="auto"/>
            <w:vAlign w:val="center"/>
          </w:tcPr>
          <w:p w14:paraId="19DFF7AF" w14:textId="0FA55F52" w:rsidR="00BE4CCB" w:rsidRPr="00FE1C76" w:rsidRDefault="00BE4CCB" w:rsidP="00304108">
            <w:r w:rsidRPr="00FE1C76">
              <w:t>ELTC</w:t>
            </w:r>
            <w:r>
              <w:t>1</w:t>
            </w:r>
            <w:r>
              <w:t>3</w:t>
            </w:r>
          </w:p>
        </w:tc>
      </w:tr>
      <w:tr w:rsidR="00BE4CCB" w:rsidRPr="00FE1C76" w14:paraId="538AF9B7" w14:textId="77777777" w:rsidTr="00304108">
        <w:trPr>
          <w:trHeight w:val="678"/>
        </w:trPr>
        <w:tc>
          <w:tcPr>
            <w:tcW w:w="1875" w:type="dxa"/>
            <w:shd w:val="clear" w:color="auto" w:fill="auto"/>
            <w:vAlign w:val="center"/>
          </w:tcPr>
          <w:p w14:paraId="36E49ABC" w14:textId="77777777" w:rsidR="00BE4CCB" w:rsidRPr="00FE1C76" w:rsidRDefault="00BE4CCB" w:rsidP="00304108">
            <w:r w:rsidRPr="00FE1C76">
              <w:t>Test Case Title</w:t>
            </w:r>
          </w:p>
        </w:tc>
        <w:tc>
          <w:tcPr>
            <w:tcW w:w="6403" w:type="dxa"/>
            <w:shd w:val="clear" w:color="auto" w:fill="auto"/>
            <w:vAlign w:val="center"/>
          </w:tcPr>
          <w:p w14:paraId="7B10EE18" w14:textId="516DF886" w:rsidR="00BE4CCB" w:rsidRPr="00FE1C76" w:rsidRDefault="00BE4CCB" w:rsidP="00BE4CCB">
            <w:r>
              <w:t xml:space="preserve">Admin </w:t>
            </w:r>
            <w:r>
              <w:t>logout</w:t>
            </w:r>
          </w:p>
        </w:tc>
      </w:tr>
      <w:tr w:rsidR="00BE4CCB" w:rsidRPr="00FE1C76" w14:paraId="52B43CD3" w14:textId="77777777" w:rsidTr="00304108">
        <w:trPr>
          <w:trHeight w:val="678"/>
        </w:trPr>
        <w:tc>
          <w:tcPr>
            <w:tcW w:w="1875" w:type="dxa"/>
            <w:shd w:val="clear" w:color="auto" w:fill="auto"/>
            <w:vAlign w:val="center"/>
          </w:tcPr>
          <w:p w14:paraId="159ACA02" w14:textId="77777777" w:rsidR="00BE4CCB" w:rsidRPr="00FE1C76" w:rsidRDefault="00BE4CCB" w:rsidP="00304108">
            <w:r w:rsidRPr="00FE1C76">
              <w:t>Test Case Description</w:t>
            </w:r>
          </w:p>
        </w:tc>
        <w:tc>
          <w:tcPr>
            <w:tcW w:w="6403" w:type="dxa"/>
            <w:shd w:val="clear" w:color="auto" w:fill="auto"/>
            <w:vAlign w:val="center"/>
          </w:tcPr>
          <w:p w14:paraId="6E44711C" w14:textId="4FF82467" w:rsidR="00BE4CCB" w:rsidRPr="00FE1C76" w:rsidRDefault="00BE4CCB" w:rsidP="00BE4CCB">
            <w:r>
              <w:t xml:space="preserve">Admin </w:t>
            </w:r>
            <w:r>
              <w:t>logout himself by clicking logout link</w:t>
            </w:r>
            <w:r>
              <w:t>.</w:t>
            </w:r>
          </w:p>
        </w:tc>
      </w:tr>
      <w:tr w:rsidR="00BE4CCB" w:rsidRPr="00FE1C76" w14:paraId="194FB2ED" w14:textId="77777777" w:rsidTr="00304108">
        <w:trPr>
          <w:trHeight w:val="678"/>
        </w:trPr>
        <w:tc>
          <w:tcPr>
            <w:tcW w:w="1875" w:type="dxa"/>
            <w:shd w:val="clear" w:color="auto" w:fill="auto"/>
            <w:vAlign w:val="center"/>
          </w:tcPr>
          <w:p w14:paraId="678E5C04" w14:textId="77777777" w:rsidR="00BE4CCB" w:rsidRPr="00FE1C76" w:rsidRDefault="00BE4CCB" w:rsidP="00304108">
            <w:r w:rsidRPr="00FE1C76">
              <w:t>Test Steps</w:t>
            </w:r>
          </w:p>
        </w:tc>
        <w:tc>
          <w:tcPr>
            <w:tcW w:w="6403" w:type="dxa"/>
            <w:shd w:val="clear" w:color="auto" w:fill="auto"/>
            <w:vAlign w:val="center"/>
          </w:tcPr>
          <w:p w14:paraId="5B6CFED6" w14:textId="62E54718" w:rsidR="00BE4CCB" w:rsidRDefault="00BE4CCB" w:rsidP="00BE4CCB">
            <w:pPr>
              <w:numPr>
                <w:ilvl w:val="0"/>
                <w:numId w:val="24"/>
              </w:numPr>
            </w:pPr>
            <w:r>
              <w:t xml:space="preserve">Admin go to admin </w:t>
            </w:r>
            <w:r>
              <w:t>logout</w:t>
            </w:r>
            <w:r>
              <w:t xml:space="preserve"> link.</w:t>
            </w:r>
          </w:p>
          <w:p w14:paraId="44916800" w14:textId="07E888C8" w:rsidR="00BE4CCB" w:rsidRPr="00FE1C76" w:rsidRDefault="00BE4CCB" w:rsidP="00BE4CCB">
            <w:pPr>
              <w:numPr>
                <w:ilvl w:val="0"/>
                <w:numId w:val="24"/>
              </w:numPr>
            </w:pPr>
            <w:r>
              <w:t>Admin click to logout button.</w:t>
            </w:r>
          </w:p>
        </w:tc>
      </w:tr>
      <w:tr w:rsidR="00BE4CCB" w:rsidRPr="00FE1C76" w14:paraId="592443CA" w14:textId="77777777" w:rsidTr="00304108">
        <w:trPr>
          <w:trHeight w:val="669"/>
        </w:trPr>
        <w:tc>
          <w:tcPr>
            <w:tcW w:w="1875" w:type="dxa"/>
            <w:shd w:val="clear" w:color="auto" w:fill="auto"/>
            <w:vAlign w:val="center"/>
          </w:tcPr>
          <w:p w14:paraId="218FE94B" w14:textId="77777777" w:rsidR="00BE4CCB" w:rsidRPr="00FE1C76" w:rsidRDefault="00BE4CCB" w:rsidP="00304108">
            <w:r w:rsidRPr="00FE1C76">
              <w:lastRenderedPageBreak/>
              <w:t>Pre-Condition</w:t>
            </w:r>
          </w:p>
        </w:tc>
        <w:tc>
          <w:tcPr>
            <w:tcW w:w="6403" w:type="dxa"/>
            <w:shd w:val="clear" w:color="auto" w:fill="auto"/>
            <w:vAlign w:val="center"/>
          </w:tcPr>
          <w:p w14:paraId="28F5A8C1" w14:textId="77777777" w:rsidR="00BE4CCB" w:rsidRDefault="00BE4CCB" w:rsidP="00304108">
            <w:r>
              <w:t>Internet must be available.</w:t>
            </w:r>
          </w:p>
          <w:p w14:paraId="0A14C05C" w14:textId="032D6319" w:rsidR="00BE4CCB" w:rsidRPr="00FE1C76" w:rsidRDefault="00BE4CCB" w:rsidP="00304108">
            <w:r>
              <w:t>Admin must be logged in.</w:t>
            </w:r>
            <w:r>
              <w:t xml:space="preserve">                                                                                                                                                                                                                                                                                          </w:t>
            </w:r>
          </w:p>
        </w:tc>
      </w:tr>
      <w:tr w:rsidR="00BE4CCB" w:rsidRPr="00FE1C76" w14:paraId="7CF7F66A" w14:textId="77777777" w:rsidTr="00304108">
        <w:trPr>
          <w:trHeight w:val="678"/>
        </w:trPr>
        <w:tc>
          <w:tcPr>
            <w:tcW w:w="1875" w:type="dxa"/>
            <w:shd w:val="clear" w:color="auto" w:fill="auto"/>
            <w:vAlign w:val="center"/>
          </w:tcPr>
          <w:p w14:paraId="5F498954" w14:textId="77777777" w:rsidR="00BE4CCB" w:rsidRPr="00FE1C76" w:rsidRDefault="00BE4CCB" w:rsidP="00304108">
            <w:r w:rsidRPr="00FE1C76">
              <w:t>Post-Condition</w:t>
            </w:r>
          </w:p>
        </w:tc>
        <w:tc>
          <w:tcPr>
            <w:tcW w:w="6403" w:type="dxa"/>
            <w:shd w:val="clear" w:color="auto" w:fill="auto"/>
            <w:vAlign w:val="center"/>
          </w:tcPr>
          <w:p w14:paraId="27C68DA5" w14:textId="77777777" w:rsidR="00BE4CCB" w:rsidRDefault="00BE4CCB" w:rsidP="00304108">
            <w:r>
              <w:t>Succession message if all goes perfect.</w:t>
            </w:r>
          </w:p>
          <w:p w14:paraId="0C74EEC0" w14:textId="7264AA31" w:rsidR="00BE4CCB" w:rsidRPr="00FE1C76" w:rsidRDefault="00BE4CCB" w:rsidP="00304108">
            <w:r>
              <w:t>Redirect to login page.</w:t>
            </w:r>
          </w:p>
        </w:tc>
      </w:tr>
      <w:tr w:rsidR="00BE4CCB" w:rsidRPr="00FE1C76" w14:paraId="1B5C0AF1" w14:textId="77777777" w:rsidTr="00304108">
        <w:trPr>
          <w:trHeight w:val="678"/>
        </w:trPr>
        <w:tc>
          <w:tcPr>
            <w:tcW w:w="1875" w:type="dxa"/>
            <w:shd w:val="clear" w:color="auto" w:fill="auto"/>
            <w:vAlign w:val="center"/>
          </w:tcPr>
          <w:p w14:paraId="4FB54954" w14:textId="77777777" w:rsidR="00BE4CCB" w:rsidRPr="00FE1C76" w:rsidRDefault="00BE4CCB" w:rsidP="00304108">
            <w:r w:rsidRPr="00FE1C76">
              <w:t>Expected Result</w:t>
            </w:r>
          </w:p>
        </w:tc>
        <w:tc>
          <w:tcPr>
            <w:tcW w:w="6403" w:type="dxa"/>
            <w:shd w:val="clear" w:color="auto" w:fill="auto"/>
            <w:vAlign w:val="center"/>
          </w:tcPr>
          <w:p w14:paraId="78CAE910" w14:textId="72CB02D2" w:rsidR="00BE4CCB" w:rsidRPr="00FE1C76" w:rsidRDefault="00BE4CCB" w:rsidP="00304108">
            <w:r>
              <w:t>Logout</w:t>
            </w:r>
            <w:r>
              <w:t xml:space="preserve"> successfully.</w:t>
            </w:r>
          </w:p>
        </w:tc>
      </w:tr>
      <w:tr w:rsidR="00BE4CCB" w:rsidRPr="00FE1C76" w14:paraId="65211641" w14:textId="77777777" w:rsidTr="00304108">
        <w:trPr>
          <w:trHeight w:val="678"/>
        </w:trPr>
        <w:tc>
          <w:tcPr>
            <w:tcW w:w="1875" w:type="dxa"/>
            <w:shd w:val="clear" w:color="auto" w:fill="auto"/>
            <w:vAlign w:val="center"/>
          </w:tcPr>
          <w:p w14:paraId="351C8A68" w14:textId="77777777" w:rsidR="00BE4CCB" w:rsidRPr="00FE1C76" w:rsidRDefault="00BE4CCB" w:rsidP="00304108">
            <w:r w:rsidRPr="00FE1C76">
              <w:t>Actual Result</w:t>
            </w:r>
          </w:p>
        </w:tc>
        <w:tc>
          <w:tcPr>
            <w:tcW w:w="6403" w:type="dxa"/>
            <w:shd w:val="clear" w:color="auto" w:fill="auto"/>
            <w:vAlign w:val="center"/>
          </w:tcPr>
          <w:p w14:paraId="22F67CDE" w14:textId="1506F150" w:rsidR="00BE4CCB" w:rsidRPr="00FE1C76" w:rsidRDefault="00BE4CCB" w:rsidP="00304108">
            <w:r>
              <w:t>Logout</w:t>
            </w:r>
            <w:r>
              <w:t xml:space="preserve"> successfully.</w:t>
            </w:r>
          </w:p>
        </w:tc>
      </w:tr>
      <w:tr w:rsidR="00BE4CCB" w:rsidRPr="00FE1C76" w14:paraId="1F8F214C" w14:textId="77777777" w:rsidTr="00304108">
        <w:trPr>
          <w:trHeight w:val="678"/>
        </w:trPr>
        <w:tc>
          <w:tcPr>
            <w:tcW w:w="1875" w:type="dxa"/>
            <w:shd w:val="clear" w:color="auto" w:fill="auto"/>
            <w:vAlign w:val="center"/>
          </w:tcPr>
          <w:p w14:paraId="415FB200" w14:textId="77777777" w:rsidR="00BE4CCB" w:rsidRPr="00FE1C76" w:rsidRDefault="00BE4CCB" w:rsidP="00304108">
            <w:r w:rsidRPr="00FE1C76">
              <w:t>Pass/Fail</w:t>
            </w:r>
          </w:p>
        </w:tc>
        <w:tc>
          <w:tcPr>
            <w:tcW w:w="6403" w:type="dxa"/>
            <w:shd w:val="clear" w:color="auto" w:fill="auto"/>
            <w:vAlign w:val="center"/>
          </w:tcPr>
          <w:p w14:paraId="0F3C838B" w14:textId="77777777" w:rsidR="00BE4CCB" w:rsidRPr="00FE1C76" w:rsidRDefault="00BE4CCB" w:rsidP="00304108">
            <w:r>
              <w:t>Pass</w:t>
            </w:r>
          </w:p>
        </w:tc>
      </w:tr>
      <w:tr w:rsidR="00BE4CCB" w:rsidRPr="00FE1C76" w14:paraId="5DA414BF" w14:textId="77777777" w:rsidTr="00304108">
        <w:trPr>
          <w:trHeight w:val="678"/>
        </w:trPr>
        <w:tc>
          <w:tcPr>
            <w:tcW w:w="1875" w:type="dxa"/>
            <w:shd w:val="clear" w:color="auto" w:fill="auto"/>
            <w:vAlign w:val="center"/>
          </w:tcPr>
          <w:p w14:paraId="50FD241E" w14:textId="77777777" w:rsidR="00BE4CCB" w:rsidRPr="00FE1C76" w:rsidRDefault="00BE4CCB" w:rsidP="00304108">
            <w:r w:rsidRPr="00FE1C76">
              <w:t>Tested By</w:t>
            </w:r>
          </w:p>
        </w:tc>
        <w:tc>
          <w:tcPr>
            <w:tcW w:w="6403" w:type="dxa"/>
            <w:shd w:val="clear" w:color="auto" w:fill="auto"/>
            <w:vAlign w:val="center"/>
          </w:tcPr>
          <w:p w14:paraId="1A5F85FE" w14:textId="77777777" w:rsidR="00BE4CCB" w:rsidRPr="00FE1C76" w:rsidRDefault="00BE4CCB" w:rsidP="00304108">
            <w:r>
              <w:t>BC180203457 (Komal Jameel)</w:t>
            </w:r>
          </w:p>
        </w:tc>
      </w:tr>
    </w:tbl>
    <w:p w14:paraId="04623B50" w14:textId="77777777" w:rsidR="00BE4CCB" w:rsidRDefault="00BE4CCB" w:rsidP="00950467">
      <w:pPr>
        <w:spacing w:line="600" w:lineRule="auto"/>
        <w:ind w:left="360"/>
        <w:rPr>
          <w:sz w:val="28"/>
          <w:szCs w:val="28"/>
          <w:u w:val="single"/>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5"/>
        <w:gridCol w:w="6403"/>
      </w:tblGrid>
      <w:tr w:rsidR="00BE4CCB" w:rsidRPr="00FE1C76" w14:paraId="69FD265E" w14:textId="77777777" w:rsidTr="00304108">
        <w:trPr>
          <w:trHeight w:val="678"/>
        </w:trPr>
        <w:tc>
          <w:tcPr>
            <w:tcW w:w="1875" w:type="dxa"/>
            <w:shd w:val="clear" w:color="auto" w:fill="auto"/>
            <w:vAlign w:val="center"/>
          </w:tcPr>
          <w:p w14:paraId="3D8DDF8B" w14:textId="77777777" w:rsidR="00BE4CCB" w:rsidRPr="00FE1C76" w:rsidRDefault="00BE4CCB" w:rsidP="00304108">
            <w:r w:rsidRPr="00FE1C76">
              <w:t>Test Case Id</w:t>
            </w:r>
          </w:p>
        </w:tc>
        <w:tc>
          <w:tcPr>
            <w:tcW w:w="6403" w:type="dxa"/>
            <w:shd w:val="clear" w:color="auto" w:fill="auto"/>
            <w:vAlign w:val="center"/>
          </w:tcPr>
          <w:p w14:paraId="06C5B6A9" w14:textId="20984050" w:rsidR="00BE4CCB" w:rsidRPr="00FE1C76" w:rsidRDefault="00BE4CCB" w:rsidP="00304108">
            <w:r w:rsidRPr="00FE1C76">
              <w:t>ELTC</w:t>
            </w:r>
            <w:r>
              <w:t>1</w:t>
            </w:r>
            <w:r>
              <w:t>4</w:t>
            </w:r>
          </w:p>
        </w:tc>
      </w:tr>
      <w:tr w:rsidR="00BE4CCB" w:rsidRPr="00FE1C76" w14:paraId="46B07003" w14:textId="77777777" w:rsidTr="00304108">
        <w:trPr>
          <w:trHeight w:val="678"/>
        </w:trPr>
        <w:tc>
          <w:tcPr>
            <w:tcW w:w="1875" w:type="dxa"/>
            <w:shd w:val="clear" w:color="auto" w:fill="auto"/>
            <w:vAlign w:val="center"/>
          </w:tcPr>
          <w:p w14:paraId="2FB5CE19" w14:textId="77777777" w:rsidR="00BE4CCB" w:rsidRPr="00FE1C76" w:rsidRDefault="00BE4CCB" w:rsidP="00304108">
            <w:r w:rsidRPr="00FE1C76">
              <w:t>Test Case Title</w:t>
            </w:r>
          </w:p>
        </w:tc>
        <w:tc>
          <w:tcPr>
            <w:tcW w:w="6403" w:type="dxa"/>
            <w:shd w:val="clear" w:color="auto" w:fill="auto"/>
            <w:vAlign w:val="center"/>
          </w:tcPr>
          <w:p w14:paraId="6CB068C6" w14:textId="324D5F5E" w:rsidR="00BE4CCB" w:rsidRPr="00FE1C76" w:rsidRDefault="00BE4CCB" w:rsidP="00304108">
            <w:r>
              <w:t>User</w:t>
            </w:r>
            <w:r>
              <w:t xml:space="preserve"> logout</w:t>
            </w:r>
          </w:p>
        </w:tc>
      </w:tr>
      <w:tr w:rsidR="00BE4CCB" w:rsidRPr="00FE1C76" w14:paraId="2CFAD543" w14:textId="77777777" w:rsidTr="00304108">
        <w:trPr>
          <w:trHeight w:val="678"/>
        </w:trPr>
        <w:tc>
          <w:tcPr>
            <w:tcW w:w="1875" w:type="dxa"/>
            <w:shd w:val="clear" w:color="auto" w:fill="auto"/>
            <w:vAlign w:val="center"/>
          </w:tcPr>
          <w:p w14:paraId="79C5F522" w14:textId="77777777" w:rsidR="00BE4CCB" w:rsidRPr="00FE1C76" w:rsidRDefault="00BE4CCB" w:rsidP="00304108">
            <w:r w:rsidRPr="00FE1C76">
              <w:t>Test Case Description</w:t>
            </w:r>
          </w:p>
        </w:tc>
        <w:tc>
          <w:tcPr>
            <w:tcW w:w="6403" w:type="dxa"/>
            <w:shd w:val="clear" w:color="auto" w:fill="auto"/>
            <w:vAlign w:val="center"/>
          </w:tcPr>
          <w:p w14:paraId="3A5A1595" w14:textId="5AC87709" w:rsidR="00BE4CCB" w:rsidRPr="00FE1C76" w:rsidRDefault="00BE4CCB" w:rsidP="00304108">
            <w:r>
              <w:t>User</w:t>
            </w:r>
            <w:r>
              <w:t xml:space="preserve"> logout himself by clicking logout link.</w:t>
            </w:r>
          </w:p>
        </w:tc>
      </w:tr>
      <w:tr w:rsidR="00BE4CCB" w:rsidRPr="00FE1C76" w14:paraId="0A23BA2A" w14:textId="77777777" w:rsidTr="00304108">
        <w:trPr>
          <w:trHeight w:val="678"/>
        </w:trPr>
        <w:tc>
          <w:tcPr>
            <w:tcW w:w="1875" w:type="dxa"/>
            <w:shd w:val="clear" w:color="auto" w:fill="auto"/>
            <w:vAlign w:val="center"/>
          </w:tcPr>
          <w:p w14:paraId="2DD446E7" w14:textId="77777777" w:rsidR="00BE4CCB" w:rsidRPr="00FE1C76" w:rsidRDefault="00BE4CCB" w:rsidP="00304108">
            <w:r w:rsidRPr="00FE1C76">
              <w:t>Test Steps</w:t>
            </w:r>
          </w:p>
        </w:tc>
        <w:tc>
          <w:tcPr>
            <w:tcW w:w="6403" w:type="dxa"/>
            <w:shd w:val="clear" w:color="auto" w:fill="auto"/>
            <w:vAlign w:val="center"/>
          </w:tcPr>
          <w:p w14:paraId="43B0E469" w14:textId="3319545E" w:rsidR="00BE4CCB" w:rsidRDefault="00BE4CCB" w:rsidP="00BE4CCB">
            <w:pPr>
              <w:numPr>
                <w:ilvl w:val="0"/>
                <w:numId w:val="25"/>
              </w:numPr>
            </w:pPr>
            <w:r>
              <w:t>User</w:t>
            </w:r>
            <w:r>
              <w:t xml:space="preserve"> go to admin logout link.</w:t>
            </w:r>
          </w:p>
          <w:p w14:paraId="74375779" w14:textId="1AD0000C" w:rsidR="00BE4CCB" w:rsidRPr="00FE1C76" w:rsidRDefault="00BE4CCB" w:rsidP="00BE4CCB">
            <w:pPr>
              <w:numPr>
                <w:ilvl w:val="0"/>
                <w:numId w:val="25"/>
              </w:numPr>
            </w:pPr>
            <w:r>
              <w:t>User</w:t>
            </w:r>
            <w:r>
              <w:t xml:space="preserve"> click to logout button.</w:t>
            </w:r>
          </w:p>
        </w:tc>
      </w:tr>
      <w:tr w:rsidR="00BE4CCB" w:rsidRPr="00FE1C76" w14:paraId="5467E59D" w14:textId="77777777" w:rsidTr="00304108">
        <w:trPr>
          <w:trHeight w:val="669"/>
        </w:trPr>
        <w:tc>
          <w:tcPr>
            <w:tcW w:w="1875" w:type="dxa"/>
            <w:shd w:val="clear" w:color="auto" w:fill="auto"/>
            <w:vAlign w:val="center"/>
          </w:tcPr>
          <w:p w14:paraId="17A9A4D1" w14:textId="77777777" w:rsidR="00BE4CCB" w:rsidRPr="00FE1C76" w:rsidRDefault="00BE4CCB" w:rsidP="00304108">
            <w:r w:rsidRPr="00FE1C76">
              <w:t>Pre-Condition</w:t>
            </w:r>
          </w:p>
        </w:tc>
        <w:tc>
          <w:tcPr>
            <w:tcW w:w="6403" w:type="dxa"/>
            <w:shd w:val="clear" w:color="auto" w:fill="auto"/>
            <w:vAlign w:val="center"/>
          </w:tcPr>
          <w:p w14:paraId="6224AB4F" w14:textId="77777777" w:rsidR="00BE4CCB" w:rsidRDefault="00BE4CCB" w:rsidP="00304108">
            <w:r>
              <w:t>Internet must be available.</w:t>
            </w:r>
          </w:p>
          <w:p w14:paraId="33CCD72F" w14:textId="103A70D8" w:rsidR="00BE4CCB" w:rsidRPr="00FE1C76" w:rsidRDefault="00BE4CCB" w:rsidP="00304108">
            <w:r>
              <w:t>User</w:t>
            </w:r>
            <w:r>
              <w:t xml:space="preserve"> must be logged in.                                                                                                                                                                                                                                                                                          </w:t>
            </w:r>
          </w:p>
        </w:tc>
      </w:tr>
      <w:tr w:rsidR="00BE4CCB" w:rsidRPr="00FE1C76" w14:paraId="2CEC1839" w14:textId="77777777" w:rsidTr="00304108">
        <w:trPr>
          <w:trHeight w:val="678"/>
        </w:trPr>
        <w:tc>
          <w:tcPr>
            <w:tcW w:w="1875" w:type="dxa"/>
            <w:shd w:val="clear" w:color="auto" w:fill="auto"/>
            <w:vAlign w:val="center"/>
          </w:tcPr>
          <w:p w14:paraId="30E09313" w14:textId="77777777" w:rsidR="00BE4CCB" w:rsidRPr="00FE1C76" w:rsidRDefault="00BE4CCB" w:rsidP="00304108">
            <w:r w:rsidRPr="00FE1C76">
              <w:t>Post-Condition</w:t>
            </w:r>
          </w:p>
        </w:tc>
        <w:tc>
          <w:tcPr>
            <w:tcW w:w="6403" w:type="dxa"/>
            <w:shd w:val="clear" w:color="auto" w:fill="auto"/>
            <w:vAlign w:val="center"/>
          </w:tcPr>
          <w:p w14:paraId="32770DFB" w14:textId="77777777" w:rsidR="00BE4CCB" w:rsidRDefault="00BE4CCB" w:rsidP="00304108">
            <w:r>
              <w:t>Succession message if all goes perfect.</w:t>
            </w:r>
          </w:p>
          <w:p w14:paraId="1C601400" w14:textId="77777777" w:rsidR="00BE4CCB" w:rsidRPr="00FE1C76" w:rsidRDefault="00BE4CCB" w:rsidP="00304108">
            <w:r>
              <w:t>Redirect to login page.</w:t>
            </w:r>
          </w:p>
        </w:tc>
      </w:tr>
      <w:tr w:rsidR="00BE4CCB" w:rsidRPr="00FE1C76" w14:paraId="62F349BD" w14:textId="77777777" w:rsidTr="00304108">
        <w:trPr>
          <w:trHeight w:val="678"/>
        </w:trPr>
        <w:tc>
          <w:tcPr>
            <w:tcW w:w="1875" w:type="dxa"/>
            <w:shd w:val="clear" w:color="auto" w:fill="auto"/>
            <w:vAlign w:val="center"/>
          </w:tcPr>
          <w:p w14:paraId="7869FC79" w14:textId="77777777" w:rsidR="00BE4CCB" w:rsidRPr="00FE1C76" w:rsidRDefault="00BE4CCB" w:rsidP="00304108">
            <w:r w:rsidRPr="00FE1C76">
              <w:t>Expected Result</w:t>
            </w:r>
          </w:p>
        </w:tc>
        <w:tc>
          <w:tcPr>
            <w:tcW w:w="6403" w:type="dxa"/>
            <w:shd w:val="clear" w:color="auto" w:fill="auto"/>
            <w:vAlign w:val="center"/>
          </w:tcPr>
          <w:p w14:paraId="1507AFE3" w14:textId="77777777" w:rsidR="00BE4CCB" w:rsidRPr="00FE1C76" w:rsidRDefault="00BE4CCB" w:rsidP="00304108">
            <w:r>
              <w:t>Logout successfully.</w:t>
            </w:r>
          </w:p>
        </w:tc>
      </w:tr>
      <w:tr w:rsidR="00BE4CCB" w:rsidRPr="00FE1C76" w14:paraId="3357F710" w14:textId="77777777" w:rsidTr="00304108">
        <w:trPr>
          <w:trHeight w:val="678"/>
        </w:trPr>
        <w:tc>
          <w:tcPr>
            <w:tcW w:w="1875" w:type="dxa"/>
            <w:shd w:val="clear" w:color="auto" w:fill="auto"/>
            <w:vAlign w:val="center"/>
          </w:tcPr>
          <w:p w14:paraId="2A60D34B" w14:textId="77777777" w:rsidR="00BE4CCB" w:rsidRPr="00FE1C76" w:rsidRDefault="00BE4CCB" w:rsidP="00304108">
            <w:r w:rsidRPr="00FE1C76">
              <w:t>Actual Result</w:t>
            </w:r>
          </w:p>
        </w:tc>
        <w:tc>
          <w:tcPr>
            <w:tcW w:w="6403" w:type="dxa"/>
            <w:shd w:val="clear" w:color="auto" w:fill="auto"/>
            <w:vAlign w:val="center"/>
          </w:tcPr>
          <w:p w14:paraId="5F96B2D8" w14:textId="77777777" w:rsidR="00BE4CCB" w:rsidRPr="00FE1C76" w:rsidRDefault="00BE4CCB" w:rsidP="00304108">
            <w:r>
              <w:t>Logout successfully.</w:t>
            </w:r>
          </w:p>
        </w:tc>
      </w:tr>
      <w:tr w:rsidR="00BE4CCB" w:rsidRPr="00FE1C76" w14:paraId="4C62274F" w14:textId="77777777" w:rsidTr="00304108">
        <w:trPr>
          <w:trHeight w:val="678"/>
        </w:trPr>
        <w:tc>
          <w:tcPr>
            <w:tcW w:w="1875" w:type="dxa"/>
            <w:shd w:val="clear" w:color="auto" w:fill="auto"/>
            <w:vAlign w:val="center"/>
          </w:tcPr>
          <w:p w14:paraId="50ADFE8C" w14:textId="77777777" w:rsidR="00BE4CCB" w:rsidRPr="00FE1C76" w:rsidRDefault="00BE4CCB" w:rsidP="00304108">
            <w:r w:rsidRPr="00FE1C76">
              <w:t>Pass/Fail</w:t>
            </w:r>
          </w:p>
        </w:tc>
        <w:tc>
          <w:tcPr>
            <w:tcW w:w="6403" w:type="dxa"/>
            <w:shd w:val="clear" w:color="auto" w:fill="auto"/>
            <w:vAlign w:val="center"/>
          </w:tcPr>
          <w:p w14:paraId="3E0B239E" w14:textId="77777777" w:rsidR="00BE4CCB" w:rsidRPr="00FE1C76" w:rsidRDefault="00BE4CCB" w:rsidP="00304108">
            <w:r>
              <w:t>Pass</w:t>
            </w:r>
          </w:p>
        </w:tc>
      </w:tr>
      <w:tr w:rsidR="00BE4CCB" w:rsidRPr="00FE1C76" w14:paraId="4BC73CD2" w14:textId="77777777" w:rsidTr="00304108">
        <w:trPr>
          <w:trHeight w:val="678"/>
        </w:trPr>
        <w:tc>
          <w:tcPr>
            <w:tcW w:w="1875" w:type="dxa"/>
            <w:shd w:val="clear" w:color="auto" w:fill="auto"/>
            <w:vAlign w:val="center"/>
          </w:tcPr>
          <w:p w14:paraId="6C8AE367" w14:textId="77777777" w:rsidR="00BE4CCB" w:rsidRPr="00FE1C76" w:rsidRDefault="00BE4CCB" w:rsidP="00304108">
            <w:r w:rsidRPr="00FE1C76">
              <w:t>Tested By</w:t>
            </w:r>
          </w:p>
        </w:tc>
        <w:tc>
          <w:tcPr>
            <w:tcW w:w="6403" w:type="dxa"/>
            <w:shd w:val="clear" w:color="auto" w:fill="auto"/>
            <w:vAlign w:val="center"/>
          </w:tcPr>
          <w:p w14:paraId="2742E13A" w14:textId="77777777" w:rsidR="00BE4CCB" w:rsidRPr="00FE1C76" w:rsidRDefault="00BE4CCB" w:rsidP="00304108">
            <w:r>
              <w:t>BC180203457 (Komal Jameel)</w:t>
            </w:r>
          </w:p>
        </w:tc>
      </w:tr>
    </w:tbl>
    <w:p w14:paraId="0018414D" w14:textId="77777777" w:rsidR="00BE4CCB" w:rsidRPr="00950467" w:rsidRDefault="00BE4CCB" w:rsidP="00950467">
      <w:pPr>
        <w:spacing w:line="600" w:lineRule="auto"/>
        <w:ind w:left="360"/>
        <w:rPr>
          <w:sz w:val="28"/>
          <w:szCs w:val="28"/>
          <w:u w:val="single"/>
        </w:rPr>
      </w:pPr>
    </w:p>
    <w:sectPr w:rsidR="00BE4CCB" w:rsidRPr="00950467" w:rsidSect="0086379F">
      <w:pgSz w:w="12240" w:h="15840"/>
      <w:pgMar w:top="1440" w:right="1041"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29ED0" w14:textId="77777777" w:rsidR="00125567" w:rsidRDefault="00125567" w:rsidP="008250E1">
      <w:r>
        <w:separator/>
      </w:r>
    </w:p>
  </w:endnote>
  <w:endnote w:type="continuationSeparator" w:id="0">
    <w:p w14:paraId="30B29846" w14:textId="77777777" w:rsidR="00125567" w:rsidRDefault="00125567" w:rsidP="00825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C7F3C" w14:textId="77777777" w:rsidR="00125567" w:rsidRDefault="00125567" w:rsidP="008250E1">
      <w:r>
        <w:separator/>
      </w:r>
    </w:p>
  </w:footnote>
  <w:footnote w:type="continuationSeparator" w:id="0">
    <w:p w14:paraId="577E0BA8" w14:textId="77777777" w:rsidR="00125567" w:rsidRDefault="00125567" w:rsidP="008250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6E5646"/>
    <w:multiLevelType w:val="multilevel"/>
    <w:tmpl w:val="386035C4"/>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nsid w:val="0C5B3049"/>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AE32BC"/>
    <w:multiLevelType w:val="multilevel"/>
    <w:tmpl w:val="2F18FB4E"/>
    <w:lvl w:ilvl="0">
      <w:start w:val="6"/>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F2F2261"/>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8300BE6"/>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4CC6D0C"/>
    <w:multiLevelType w:val="multilevel"/>
    <w:tmpl w:val="386035C4"/>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nsid w:val="27FB0900"/>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B66288A"/>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CF64A7"/>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FEC2E9E"/>
    <w:multiLevelType w:val="multilevel"/>
    <w:tmpl w:val="E6E6934A"/>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nsid w:val="32C910B8"/>
    <w:multiLevelType w:val="hybridMultilevel"/>
    <w:tmpl w:val="2F18FB4E"/>
    <w:lvl w:ilvl="0" w:tplc="D0F28900">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39D5722"/>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746883"/>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12C705F"/>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8428B7"/>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373790F"/>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137CB8"/>
    <w:multiLevelType w:val="hybridMultilevel"/>
    <w:tmpl w:val="386035C4"/>
    <w:lvl w:ilvl="0" w:tplc="0DCEFC00">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nsid w:val="7068098A"/>
    <w:multiLevelType w:val="hybridMultilevel"/>
    <w:tmpl w:val="348AD9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731B1DBE"/>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815BD9"/>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8AF1707"/>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ABB3A3A"/>
    <w:multiLevelType w:val="hybridMultilevel"/>
    <w:tmpl w:val="DA8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2"/>
  </w:num>
  <w:num w:numId="4">
    <w:abstractNumId w:val="20"/>
  </w:num>
  <w:num w:numId="5">
    <w:abstractNumId w:val="19"/>
  </w:num>
  <w:num w:numId="6">
    <w:abstractNumId w:val="1"/>
  </w:num>
  <w:num w:numId="7">
    <w:abstractNumId w:val="8"/>
  </w:num>
  <w:num w:numId="8">
    <w:abstractNumId w:val="13"/>
  </w:num>
  <w:num w:numId="9">
    <w:abstractNumId w:val="3"/>
  </w:num>
  <w:num w:numId="10">
    <w:abstractNumId w:val="0"/>
  </w:num>
  <w:num w:numId="11">
    <w:abstractNumId w:val="22"/>
  </w:num>
  <w:num w:numId="12">
    <w:abstractNumId w:val="14"/>
  </w:num>
  <w:num w:numId="13">
    <w:abstractNumId w:val="23"/>
  </w:num>
  <w:num w:numId="14">
    <w:abstractNumId w:val="17"/>
  </w:num>
  <w:num w:numId="15">
    <w:abstractNumId w:val="6"/>
  </w:num>
  <w:num w:numId="16">
    <w:abstractNumId w:val="18"/>
  </w:num>
  <w:num w:numId="17">
    <w:abstractNumId w:val="16"/>
  </w:num>
  <w:num w:numId="18">
    <w:abstractNumId w:val="4"/>
  </w:num>
  <w:num w:numId="19">
    <w:abstractNumId w:val="10"/>
  </w:num>
  <w:num w:numId="20">
    <w:abstractNumId w:val="2"/>
  </w:num>
  <w:num w:numId="21">
    <w:abstractNumId w:val="11"/>
  </w:num>
  <w:num w:numId="22">
    <w:abstractNumId w:val="9"/>
  </w:num>
  <w:num w:numId="23">
    <w:abstractNumId w:val="21"/>
  </w:num>
  <w:num w:numId="24">
    <w:abstractNumId w:val="2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c3NzM1MTU0NjE1tzBR0lEKTi0uzszPAykwqQUA0JUXVSwAAAA="/>
  </w:docVars>
  <w:rsids>
    <w:rsidRoot w:val="00591EF4"/>
    <w:rsid w:val="000030A7"/>
    <w:rsid w:val="0001656B"/>
    <w:rsid w:val="00041CA3"/>
    <w:rsid w:val="00051E76"/>
    <w:rsid w:val="00072048"/>
    <w:rsid w:val="000777F1"/>
    <w:rsid w:val="000B365B"/>
    <w:rsid w:val="000D61B7"/>
    <w:rsid w:val="000E3BE2"/>
    <w:rsid w:val="00104C60"/>
    <w:rsid w:val="0010718A"/>
    <w:rsid w:val="00117D05"/>
    <w:rsid w:val="00125567"/>
    <w:rsid w:val="001328D1"/>
    <w:rsid w:val="001359CD"/>
    <w:rsid w:val="00173AA7"/>
    <w:rsid w:val="00191B9A"/>
    <w:rsid w:val="001A0C70"/>
    <w:rsid w:val="001A60EC"/>
    <w:rsid w:val="001A67B6"/>
    <w:rsid w:val="001A7690"/>
    <w:rsid w:val="001E0002"/>
    <w:rsid w:val="001E54AC"/>
    <w:rsid w:val="001F10D4"/>
    <w:rsid w:val="001F7B24"/>
    <w:rsid w:val="00206090"/>
    <w:rsid w:val="002161E8"/>
    <w:rsid w:val="002C0688"/>
    <w:rsid w:val="002D3B61"/>
    <w:rsid w:val="002D7DF3"/>
    <w:rsid w:val="002F362B"/>
    <w:rsid w:val="002F3E65"/>
    <w:rsid w:val="003039B6"/>
    <w:rsid w:val="00312CDF"/>
    <w:rsid w:val="00333B77"/>
    <w:rsid w:val="00365201"/>
    <w:rsid w:val="0036534D"/>
    <w:rsid w:val="003925CD"/>
    <w:rsid w:val="003A6FEE"/>
    <w:rsid w:val="003B1139"/>
    <w:rsid w:val="003D1941"/>
    <w:rsid w:val="003E694C"/>
    <w:rsid w:val="00404D80"/>
    <w:rsid w:val="004475A9"/>
    <w:rsid w:val="00480908"/>
    <w:rsid w:val="004A3B64"/>
    <w:rsid w:val="004A3F87"/>
    <w:rsid w:val="004A6B73"/>
    <w:rsid w:val="004A6ECA"/>
    <w:rsid w:val="004A7A3E"/>
    <w:rsid w:val="004B54CF"/>
    <w:rsid w:val="004F214E"/>
    <w:rsid w:val="005203F5"/>
    <w:rsid w:val="00591EF4"/>
    <w:rsid w:val="005E31DC"/>
    <w:rsid w:val="005F27B7"/>
    <w:rsid w:val="00615B1C"/>
    <w:rsid w:val="00630DD2"/>
    <w:rsid w:val="00633AE9"/>
    <w:rsid w:val="00645A27"/>
    <w:rsid w:val="00665833"/>
    <w:rsid w:val="006731F6"/>
    <w:rsid w:val="00680A69"/>
    <w:rsid w:val="00684510"/>
    <w:rsid w:val="006B5C97"/>
    <w:rsid w:val="006C466E"/>
    <w:rsid w:val="006C7F0A"/>
    <w:rsid w:val="00726720"/>
    <w:rsid w:val="00731065"/>
    <w:rsid w:val="00743B00"/>
    <w:rsid w:val="007650B8"/>
    <w:rsid w:val="00783711"/>
    <w:rsid w:val="00790454"/>
    <w:rsid w:val="0079431B"/>
    <w:rsid w:val="007C7174"/>
    <w:rsid w:val="007E383A"/>
    <w:rsid w:val="00816803"/>
    <w:rsid w:val="008250E1"/>
    <w:rsid w:val="00835848"/>
    <w:rsid w:val="0085643F"/>
    <w:rsid w:val="0086379F"/>
    <w:rsid w:val="00872D46"/>
    <w:rsid w:val="008758C8"/>
    <w:rsid w:val="00896708"/>
    <w:rsid w:val="008C6C56"/>
    <w:rsid w:val="008E12FE"/>
    <w:rsid w:val="008E79E7"/>
    <w:rsid w:val="009063A5"/>
    <w:rsid w:val="00910148"/>
    <w:rsid w:val="009301E0"/>
    <w:rsid w:val="009314FC"/>
    <w:rsid w:val="0094633C"/>
    <w:rsid w:val="00950467"/>
    <w:rsid w:val="00952A3D"/>
    <w:rsid w:val="00993957"/>
    <w:rsid w:val="009A43AC"/>
    <w:rsid w:val="009A766B"/>
    <w:rsid w:val="009D2726"/>
    <w:rsid w:val="00A04647"/>
    <w:rsid w:val="00A07DCA"/>
    <w:rsid w:val="00A166CF"/>
    <w:rsid w:val="00A25FA7"/>
    <w:rsid w:val="00AB0563"/>
    <w:rsid w:val="00B071EB"/>
    <w:rsid w:val="00B26933"/>
    <w:rsid w:val="00B46F83"/>
    <w:rsid w:val="00B53C6A"/>
    <w:rsid w:val="00B5571D"/>
    <w:rsid w:val="00B60CC4"/>
    <w:rsid w:val="00B61067"/>
    <w:rsid w:val="00B65541"/>
    <w:rsid w:val="00B73C9C"/>
    <w:rsid w:val="00B73E39"/>
    <w:rsid w:val="00B76A7B"/>
    <w:rsid w:val="00BB77A0"/>
    <w:rsid w:val="00BC0FF6"/>
    <w:rsid w:val="00BE2039"/>
    <w:rsid w:val="00BE435F"/>
    <w:rsid w:val="00BE4CCB"/>
    <w:rsid w:val="00BE7F5A"/>
    <w:rsid w:val="00BF4BA5"/>
    <w:rsid w:val="00C24194"/>
    <w:rsid w:val="00C2617B"/>
    <w:rsid w:val="00C60D8D"/>
    <w:rsid w:val="00C91DC5"/>
    <w:rsid w:val="00C93C71"/>
    <w:rsid w:val="00CA005D"/>
    <w:rsid w:val="00CA4745"/>
    <w:rsid w:val="00CD1670"/>
    <w:rsid w:val="00D0066F"/>
    <w:rsid w:val="00D62777"/>
    <w:rsid w:val="00D630BB"/>
    <w:rsid w:val="00DA57F5"/>
    <w:rsid w:val="00DB5CBA"/>
    <w:rsid w:val="00DC482D"/>
    <w:rsid w:val="00DD093A"/>
    <w:rsid w:val="00E0056C"/>
    <w:rsid w:val="00E5419D"/>
    <w:rsid w:val="00E54E8D"/>
    <w:rsid w:val="00E554F9"/>
    <w:rsid w:val="00E55883"/>
    <w:rsid w:val="00E63E9A"/>
    <w:rsid w:val="00E8527E"/>
    <w:rsid w:val="00E86FEC"/>
    <w:rsid w:val="00EC0842"/>
    <w:rsid w:val="00EE6DE9"/>
    <w:rsid w:val="00F219CB"/>
    <w:rsid w:val="00F26698"/>
    <w:rsid w:val="00F31D53"/>
    <w:rsid w:val="00F3553C"/>
    <w:rsid w:val="00F46FF1"/>
    <w:rsid w:val="00F62C49"/>
    <w:rsid w:val="00FA41F7"/>
    <w:rsid w:val="00FB66A0"/>
    <w:rsid w:val="00FC0542"/>
    <w:rsid w:val="00FD1838"/>
    <w:rsid w:val="00FD1BB9"/>
    <w:rsid w:val="00FD406C"/>
    <w:rsid w:val="00FD4D53"/>
    <w:rsid w:val="00FE1C76"/>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31AC6A"/>
  <w15:chartTrackingRefBased/>
  <w15:docId w15:val="{F43DE5F6-08C6-4BDB-84A9-4744D32B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EF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91EF4"/>
    <w:pPr>
      <w:spacing w:before="100" w:beforeAutospacing="1" w:after="100" w:afterAutospacing="1"/>
    </w:pPr>
  </w:style>
  <w:style w:type="paragraph" w:customStyle="1" w:styleId="tabletext">
    <w:name w:val="tabletext"/>
    <w:basedOn w:val="Normal"/>
    <w:rsid w:val="00591EF4"/>
    <w:pPr>
      <w:spacing w:before="100" w:beforeAutospacing="1" w:after="100" w:afterAutospacing="1"/>
    </w:pPr>
  </w:style>
  <w:style w:type="character" w:styleId="Hyperlink">
    <w:name w:val="Hyperlink"/>
    <w:rsid w:val="00B73C9C"/>
    <w:rPr>
      <w:color w:val="0000FF"/>
      <w:u w:val="single"/>
    </w:rPr>
  </w:style>
  <w:style w:type="character" w:styleId="FollowedHyperlink">
    <w:name w:val="FollowedHyperlink"/>
    <w:rsid w:val="00B53C6A"/>
    <w:rPr>
      <w:color w:val="800080"/>
      <w:u w:val="single"/>
    </w:rPr>
  </w:style>
  <w:style w:type="character" w:customStyle="1" w:styleId="TitleChar">
    <w:name w:val="Title Char"/>
    <w:link w:val="Title"/>
    <w:rsid w:val="00645A27"/>
    <w:rPr>
      <w:sz w:val="24"/>
      <w:szCs w:val="24"/>
      <w:lang w:val="en-US" w:eastAsia="en-US"/>
    </w:rPr>
  </w:style>
  <w:style w:type="paragraph" w:styleId="Header">
    <w:name w:val="header"/>
    <w:basedOn w:val="Normal"/>
    <w:link w:val="HeaderChar"/>
    <w:rsid w:val="008250E1"/>
    <w:pPr>
      <w:tabs>
        <w:tab w:val="center" w:pos="4680"/>
        <w:tab w:val="right" w:pos="9360"/>
      </w:tabs>
    </w:pPr>
  </w:style>
  <w:style w:type="character" w:customStyle="1" w:styleId="HeaderChar">
    <w:name w:val="Header Char"/>
    <w:link w:val="Header"/>
    <w:rsid w:val="008250E1"/>
    <w:rPr>
      <w:sz w:val="24"/>
      <w:szCs w:val="24"/>
    </w:rPr>
  </w:style>
  <w:style w:type="paragraph" w:styleId="Footer">
    <w:name w:val="footer"/>
    <w:basedOn w:val="Normal"/>
    <w:link w:val="FooterChar"/>
    <w:rsid w:val="008250E1"/>
    <w:pPr>
      <w:tabs>
        <w:tab w:val="center" w:pos="4680"/>
        <w:tab w:val="right" w:pos="9360"/>
      </w:tabs>
    </w:pPr>
  </w:style>
  <w:style w:type="character" w:customStyle="1" w:styleId="FooterChar">
    <w:name w:val="Footer Char"/>
    <w:link w:val="Footer"/>
    <w:rsid w:val="008250E1"/>
    <w:rPr>
      <w:sz w:val="24"/>
      <w:szCs w:val="24"/>
    </w:rPr>
  </w:style>
  <w:style w:type="table" w:styleId="TableGrid">
    <w:name w:val="Table Grid"/>
    <w:basedOn w:val="TableNormal"/>
    <w:rsid w:val="001071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53683">
      <w:bodyDiv w:val="1"/>
      <w:marLeft w:val="0"/>
      <w:marRight w:val="0"/>
      <w:marTop w:val="0"/>
      <w:marBottom w:val="0"/>
      <w:divBdr>
        <w:top w:val="none" w:sz="0" w:space="0" w:color="auto"/>
        <w:left w:val="none" w:sz="0" w:space="0" w:color="auto"/>
        <w:bottom w:val="none" w:sz="0" w:space="0" w:color="auto"/>
        <w:right w:val="none" w:sz="0" w:space="0" w:color="auto"/>
      </w:divBdr>
    </w:div>
    <w:div w:id="691347847">
      <w:bodyDiv w:val="1"/>
      <w:marLeft w:val="0"/>
      <w:marRight w:val="0"/>
      <w:marTop w:val="0"/>
      <w:marBottom w:val="0"/>
      <w:divBdr>
        <w:top w:val="none" w:sz="0" w:space="0" w:color="auto"/>
        <w:left w:val="none" w:sz="0" w:space="0" w:color="auto"/>
        <w:bottom w:val="none" w:sz="0" w:space="0" w:color="auto"/>
        <w:right w:val="none" w:sz="0" w:space="0" w:color="auto"/>
      </w:divBdr>
    </w:div>
    <w:div w:id="134174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5C1FC-CC3B-4A8E-8F0E-BBF4E5EC5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9</Pages>
  <Words>1961</Words>
  <Characters>111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3</CharactersWithSpaces>
  <SharedDoc>false</SharedDoc>
  <HLinks>
    <vt:vector size="48" baseType="variant">
      <vt:variant>
        <vt:i4>1376279</vt:i4>
      </vt:variant>
      <vt:variant>
        <vt:i4>21</vt:i4>
      </vt:variant>
      <vt:variant>
        <vt:i4>0</vt:i4>
      </vt:variant>
      <vt:variant>
        <vt:i4>5</vt:i4>
      </vt:variant>
      <vt:variant>
        <vt:lpwstr/>
      </vt:variant>
      <vt:variant>
        <vt:lpwstr>testcases</vt:lpwstr>
      </vt:variant>
      <vt:variant>
        <vt:i4>8257639</vt:i4>
      </vt:variant>
      <vt:variant>
        <vt:i4>18</vt:i4>
      </vt:variant>
      <vt:variant>
        <vt:i4>0</vt:i4>
      </vt:variant>
      <vt:variant>
        <vt:i4>5</vt:i4>
      </vt:variant>
      <vt:variant>
        <vt:lpwstr/>
      </vt:variant>
      <vt:variant>
        <vt:lpwstr>interfacedesign</vt:lpwstr>
      </vt:variant>
      <vt:variant>
        <vt:i4>6684785</vt:i4>
      </vt:variant>
      <vt:variant>
        <vt:i4>15</vt:i4>
      </vt:variant>
      <vt:variant>
        <vt:i4>0</vt:i4>
      </vt:variant>
      <vt:variant>
        <vt:i4>5</vt:i4>
      </vt:variant>
      <vt:variant>
        <vt:lpwstr/>
      </vt:variant>
      <vt:variant>
        <vt:lpwstr>databasedesign</vt:lpwstr>
      </vt:variant>
      <vt:variant>
        <vt:i4>2031618</vt:i4>
      </vt:variant>
      <vt:variant>
        <vt:i4>12</vt:i4>
      </vt:variant>
      <vt:variant>
        <vt:i4>0</vt:i4>
      </vt:variant>
      <vt:variant>
        <vt:i4>5</vt:i4>
      </vt:variant>
      <vt:variant>
        <vt:lpwstr/>
      </vt:variant>
      <vt:variant>
        <vt:lpwstr>class</vt:lpwstr>
      </vt:variant>
      <vt:variant>
        <vt:i4>5</vt:i4>
      </vt:variant>
      <vt:variant>
        <vt:i4>9</vt:i4>
      </vt:variant>
      <vt:variant>
        <vt:i4>0</vt:i4>
      </vt:variant>
      <vt:variant>
        <vt:i4>5</vt:i4>
      </vt:variant>
      <vt:variant>
        <vt:lpwstr/>
      </vt:variant>
      <vt:variant>
        <vt:lpwstr>Seven</vt:lpwstr>
      </vt:variant>
      <vt:variant>
        <vt:i4>6881395</vt:i4>
      </vt:variant>
      <vt:variant>
        <vt:i4>6</vt:i4>
      </vt:variant>
      <vt:variant>
        <vt:i4>0</vt:i4>
      </vt:variant>
      <vt:variant>
        <vt:i4>5</vt:i4>
      </vt:variant>
      <vt:variant>
        <vt:lpwstr/>
      </vt:variant>
      <vt:variant>
        <vt:lpwstr>Six</vt:lpwstr>
      </vt:variant>
      <vt:variant>
        <vt:i4>7471205</vt:i4>
      </vt:variant>
      <vt:variant>
        <vt:i4>3</vt:i4>
      </vt:variant>
      <vt:variant>
        <vt:i4>0</vt:i4>
      </vt:variant>
      <vt:variant>
        <vt:i4>5</vt:i4>
      </vt:variant>
      <vt:variant>
        <vt:lpwstr/>
      </vt:variant>
      <vt:variant>
        <vt:lpwstr>ERD</vt:lpwstr>
      </vt:variant>
      <vt:variant>
        <vt:i4>7209071</vt:i4>
      </vt:variant>
      <vt:variant>
        <vt:i4>0</vt:i4>
      </vt:variant>
      <vt:variant>
        <vt:i4>0</vt:i4>
      </vt:variant>
      <vt:variant>
        <vt:i4>5</vt:i4>
      </vt:variant>
      <vt:variant>
        <vt:lpwstr/>
      </vt:variant>
      <vt:variant>
        <vt:lpwstr>One</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4</dc:creator>
  <cp:keywords/>
  <cp:lastModifiedBy>Jawwad</cp:lastModifiedBy>
  <cp:revision>14</cp:revision>
  <dcterms:created xsi:type="dcterms:W3CDTF">2020-05-13T06:43:00Z</dcterms:created>
  <dcterms:modified xsi:type="dcterms:W3CDTF">2022-02-07T07:02:00Z</dcterms:modified>
</cp:coreProperties>
</file>